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559"/>
        <w:gridCol w:w="4106"/>
        <w:gridCol w:w="3543"/>
        <w:gridCol w:w="2977"/>
        <w:gridCol w:w="1763"/>
      </w:tblGrid>
      <w:tr w:rsidR="0032219B" w:rsidRPr="0032219B" w14:paraId="67791B8E" w14:textId="77777777" w:rsidTr="006E0465">
        <w:trPr>
          <w:trHeight w:val="416"/>
        </w:trPr>
        <w:tc>
          <w:tcPr>
            <w:tcW w:w="559" w:type="pct"/>
            <w:shd w:val="clear" w:color="auto" w:fill="FFFF00"/>
          </w:tcPr>
          <w:p w14:paraId="7BE84B96" w14:textId="63214FD5" w:rsidR="00952697" w:rsidRPr="0032219B" w:rsidRDefault="009374A9" w:rsidP="00EA4033">
            <w:pPr>
              <w:ind w:right="31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952697" w:rsidRPr="0032219B">
              <w:rPr>
                <w:rFonts w:ascii="Times New Roman" w:hAnsi="Times New Roman" w:cs="Times New Roman"/>
              </w:rPr>
              <w:t>l.No.</w:t>
            </w:r>
          </w:p>
        </w:tc>
        <w:tc>
          <w:tcPr>
            <w:tcW w:w="1472" w:type="pct"/>
            <w:shd w:val="clear" w:color="auto" w:fill="FFFF00"/>
          </w:tcPr>
          <w:p w14:paraId="19A8A996" w14:textId="7DADEF7C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uthors and Affiliation</w:t>
            </w:r>
          </w:p>
        </w:tc>
        <w:tc>
          <w:tcPr>
            <w:tcW w:w="1270" w:type="pct"/>
            <w:shd w:val="clear" w:color="auto" w:fill="FFFF00"/>
          </w:tcPr>
          <w:p w14:paraId="7511D523" w14:textId="2034E333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itle of abstract</w:t>
            </w:r>
          </w:p>
        </w:tc>
        <w:tc>
          <w:tcPr>
            <w:tcW w:w="1067" w:type="pct"/>
            <w:shd w:val="clear" w:color="auto" w:fill="FFFF00"/>
          </w:tcPr>
          <w:p w14:paraId="482A90A2" w14:textId="6D6F3983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</w:t>
            </w:r>
          </w:p>
        </w:tc>
        <w:tc>
          <w:tcPr>
            <w:tcW w:w="632" w:type="pct"/>
            <w:shd w:val="clear" w:color="auto" w:fill="FFFF00"/>
          </w:tcPr>
          <w:p w14:paraId="7E98198F" w14:textId="1B08E9D8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mail Id</w:t>
            </w:r>
          </w:p>
        </w:tc>
      </w:tr>
      <w:tr w:rsidR="0032219B" w:rsidRPr="0032219B" w14:paraId="29E4D840" w14:textId="77777777" w:rsidTr="006E0465">
        <w:tc>
          <w:tcPr>
            <w:tcW w:w="559" w:type="pct"/>
            <w:shd w:val="clear" w:color="auto" w:fill="FFFF00"/>
          </w:tcPr>
          <w:p w14:paraId="267471FA" w14:textId="77777777" w:rsidR="00952697" w:rsidRPr="0032219B" w:rsidRDefault="00952697" w:rsidP="00EA4033">
            <w:pPr>
              <w:ind w:right="31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  <w:shd w:val="clear" w:color="auto" w:fill="FFFF00"/>
          </w:tcPr>
          <w:p w14:paraId="5C455438" w14:textId="7254340F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ORAL</w:t>
            </w:r>
          </w:p>
        </w:tc>
        <w:tc>
          <w:tcPr>
            <w:tcW w:w="1270" w:type="pct"/>
            <w:shd w:val="clear" w:color="auto" w:fill="FFFF00"/>
          </w:tcPr>
          <w:p w14:paraId="6ABCBE5C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  <w:shd w:val="clear" w:color="auto" w:fill="FFFF00"/>
          </w:tcPr>
          <w:p w14:paraId="65DFBD57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  <w:shd w:val="clear" w:color="auto" w:fill="FFFF00"/>
          </w:tcPr>
          <w:p w14:paraId="536F9E5A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2219B" w:rsidRPr="0032219B" w14:paraId="034A480C" w14:textId="77777777" w:rsidTr="006E0465">
        <w:tc>
          <w:tcPr>
            <w:tcW w:w="559" w:type="pct"/>
          </w:tcPr>
          <w:p w14:paraId="2C22FBE4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526237B" w14:textId="4D4B8178" w:rsidR="00952697" w:rsidRPr="0032219B" w:rsidRDefault="00952697" w:rsidP="006E0465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 xml:space="preserve">Dr. Suriti Sachdeva, </w:t>
            </w:r>
            <w:r w:rsidR="006E0465" w:rsidRPr="0032219B">
              <w:rPr>
                <w:rFonts w:ascii="Times New Roman" w:hAnsi="Times New Roman" w:cs="Times New Roman"/>
              </w:rPr>
              <w:t>Dr. Preeti Sharma</w:t>
            </w:r>
          </w:p>
        </w:tc>
        <w:tc>
          <w:tcPr>
            <w:tcW w:w="1270" w:type="pct"/>
          </w:tcPr>
          <w:p w14:paraId="3D2404C1" w14:textId="36081C52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Use of Social and Behaviour Change Communication programme for combating domestic violence against women: A study from Punjab</w:t>
            </w:r>
          </w:p>
        </w:tc>
        <w:tc>
          <w:tcPr>
            <w:tcW w:w="1067" w:type="pct"/>
          </w:tcPr>
          <w:p w14:paraId="29D72A25" w14:textId="317F2CF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Innovative approaches in extension (sub - theme: Gender and Development)</w:t>
            </w:r>
          </w:p>
        </w:tc>
        <w:tc>
          <w:tcPr>
            <w:tcW w:w="632" w:type="pct"/>
          </w:tcPr>
          <w:p w14:paraId="329CEA86" w14:textId="72EF2518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riti.sachdeva@gmail.com</w:t>
            </w:r>
          </w:p>
        </w:tc>
      </w:tr>
      <w:tr w:rsidR="0032219B" w:rsidRPr="0032219B" w14:paraId="522F2CAF" w14:textId="77777777" w:rsidTr="006E0465">
        <w:tc>
          <w:tcPr>
            <w:tcW w:w="559" w:type="pct"/>
          </w:tcPr>
          <w:p w14:paraId="4C712A13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C680334" w14:textId="4E622E8E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.Chammandeep Kaur*,Dr.B.L.Dhaka**,Dr.B.L.Meena***,Dr.Suresh Bairwa****</w:t>
            </w:r>
          </w:p>
        </w:tc>
        <w:tc>
          <w:tcPr>
            <w:tcW w:w="1270" w:type="pct"/>
          </w:tcPr>
          <w:p w14:paraId="66FF08E2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implifying Agriculture:- Drone Technology</w:t>
            </w:r>
          </w:p>
          <w:p w14:paraId="2D4FB5BD" w14:textId="203E7929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65FBD0F3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7AADEE07" w14:textId="21F4CBDC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barbeedoll2009@gmail.com</w:t>
            </w:r>
          </w:p>
        </w:tc>
      </w:tr>
      <w:tr w:rsidR="0032219B" w:rsidRPr="0032219B" w14:paraId="5BCBBFAE" w14:textId="77777777" w:rsidTr="006E0465">
        <w:tc>
          <w:tcPr>
            <w:tcW w:w="559" w:type="pct"/>
          </w:tcPr>
          <w:p w14:paraId="5522A929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F3B5D47" w14:textId="447B5F09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Bhoopendra Singh 1 , A.K.Rai 1 , Manish Kumar 1 , R. Ranjan, 1 &amp;; S.M.Prasad 2</w:t>
            </w:r>
          </w:p>
          <w:p w14:paraId="2DC07FE8" w14:textId="34CD567A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43870498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ffect of Mulching Materials on Weed Incidence, Yield and Economics of Brinjal (Solanum</w:t>
            </w:r>
          </w:p>
          <w:p w14:paraId="4CF7C457" w14:textId="02D597F3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elongena) in Koderma district of Chhota Nagpur Plateau of Jharkhand</w:t>
            </w:r>
          </w:p>
        </w:tc>
        <w:tc>
          <w:tcPr>
            <w:tcW w:w="1067" w:type="pct"/>
          </w:tcPr>
          <w:p w14:paraId="58342E5F" w14:textId="2ADA3154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03 SUSTAINABLE RESOURCE MANAGEMENT</w:t>
            </w:r>
          </w:p>
        </w:tc>
        <w:tc>
          <w:tcPr>
            <w:tcW w:w="632" w:type="pct"/>
          </w:tcPr>
          <w:p w14:paraId="3E85FD42" w14:textId="55E5F1A7" w:rsidR="00952697" w:rsidRPr="0032219B" w:rsidRDefault="00B80302" w:rsidP="00EA4033">
            <w:pPr>
              <w:jc w:val="both"/>
              <w:rPr>
                <w:rFonts w:ascii="Times New Roman" w:hAnsi="Times New Roman" w:cs="Times New Roman"/>
              </w:rPr>
            </w:pPr>
            <w:hyperlink r:id="rId7" w:history="1">
              <w:r w:rsidR="00952697" w:rsidRPr="0032219B">
                <w:rPr>
                  <w:rStyle w:val="Hyperlink"/>
                  <w:rFonts w:ascii="Times New Roman" w:hAnsi="Times New Roman" w:cs="Times New Roman"/>
                  <w:color w:val="auto"/>
                </w:rPr>
                <w:t>b.singh@icar.gov.in</w:t>
              </w:r>
            </w:hyperlink>
          </w:p>
          <w:p w14:paraId="1442B1ED" w14:textId="2366F336" w:rsidR="00952697" w:rsidRPr="0032219B" w:rsidRDefault="00B80302" w:rsidP="00EA4033">
            <w:pPr>
              <w:jc w:val="both"/>
              <w:rPr>
                <w:rFonts w:ascii="Times New Roman" w:hAnsi="Times New Roman" w:cs="Times New Roman"/>
              </w:rPr>
            </w:pPr>
            <w:hyperlink r:id="rId8" w:tgtFrame="_blank" w:history="1">
              <w:r w:rsidR="00952697" w:rsidRPr="0032219B">
                <w:rPr>
                  <w:rStyle w:val="Hyperlink"/>
                  <w:rFonts w:ascii="Times New Roman" w:hAnsi="Times New Roman" w:cs="Times New Roman"/>
                  <w:color w:val="auto"/>
                  <w:shd w:val="clear" w:color="auto" w:fill="FFFFFF"/>
                </w:rPr>
                <w:t>bhoopendraakola@rediffmail.com</w:t>
              </w:r>
            </w:hyperlink>
            <w:r w:rsidR="00952697" w:rsidRPr="0032219B">
              <w:rPr>
                <w:rFonts w:ascii="Times New Roman" w:hAnsi="Times New Roman" w:cs="Times New Roman"/>
                <w:shd w:val="clear" w:color="auto" w:fill="FFFFFF"/>
              </w:rPr>
              <w:t> ​</w:t>
            </w:r>
          </w:p>
        </w:tc>
      </w:tr>
      <w:tr w:rsidR="0032219B" w:rsidRPr="0032219B" w14:paraId="41F4B353" w14:textId="77777777" w:rsidTr="006E0465">
        <w:tc>
          <w:tcPr>
            <w:tcW w:w="559" w:type="pct"/>
          </w:tcPr>
          <w:p w14:paraId="32855AEA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0FDA1A4" w14:textId="67823E0F" w:rsidR="00952697" w:rsidRPr="0032219B" w:rsidRDefault="00F047C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</w:t>
            </w:r>
            <w:r w:rsidR="00577003" w:rsidRPr="0032219B">
              <w:rPr>
                <w:rFonts w:ascii="Times New Roman" w:hAnsi="Times New Roman" w:cs="Times New Roman"/>
              </w:rPr>
              <w:t>ajesh Chandra Verma*, Shashank Shekhar*, Avinash Kumar Rai* and Shashank</w:t>
            </w:r>
            <w:r w:rsidR="006E0465" w:rsidRPr="0032219B">
              <w:rPr>
                <w:rFonts w:ascii="Times New Roman" w:hAnsi="Times New Roman" w:cs="Times New Roman"/>
              </w:rPr>
              <w:t xml:space="preserve"> </w:t>
            </w:r>
            <w:r w:rsidR="00577003" w:rsidRPr="0032219B">
              <w:rPr>
                <w:rFonts w:ascii="Times New Roman" w:hAnsi="Times New Roman" w:cs="Times New Roman"/>
              </w:rPr>
              <w:t>Singh*</w:t>
            </w:r>
          </w:p>
        </w:tc>
        <w:tc>
          <w:tcPr>
            <w:tcW w:w="1270" w:type="pct"/>
          </w:tcPr>
          <w:p w14:paraId="5D2EFA3A" w14:textId="70008568" w:rsidR="00952697" w:rsidRPr="0032219B" w:rsidRDefault="0014349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nhancing the Lentil (Lens culinaris) Crop Growth and Yield Under Cluster Frontline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Demonstrations</w:t>
            </w:r>
          </w:p>
        </w:tc>
        <w:tc>
          <w:tcPr>
            <w:tcW w:w="1067" w:type="pct"/>
          </w:tcPr>
          <w:p w14:paraId="6E426141" w14:textId="07096567" w:rsidR="00952697" w:rsidRPr="0032219B" w:rsidRDefault="00577003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: Strategies for Food and Nutritional Security (Food safety and Quality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in Food Service)</w:t>
            </w:r>
          </w:p>
        </w:tc>
        <w:tc>
          <w:tcPr>
            <w:tcW w:w="632" w:type="pct"/>
          </w:tcPr>
          <w:p w14:paraId="00F62153" w14:textId="77777777" w:rsidR="00F66CE8" w:rsidRPr="0032219B" w:rsidRDefault="00F66CE8" w:rsidP="00EA4033">
            <w:pPr>
              <w:shd w:val="clear" w:color="auto" w:fill="FFFFFF"/>
              <w:spacing w:before="100" w:beforeAutospacing="1" w:after="100" w:afterAutospacing="1"/>
              <w:jc w:val="both"/>
              <w:outlineLvl w:val="2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kvkghazipur2@gmail.com</w:t>
            </w:r>
          </w:p>
          <w:p w14:paraId="41528279" w14:textId="51087DB9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2219B" w:rsidRPr="0032219B" w14:paraId="1DAA8D78" w14:textId="77777777" w:rsidTr="006E0465">
        <w:tc>
          <w:tcPr>
            <w:tcW w:w="559" w:type="pct"/>
          </w:tcPr>
          <w:p w14:paraId="63903D49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F8BF3F6" w14:textId="5C91E8B5" w:rsidR="00952697" w:rsidRPr="0032219B" w:rsidRDefault="0014349E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ashank Shekhar*, Rajesh Chandra Verma*, Shashank Singh* and Avinash Kumar</w:t>
            </w:r>
            <w:r w:rsidR="005104E4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Rai*</w:t>
            </w:r>
          </w:p>
        </w:tc>
        <w:tc>
          <w:tcPr>
            <w:tcW w:w="1270" w:type="pct"/>
          </w:tcPr>
          <w:p w14:paraId="271AE110" w14:textId="40736AE2" w:rsidR="00952697" w:rsidRPr="0032219B" w:rsidRDefault="0014349E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valuating the Impact of Alternate Wetting and Drying Irrigation Practices on Crop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Growth and Yield of Rice in Farmers</w:t>
            </w:r>
            <w:r w:rsidR="005104E4" w:rsidRPr="0032219B">
              <w:rPr>
                <w:rFonts w:ascii="Times New Roman" w:hAnsi="Times New Roman" w:cs="Times New Roman"/>
              </w:rPr>
              <w:t xml:space="preserve">’ </w:t>
            </w:r>
            <w:r w:rsidRPr="0032219B">
              <w:rPr>
                <w:rFonts w:ascii="Times New Roman" w:hAnsi="Times New Roman" w:cs="Times New Roman"/>
              </w:rPr>
              <w:t>Fields through Front Line Demonstrations</w:t>
            </w:r>
          </w:p>
        </w:tc>
        <w:tc>
          <w:tcPr>
            <w:tcW w:w="1067" w:type="pct"/>
          </w:tcPr>
          <w:p w14:paraId="779612BA" w14:textId="77777777" w:rsidR="0014349E" w:rsidRPr="0032219B" w:rsidRDefault="0014349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: Sustainable Resource Management (Resource efficiency,waste</w:t>
            </w:r>
          </w:p>
          <w:p w14:paraId="4D38DB3C" w14:textId="53595910" w:rsidR="00952697" w:rsidRPr="0032219B" w:rsidRDefault="0014349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nagement, environment friendly technologies)</w:t>
            </w:r>
          </w:p>
        </w:tc>
        <w:tc>
          <w:tcPr>
            <w:tcW w:w="632" w:type="pct"/>
          </w:tcPr>
          <w:p w14:paraId="2F06BBC3" w14:textId="67877201" w:rsidR="00952697" w:rsidRPr="0032219B" w:rsidRDefault="00F66CE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ashankshekharcae@gmail.com</w:t>
            </w:r>
          </w:p>
        </w:tc>
      </w:tr>
      <w:tr w:rsidR="0032219B" w:rsidRPr="0032219B" w14:paraId="08E7F92A" w14:textId="77777777" w:rsidTr="006E0465">
        <w:tc>
          <w:tcPr>
            <w:tcW w:w="559" w:type="pct"/>
          </w:tcPr>
          <w:p w14:paraId="3301EF57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C479FAA" w14:textId="79E58072" w:rsidR="00952697" w:rsidRPr="0032219B" w:rsidRDefault="00F66CE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Dr. Atinder Pal Kaur, Dr. Gaganpreet Kaur, and Dr. Anil Kumar </w:t>
            </w:r>
          </w:p>
        </w:tc>
        <w:tc>
          <w:tcPr>
            <w:tcW w:w="1270" w:type="pct"/>
          </w:tcPr>
          <w:p w14:paraId="12C52C67" w14:textId="4FC3B415" w:rsidR="00952697" w:rsidRPr="0032219B" w:rsidRDefault="00F66CE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Women Entrepreneurship to Empowerment: Balancing Gender discrimination</w:t>
            </w:r>
          </w:p>
        </w:tc>
        <w:tc>
          <w:tcPr>
            <w:tcW w:w="1067" w:type="pct"/>
          </w:tcPr>
          <w:p w14:paraId="314537C5" w14:textId="0E8BBB0C" w:rsidR="00952697" w:rsidRPr="0032219B" w:rsidRDefault="00F66CE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- 6th " Innovative approaches in extension"</w:t>
            </w:r>
          </w:p>
        </w:tc>
        <w:tc>
          <w:tcPr>
            <w:tcW w:w="632" w:type="pct"/>
          </w:tcPr>
          <w:p w14:paraId="16153361" w14:textId="7CB68DED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gagansociology@pau.edu</w:t>
            </w:r>
          </w:p>
        </w:tc>
      </w:tr>
      <w:tr w:rsidR="0032219B" w:rsidRPr="0032219B" w14:paraId="1911CA4C" w14:textId="77777777" w:rsidTr="006E0465">
        <w:tc>
          <w:tcPr>
            <w:tcW w:w="559" w:type="pct"/>
          </w:tcPr>
          <w:p w14:paraId="464E7FF2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C8F4FE3" w14:textId="0287980D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 Rajshree Upadhyay*, Dr Dhriti Solanki* and Ms Priyanka Diwan**</w:t>
            </w:r>
          </w:p>
        </w:tc>
        <w:tc>
          <w:tcPr>
            <w:tcW w:w="1270" w:type="pct"/>
          </w:tcPr>
          <w:p w14:paraId="30F8A3AA" w14:textId="585E62B8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BENEFITS GAINED BY WOMEN BENEFICIARIES OF NATIONAL RURAL LIVELIHOODS MISSION</w:t>
            </w:r>
          </w:p>
        </w:tc>
        <w:tc>
          <w:tcPr>
            <w:tcW w:w="1067" w:type="pct"/>
          </w:tcPr>
          <w:p w14:paraId="4DAB6F53" w14:textId="5732F142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6. Innovative Approaches in Extension (Impact assessment of development initiatives)</w:t>
            </w:r>
          </w:p>
        </w:tc>
        <w:tc>
          <w:tcPr>
            <w:tcW w:w="632" w:type="pct"/>
          </w:tcPr>
          <w:p w14:paraId="0FDFC3CE" w14:textId="483C5F0C" w:rsidR="00952697" w:rsidRPr="0032219B" w:rsidRDefault="002747DD" w:rsidP="0032219B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rajshreeupadhyay.eecm@gmail.com</w:t>
            </w:r>
          </w:p>
        </w:tc>
      </w:tr>
      <w:tr w:rsidR="0032219B" w:rsidRPr="0032219B" w14:paraId="11446F64" w14:textId="77777777" w:rsidTr="006E0465">
        <w:tc>
          <w:tcPr>
            <w:tcW w:w="559" w:type="pct"/>
          </w:tcPr>
          <w:p w14:paraId="5A8A7EB4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E2BA8F8" w14:textId="4A6E4F1F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 Sangeet Ranguwal 1 and Dr Gaganpreet Kaur 2</w:t>
            </w:r>
          </w:p>
        </w:tc>
        <w:tc>
          <w:tcPr>
            <w:tcW w:w="1270" w:type="pct"/>
          </w:tcPr>
          <w:p w14:paraId="3BFDE2F3" w14:textId="2CC0912A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ocial Entrepreneurship for Sustainable Rural Development in India, </w:t>
            </w:r>
          </w:p>
        </w:tc>
        <w:tc>
          <w:tcPr>
            <w:tcW w:w="1067" w:type="pct"/>
          </w:tcPr>
          <w:p w14:paraId="15F8483D" w14:textId="17C3B7E4" w:rsidR="00952697" w:rsidRPr="0032219B" w:rsidRDefault="002747DD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. Innovative Approaches in Extension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Social Entrepreneurship for Sustainable Rural Development in India</w:t>
            </w:r>
          </w:p>
        </w:tc>
        <w:tc>
          <w:tcPr>
            <w:tcW w:w="632" w:type="pct"/>
          </w:tcPr>
          <w:p w14:paraId="7963D05A" w14:textId="0B9E24DA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angeet@pau.edu</w:t>
            </w:r>
          </w:p>
        </w:tc>
      </w:tr>
      <w:tr w:rsidR="0032219B" w:rsidRPr="0032219B" w14:paraId="259E7870" w14:textId="77777777" w:rsidTr="006E0465">
        <w:tc>
          <w:tcPr>
            <w:tcW w:w="559" w:type="pct"/>
          </w:tcPr>
          <w:p w14:paraId="097217DD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90A262A" w14:textId="257805F1" w:rsidR="00952697" w:rsidRPr="0032219B" w:rsidRDefault="00FA1E0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ubhadeep Roy 1 , Neeraj Singh 2 , Sudarshan Maurya 3 , Anant Bahadur 4 Anirban Mukherjee 5 and T. K. Behera 6</w:t>
            </w:r>
          </w:p>
        </w:tc>
        <w:tc>
          <w:tcPr>
            <w:tcW w:w="1270" w:type="pct"/>
          </w:tcPr>
          <w:p w14:paraId="156711E5" w14:textId="10EE6A7D" w:rsidR="00952697" w:rsidRPr="0032219B" w:rsidRDefault="00FA1E0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itle: Technological backstopping by leveraging FPC based Technology Delivery Model in vegetable sector</w:t>
            </w:r>
          </w:p>
        </w:tc>
        <w:tc>
          <w:tcPr>
            <w:tcW w:w="1067" w:type="pct"/>
          </w:tcPr>
          <w:p w14:paraId="766B16BF" w14:textId="77777777" w:rsidR="00B738F5" w:rsidRPr="0032219B" w:rsidRDefault="00B738F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: Innovations in marketing</w:t>
            </w:r>
          </w:p>
          <w:p w14:paraId="2E2642C1" w14:textId="57BC585C" w:rsidR="00952697" w:rsidRPr="0032219B" w:rsidRDefault="00B738F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ub Theme: FPO/ Success cases in marketing</w:t>
            </w:r>
          </w:p>
        </w:tc>
        <w:tc>
          <w:tcPr>
            <w:tcW w:w="632" w:type="pct"/>
          </w:tcPr>
          <w:p w14:paraId="60C81A34" w14:textId="400A4AAC" w:rsidR="00952697" w:rsidRPr="0032219B" w:rsidRDefault="00B738F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 xml:space="preserve">shubhadeepiari@gmail.com </w:t>
            </w:r>
          </w:p>
        </w:tc>
      </w:tr>
      <w:tr w:rsidR="0032219B" w:rsidRPr="0032219B" w14:paraId="0B37EFDB" w14:textId="77777777" w:rsidTr="006E0465">
        <w:tc>
          <w:tcPr>
            <w:tcW w:w="559" w:type="pct"/>
          </w:tcPr>
          <w:p w14:paraId="4B7F1B0E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E012103" w14:textId="77777777" w:rsidR="00B738F5" w:rsidRPr="0032219B" w:rsidRDefault="00B738F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ubhadeep Roy 1 , Neeraj Singh 2 , Sudarshan Maurya 3 , S.K. Singh 4 Anant Bahadur 5 and T. K. Behera 6</w:t>
            </w:r>
          </w:p>
          <w:p w14:paraId="663DD508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6D2271CA" w14:textId="2A2C6B9C" w:rsidR="00952697" w:rsidRPr="0032219B" w:rsidRDefault="00AF06A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ntegrated agricultural interventions for livelihood and nutritional security of tribal farmers of</w:t>
            </w:r>
            <w:r w:rsidR="00CC6B6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Sonbhadra (Uttar Pradesh)</w:t>
            </w:r>
          </w:p>
        </w:tc>
        <w:tc>
          <w:tcPr>
            <w:tcW w:w="1067" w:type="pct"/>
          </w:tcPr>
          <w:p w14:paraId="5D744313" w14:textId="6A0FBE5F" w:rsidR="00952697" w:rsidRPr="0032219B" w:rsidRDefault="00B738F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7: Strategies for food and nutritional security</w:t>
            </w:r>
          </w:p>
        </w:tc>
        <w:tc>
          <w:tcPr>
            <w:tcW w:w="632" w:type="pct"/>
          </w:tcPr>
          <w:p w14:paraId="781C8347" w14:textId="3DF40119" w:rsidR="00952697" w:rsidRPr="0032219B" w:rsidRDefault="00AF06A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hubhadeepiari@gmail.com</w:t>
            </w:r>
          </w:p>
        </w:tc>
      </w:tr>
      <w:tr w:rsidR="0032219B" w:rsidRPr="0032219B" w14:paraId="09C72779" w14:textId="77777777" w:rsidTr="006E0465">
        <w:tc>
          <w:tcPr>
            <w:tcW w:w="559" w:type="pct"/>
          </w:tcPr>
          <w:p w14:paraId="7BF9582E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7B8E2AF" w14:textId="44FCFDD1" w:rsidR="00952697" w:rsidRPr="0032219B" w:rsidRDefault="00AF06A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ahi Singh, Mandeep Sharma</w:t>
            </w:r>
            <w:r w:rsidRPr="0032219B"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  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nd Sukhdeep Kaur Mann</w:t>
            </w:r>
          </w:p>
        </w:tc>
        <w:tc>
          <w:tcPr>
            <w:tcW w:w="1270" w:type="pct"/>
          </w:tcPr>
          <w:p w14:paraId="7ADD24B8" w14:textId="38A220C1" w:rsidR="00952697" w:rsidRPr="0032219B" w:rsidRDefault="00AF06A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" Constraints in using ICT tools by School Teachers of Punjab" </w:t>
            </w:r>
          </w:p>
        </w:tc>
        <w:tc>
          <w:tcPr>
            <w:tcW w:w="1067" w:type="pct"/>
          </w:tcPr>
          <w:p w14:paraId="10D69C2F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6FC956E3" w14:textId="35C5E9EE" w:rsidR="00952697" w:rsidRPr="0032219B" w:rsidRDefault="00AF06A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andeepsharmahsee@pau.edu</w:t>
            </w:r>
          </w:p>
        </w:tc>
      </w:tr>
      <w:tr w:rsidR="0032219B" w:rsidRPr="0032219B" w14:paraId="07367823" w14:textId="77777777" w:rsidTr="006E0465">
        <w:tc>
          <w:tcPr>
            <w:tcW w:w="559" w:type="pct"/>
          </w:tcPr>
          <w:p w14:paraId="3842144A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CBB744A" w14:textId="77777777" w:rsidR="005421B6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. Sonali Sharma</w:t>
            </w:r>
          </w:p>
          <w:p w14:paraId="5A1131B9" w14:textId="2F013B99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60AD740D" w14:textId="43F527B6" w:rsidR="00952697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mpowerment of Rural Women through Processing and Marketing of Millets Value</w:t>
            </w:r>
            <w:r w:rsidR="00CC6B6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Added Products: A Case Study in Barmer</w:t>
            </w:r>
          </w:p>
        </w:tc>
        <w:tc>
          <w:tcPr>
            <w:tcW w:w="1067" w:type="pct"/>
          </w:tcPr>
          <w:p w14:paraId="7949FB7F" w14:textId="4F1024C3" w:rsidR="00952697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: Strategies for food and nutritional security (Nutrition, processing and value</w:t>
            </w:r>
            <w:r w:rsidR="00CC6B67" w:rsidRPr="0032219B">
              <w:rPr>
                <w:rFonts w:ascii="Times New Roman" w:hAnsi="Times New Roman" w:cs="Times New Roman"/>
              </w:rPr>
              <w:t>-</w:t>
            </w:r>
            <w:r w:rsidRPr="0032219B">
              <w:rPr>
                <w:rFonts w:ascii="Times New Roman" w:hAnsi="Times New Roman" w:cs="Times New Roman"/>
              </w:rPr>
              <w:t>addition of Millets)</w:t>
            </w:r>
          </w:p>
        </w:tc>
        <w:tc>
          <w:tcPr>
            <w:tcW w:w="632" w:type="pct"/>
          </w:tcPr>
          <w:p w14:paraId="571521F9" w14:textId="20295364" w:rsidR="00952697" w:rsidRPr="0032219B" w:rsidRDefault="005421B6" w:rsidP="0032219B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sonalicpsharma2010@gmail.com</w:t>
            </w:r>
          </w:p>
        </w:tc>
      </w:tr>
      <w:tr w:rsidR="0032219B" w:rsidRPr="0032219B" w14:paraId="6612F6E2" w14:textId="77777777" w:rsidTr="006E0465">
        <w:tc>
          <w:tcPr>
            <w:tcW w:w="559" w:type="pct"/>
          </w:tcPr>
          <w:p w14:paraId="4FAB92A8" w14:textId="77777777" w:rsidR="00952697" w:rsidRPr="0032219B" w:rsidRDefault="00952697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4261CDD" w14:textId="1C2719AE" w:rsidR="00952697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imple Jain 1 and Govinda Vidhi V. 2</w:t>
            </w:r>
          </w:p>
        </w:tc>
        <w:tc>
          <w:tcPr>
            <w:tcW w:w="1270" w:type="pct"/>
          </w:tcPr>
          <w:p w14:paraId="452DF7FE" w14:textId="08CFB857" w:rsidR="00952697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XTENT OF FINANCIAL INCLUSION AMONG RURAL PEOPLE IN</w:t>
            </w:r>
            <w:r w:rsidR="00CC6B6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BANASKANTHA DISTRICT OF GUJARAT</w:t>
            </w:r>
          </w:p>
        </w:tc>
        <w:tc>
          <w:tcPr>
            <w:tcW w:w="1067" w:type="pct"/>
          </w:tcPr>
          <w:p w14:paraId="0F8F9D79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6C1868CB" w14:textId="27E00CA0" w:rsidR="00952697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implejain2@sdau.edu.in</w:t>
            </w:r>
          </w:p>
        </w:tc>
      </w:tr>
      <w:tr w:rsidR="0032219B" w:rsidRPr="0032219B" w14:paraId="36B1F151" w14:textId="77777777" w:rsidTr="006E0465">
        <w:tc>
          <w:tcPr>
            <w:tcW w:w="559" w:type="pct"/>
          </w:tcPr>
          <w:p w14:paraId="00963437" w14:textId="77777777" w:rsidR="00E050CE" w:rsidRPr="0032219B" w:rsidRDefault="00E050CE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D5DDBFA" w14:textId="3AFC11CA" w:rsidR="00E050CE" w:rsidRPr="0032219B" w:rsidRDefault="00E050C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Urmila Krishna, Lakhwinder Kaur, Pankaj Kumar and Gaganpreet kaur </w:t>
            </w:r>
          </w:p>
        </w:tc>
        <w:tc>
          <w:tcPr>
            <w:tcW w:w="1270" w:type="pct"/>
          </w:tcPr>
          <w:p w14:paraId="34CCCFED" w14:textId="7662E8CD" w:rsidR="00E050CE" w:rsidRPr="0032219B" w:rsidRDefault="00E050C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Content Analysis of PAU Kisan App for Major Crops  </w:t>
            </w:r>
          </w:p>
        </w:tc>
        <w:tc>
          <w:tcPr>
            <w:tcW w:w="1067" w:type="pct"/>
          </w:tcPr>
          <w:p w14:paraId="30518EBA" w14:textId="19F1B66F" w:rsidR="00E050CE" w:rsidRPr="0032219B" w:rsidRDefault="00E050C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under theme 6: Innovative approaches in extension</w:t>
            </w:r>
          </w:p>
        </w:tc>
        <w:tc>
          <w:tcPr>
            <w:tcW w:w="632" w:type="pct"/>
          </w:tcPr>
          <w:p w14:paraId="1BD3558A" w14:textId="62BE35FE" w:rsidR="00E050CE" w:rsidRPr="0032219B" w:rsidRDefault="00E050C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lakhwinder@pau.edu</w:t>
            </w:r>
          </w:p>
        </w:tc>
      </w:tr>
      <w:tr w:rsidR="0032219B" w:rsidRPr="0032219B" w14:paraId="6B2978B9" w14:textId="77777777" w:rsidTr="006E0465">
        <w:tc>
          <w:tcPr>
            <w:tcW w:w="559" w:type="pct"/>
          </w:tcPr>
          <w:p w14:paraId="65315BF4" w14:textId="77777777" w:rsidR="002434B5" w:rsidRPr="0032219B" w:rsidRDefault="002434B5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0FD1E34" w14:textId="77777777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. Rajinder Kaur</w:t>
            </w:r>
          </w:p>
          <w:p w14:paraId="497C96DE" w14:textId="77777777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  <w:p w14:paraId="31A198E0" w14:textId="5D582530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725FCEB5" w14:textId="05291339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SSESSMENT OF PERCEIVED LONELINESS AND FAMILY STRUCTURE AMONG RURAL</w:t>
            </w:r>
          </w:p>
          <w:p w14:paraId="1F729F2C" w14:textId="6395E0D1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FAMILIES</w:t>
            </w:r>
          </w:p>
        </w:tc>
        <w:tc>
          <w:tcPr>
            <w:tcW w:w="1067" w:type="pct"/>
          </w:tcPr>
          <w:p w14:paraId="0B510DA4" w14:textId="77777777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3F84F7F6" w14:textId="26FB51C5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amrajinderkaur@gmail.com</w:t>
            </w:r>
          </w:p>
        </w:tc>
      </w:tr>
      <w:tr w:rsidR="0032219B" w:rsidRPr="0032219B" w14:paraId="3D4DE23D" w14:textId="77777777" w:rsidTr="006E0465">
        <w:tc>
          <w:tcPr>
            <w:tcW w:w="559" w:type="pct"/>
          </w:tcPr>
          <w:p w14:paraId="26610A23" w14:textId="77777777" w:rsidR="002434B5" w:rsidRPr="0032219B" w:rsidRDefault="002434B5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F82A7D6" w14:textId="77777777" w:rsidR="009C609F" w:rsidRPr="0032219B" w:rsidRDefault="009C609F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Gurpreet Singh 1* and Sangeet Ranguwal 1</w:t>
            </w:r>
          </w:p>
          <w:p w14:paraId="026DACC4" w14:textId="77777777" w:rsidR="009C609F" w:rsidRPr="0032219B" w:rsidRDefault="009C609F" w:rsidP="00EA4033">
            <w:pPr>
              <w:jc w:val="both"/>
              <w:rPr>
                <w:rFonts w:ascii="Times New Roman" w:hAnsi="Times New Roman" w:cs="Times New Roman"/>
              </w:rPr>
            </w:pPr>
          </w:p>
          <w:p w14:paraId="73CEA38C" w14:textId="07DE9D14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596532F6" w14:textId="06403DBC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Resource Conservation by Direct Seeded Rice: Evidence From Indian Punjab </w:t>
            </w:r>
          </w:p>
        </w:tc>
        <w:tc>
          <w:tcPr>
            <w:tcW w:w="1067" w:type="pct"/>
          </w:tcPr>
          <w:p w14:paraId="1A60E003" w14:textId="0798F415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3. Sustainable Resource Management </w:t>
            </w:r>
          </w:p>
        </w:tc>
        <w:tc>
          <w:tcPr>
            <w:tcW w:w="632" w:type="pct"/>
          </w:tcPr>
          <w:p w14:paraId="371F7545" w14:textId="77777777" w:rsidR="0032219B" w:rsidRPr="0032219B" w:rsidRDefault="00B80302" w:rsidP="0032219B">
            <w:pPr>
              <w:pStyle w:val="Heading3"/>
              <w:shd w:val="clear" w:color="auto" w:fill="FFFFFF"/>
              <w:jc w:val="both"/>
              <w:outlineLvl w:val="2"/>
              <w:rPr>
                <w:rStyle w:val="Hyperlink"/>
                <w:b w:val="0"/>
                <w:bCs w:val="0"/>
                <w:color w:val="auto"/>
                <w:sz w:val="22"/>
                <w:szCs w:val="22"/>
              </w:rPr>
            </w:pPr>
            <w:hyperlink r:id="rId9" w:history="1">
              <w:r w:rsidR="009C609F" w:rsidRPr="0032219B">
                <w:rPr>
                  <w:rStyle w:val="Hyperlink"/>
                  <w:b w:val="0"/>
                  <w:bCs w:val="0"/>
                  <w:color w:val="auto"/>
                  <w:sz w:val="22"/>
                  <w:szCs w:val="22"/>
                </w:rPr>
                <w:t>ranguwal@gmail.com</w:t>
              </w:r>
            </w:hyperlink>
          </w:p>
          <w:p w14:paraId="117E8200" w14:textId="6D858A81" w:rsidR="002434B5" w:rsidRPr="0032219B" w:rsidRDefault="009C609F" w:rsidP="0032219B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gurpreet-2047014@pau.edu</w:t>
            </w:r>
          </w:p>
        </w:tc>
      </w:tr>
      <w:tr w:rsidR="0032219B" w:rsidRPr="0032219B" w14:paraId="76B4B3F9" w14:textId="77777777" w:rsidTr="006E0465">
        <w:tc>
          <w:tcPr>
            <w:tcW w:w="559" w:type="pct"/>
          </w:tcPr>
          <w:p w14:paraId="1D80967F" w14:textId="77777777" w:rsidR="002434B5" w:rsidRPr="0032219B" w:rsidRDefault="002434B5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91A4021" w14:textId="4F28B17A" w:rsidR="002434B5" w:rsidRPr="0032219B" w:rsidRDefault="00EC43CF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Nitin Kumar Pandey 1 , Rajeev Kumar Singh 2 , N.K. Yadav 3 , Prashant Kumar 4 , SPS Somvanshi 5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and Shalini Chaudhari 6</w:t>
            </w:r>
          </w:p>
        </w:tc>
        <w:tc>
          <w:tcPr>
            <w:tcW w:w="1270" w:type="pct"/>
          </w:tcPr>
          <w:p w14:paraId="2F1B2275" w14:textId="544AD25C" w:rsidR="002434B5" w:rsidRPr="0032219B" w:rsidRDefault="00EC43CF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doption and Diffusion of improved high yielding Fieldpea variety through CFLds-Pulses</w:t>
            </w:r>
          </w:p>
        </w:tc>
        <w:tc>
          <w:tcPr>
            <w:tcW w:w="1067" w:type="pct"/>
          </w:tcPr>
          <w:p w14:paraId="3F05AEA2" w14:textId="77777777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5809454E" w14:textId="0073E261" w:rsidR="002434B5" w:rsidRPr="0032219B" w:rsidRDefault="00EC43CF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nitin111pandey@gmail.com</w:t>
            </w:r>
          </w:p>
        </w:tc>
      </w:tr>
      <w:tr w:rsidR="0032219B" w:rsidRPr="0032219B" w14:paraId="7EF85268" w14:textId="77777777" w:rsidTr="006E0465">
        <w:tc>
          <w:tcPr>
            <w:tcW w:w="559" w:type="pct"/>
          </w:tcPr>
          <w:p w14:paraId="5CEC8F92" w14:textId="77777777" w:rsidR="002434B5" w:rsidRPr="0032219B" w:rsidRDefault="002434B5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A4CC241" w14:textId="3E291A41" w:rsidR="002434B5" w:rsidRPr="0032219B" w:rsidRDefault="009F7FA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wati Deepak Dubey 1 , Yatendra Kumar 2 , S. K. Dubey 3 and A.K. Srivastava 4</w:t>
            </w:r>
          </w:p>
        </w:tc>
        <w:tc>
          <w:tcPr>
            <w:tcW w:w="1270" w:type="pct"/>
          </w:tcPr>
          <w:p w14:paraId="7835047C" w14:textId="77777777" w:rsidR="009F7FA9" w:rsidRPr="0032219B" w:rsidRDefault="009F7FA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pectacular effects of drum stick leaf powder: potential to improve</w:t>
            </w:r>
          </w:p>
          <w:p w14:paraId="6DC53F3B" w14:textId="036E219E" w:rsidR="002434B5" w:rsidRPr="0032219B" w:rsidRDefault="009F7FA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lastRenderedPageBreak/>
              <w:t>hemoglobin level among farm women</w:t>
            </w:r>
          </w:p>
        </w:tc>
        <w:tc>
          <w:tcPr>
            <w:tcW w:w="1067" w:type="pct"/>
          </w:tcPr>
          <w:p w14:paraId="4317B1F2" w14:textId="77777777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7F125FF6" w14:textId="44C2F485" w:rsidR="002434B5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watihsc26@gmail.com</w:t>
            </w:r>
          </w:p>
        </w:tc>
      </w:tr>
      <w:tr w:rsidR="0032219B" w:rsidRPr="0032219B" w14:paraId="04ABEC31" w14:textId="77777777" w:rsidTr="006E0465">
        <w:tc>
          <w:tcPr>
            <w:tcW w:w="559" w:type="pct"/>
          </w:tcPr>
          <w:p w14:paraId="5C91171B" w14:textId="77777777" w:rsidR="002434B5" w:rsidRPr="0032219B" w:rsidRDefault="002434B5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C25EEDE" w14:textId="330C5914" w:rsidR="006624E7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harmendra Kumar 1 , Pragya Bhadauria 2 *, Anjani Kumar 2 , Amrendra Kumar 2</w:t>
            </w:r>
          </w:p>
          <w:p w14:paraId="45303C60" w14:textId="6649A425" w:rsidR="002434B5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.K. Sohane 3 and Pankaj Kumar 1</w:t>
            </w:r>
          </w:p>
        </w:tc>
        <w:tc>
          <w:tcPr>
            <w:tcW w:w="1270" w:type="pct"/>
          </w:tcPr>
          <w:p w14:paraId="66891959" w14:textId="56A0F840" w:rsidR="002434B5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ost harvest management of combined harvested paddy straw for improvement of milk</w:t>
            </w:r>
            <w:r w:rsidR="00CC6B6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productivity in dairy cattle</w:t>
            </w:r>
          </w:p>
        </w:tc>
        <w:tc>
          <w:tcPr>
            <w:tcW w:w="1067" w:type="pct"/>
          </w:tcPr>
          <w:p w14:paraId="349E4971" w14:textId="478155FF" w:rsidR="002434B5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3: Sustainable Resource Management</w:t>
            </w:r>
          </w:p>
        </w:tc>
        <w:tc>
          <w:tcPr>
            <w:tcW w:w="632" w:type="pct"/>
          </w:tcPr>
          <w:p w14:paraId="37745349" w14:textId="59080461" w:rsidR="002434B5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taripraya@gmail.com</w:t>
            </w:r>
          </w:p>
        </w:tc>
      </w:tr>
      <w:tr w:rsidR="0032219B" w:rsidRPr="0032219B" w14:paraId="70690EC4" w14:textId="77777777" w:rsidTr="006E0465">
        <w:tc>
          <w:tcPr>
            <w:tcW w:w="559" w:type="pct"/>
          </w:tcPr>
          <w:p w14:paraId="28400B63" w14:textId="77777777" w:rsidR="00882C0B" w:rsidRPr="0032219B" w:rsidRDefault="00882C0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C01A091" w14:textId="44B66EDC" w:rsidR="00882C0B" w:rsidRPr="0032219B" w:rsidRDefault="00882C0B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annishtha Bardhan 1* , Neelam Bhardwaj 2 and Abir Dey 3</w:t>
            </w:r>
          </w:p>
        </w:tc>
        <w:tc>
          <w:tcPr>
            <w:tcW w:w="1270" w:type="pct"/>
          </w:tcPr>
          <w:p w14:paraId="2579BF15" w14:textId="645E28BF" w:rsidR="00882C0B" w:rsidRPr="0032219B" w:rsidRDefault="00882C0B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o Farmers Really Possess the Right Kind of Knowledge Pertaining to Conservation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Agriculture Practices- An in-depth analysis from the North Western Indo-Gangetic Plains</w:t>
            </w:r>
          </w:p>
        </w:tc>
        <w:tc>
          <w:tcPr>
            <w:tcW w:w="1067" w:type="pct"/>
          </w:tcPr>
          <w:p w14:paraId="4AA44B64" w14:textId="10A6A5DB" w:rsidR="00882C0B" w:rsidRPr="0032219B" w:rsidRDefault="00882C0B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03: Sustainable Resource Management - Conservation Agriculture</w:t>
            </w:r>
          </w:p>
        </w:tc>
        <w:tc>
          <w:tcPr>
            <w:tcW w:w="632" w:type="pct"/>
          </w:tcPr>
          <w:p w14:paraId="1BED0F1A" w14:textId="3A19B211" w:rsidR="00882C0B" w:rsidRPr="0032219B" w:rsidRDefault="00882C0B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annibckv@gmail.com</w:t>
            </w:r>
          </w:p>
        </w:tc>
      </w:tr>
      <w:tr w:rsidR="0032219B" w:rsidRPr="0032219B" w14:paraId="24BF59BE" w14:textId="77777777" w:rsidTr="006E0465">
        <w:tc>
          <w:tcPr>
            <w:tcW w:w="559" w:type="pct"/>
          </w:tcPr>
          <w:p w14:paraId="78CFBA93" w14:textId="77777777" w:rsidR="003C4FB0" w:rsidRPr="0032219B" w:rsidRDefault="003C4FB0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7A537E5" w14:textId="77777777" w:rsidR="002522E9" w:rsidRPr="0032219B" w:rsidRDefault="002522E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riya Vashishtha</w:t>
            </w:r>
            <w:r w:rsidRPr="0032219B">
              <w:rPr>
                <w:rStyle w:val="FootnoteReference"/>
                <w:rFonts w:ascii="Times New Roman" w:hAnsi="Times New Roman" w:cs="Times New Roman"/>
              </w:rPr>
              <w:footnoteReference w:customMarkFollows="1" w:id="1"/>
              <w:sym w:font="Symbol" w:char="F02A"/>
            </w:r>
            <w:r w:rsidRPr="0032219B">
              <w:rPr>
                <w:rStyle w:val="FootnoteReference"/>
                <w:rFonts w:ascii="Times New Roman" w:hAnsi="Times New Roman" w:cs="Times New Roman"/>
              </w:rPr>
              <w:t xml:space="preserve"> &amp; </w:t>
            </w:r>
            <w:r w:rsidRPr="0032219B">
              <w:rPr>
                <w:rFonts w:ascii="Times New Roman" w:hAnsi="Times New Roman" w:cs="Times New Roman"/>
              </w:rPr>
              <w:t>A.K. Tiwari</w:t>
            </w:r>
            <w:r w:rsidRPr="0032219B">
              <w:rPr>
                <w:rStyle w:val="FootnoteReference"/>
                <w:rFonts w:ascii="Times New Roman" w:hAnsi="Times New Roman" w:cs="Times New Roman"/>
              </w:rPr>
              <w:footnoteReference w:customMarkFollows="1" w:id="2"/>
              <w:sym w:font="Symbol" w:char="F02A"/>
            </w:r>
            <w:r w:rsidRPr="0032219B">
              <w:rPr>
                <w:rStyle w:val="FootnoteReference"/>
                <w:rFonts w:ascii="Times New Roman" w:hAnsi="Times New Roman" w:cs="Times New Roman"/>
              </w:rPr>
              <w:sym w:font="Symbol" w:char="F02A"/>
            </w:r>
            <w:r w:rsidRPr="0032219B">
              <w:rPr>
                <w:rStyle w:val="FootnoteReference"/>
                <w:rFonts w:ascii="Times New Roman" w:hAnsi="Times New Roman" w:cs="Times New Roman"/>
              </w:rPr>
              <w:t xml:space="preserve"> </w:t>
            </w:r>
          </w:p>
          <w:p w14:paraId="54358E70" w14:textId="355336C9" w:rsidR="003C4FB0" w:rsidRPr="0032219B" w:rsidRDefault="003C4FB0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05B26103" w14:textId="77777777" w:rsidR="002522E9" w:rsidRPr="0032219B" w:rsidRDefault="002522E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 xml:space="preserve">CONSTRAINTS TOWARDS WOMEN ENTERPRISES GROWTH IN UTTAR PRADESH </w:t>
            </w:r>
          </w:p>
          <w:p w14:paraId="25A65467" w14:textId="1B44B151" w:rsidR="003C4FB0" w:rsidRPr="0032219B" w:rsidRDefault="003C4FB0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7900B49A" w14:textId="689BF8FB" w:rsidR="003C4FB0" w:rsidRPr="0032219B" w:rsidRDefault="002522E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– Innovative Approaches in Extension</w:t>
            </w:r>
          </w:p>
        </w:tc>
        <w:tc>
          <w:tcPr>
            <w:tcW w:w="632" w:type="pct"/>
          </w:tcPr>
          <w:p w14:paraId="2B1D7933" w14:textId="058115D2" w:rsidR="003C4FB0" w:rsidRPr="0032219B" w:rsidRDefault="002522E9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vashishtha7623@gmail.com</w:t>
            </w:r>
          </w:p>
        </w:tc>
      </w:tr>
      <w:tr w:rsidR="0032219B" w:rsidRPr="0032219B" w14:paraId="180571BD" w14:textId="77777777" w:rsidTr="006E0465">
        <w:tc>
          <w:tcPr>
            <w:tcW w:w="559" w:type="pct"/>
          </w:tcPr>
          <w:p w14:paraId="2761540B" w14:textId="77777777" w:rsidR="00556D52" w:rsidRPr="0032219B" w:rsidRDefault="00556D52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BE1FE37" w14:textId="0D6109C5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Govinda Bihare 1 S.K Badodiya 2 and Antim 3</w:t>
            </w:r>
          </w:p>
        </w:tc>
        <w:tc>
          <w:tcPr>
            <w:tcW w:w="1270" w:type="pct"/>
          </w:tcPr>
          <w:p w14:paraId="12C2D41C" w14:textId="77777777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“Outcomes of KVK’s kisan mobile sandesh in seeking of agricultural</w:t>
            </w:r>
          </w:p>
          <w:p w14:paraId="574FE6E0" w14:textId="77777777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information for increasing the income of tribal farmers in Barwani district of</w:t>
            </w:r>
          </w:p>
          <w:p w14:paraId="07E2641E" w14:textId="3D1C70EF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adhya Pradesh”</w:t>
            </w:r>
          </w:p>
        </w:tc>
        <w:tc>
          <w:tcPr>
            <w:tcW w:w="1067" w:type="pct"/>
          </w:tcPr>
          <w:p w14:paraId="1327881A" w14:textId="77777777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0866A8A" w14:textId="77777777" w:rsidR="00556D52" w:rsidRPr="0032219B" w:rsidRDefault="00556D5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govindabihare599@gmail.com</w:t>
            </w:r>
          </w:p>
          <w:p w14:paraId="6E9CFF92" w14:textId="77777777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32219B" w:rsidRPr="0032219B" w14:paraId="45AC8582" w14:textId="77777777" w:rsidTr="006E0465">
        <w:tc>
          <w:tcPr>
            <w:tcW w:w="559" w:type="pct"/>
          </w:tcPr>
          <w:p w14:paraId="2166857F" w14:textId="77777777" w:rsidR="008420DE" w:rsidRPr="0032219B" w:rsidRDefault="008420DE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EC4E1A7" w14:textId="37CA7970" w:rsidR="008420DE" w:rsidRPr="0032219B" w:rsidRDefault="008420DE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amta Bajya, J.S. Manhas, Meenu choudhary</w:t>
            </w:r>
          </w:p>
          <w:p w14:paraId="751C147A" w14:textId="5E52638B" w:rsidR="008420DE" w:rsidRPr="0032219B" w:rsidRDefault="008420DE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1270" w:type="pct"/>
          </w:tcPr>
          <w:p w14:paraId="5B26B0D6" w14:textId="22696AFA" w:rsidR="008420DE" w:rsidRPr="0032219B" w:rsidRDefault="008420DE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doption of Okra Cultivation Practices followed by the farmers in</w:t>
            </w:r>
          </w:p>
          <w:p w14:paraId="514A8721" w14:textId="4AFF1AD4" w:rsidR="008420DE" w:rsidRPr="0032219B" w:rsidRDefault="008420DE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Jammu District</w:t>
            </w:r>
          </w:p>
        </w:tc>
        <w:tc>
          <w:tcPr>
            <w:tcW w:w="1067" w:type="pct"/>
          </w:tcPr>
          <w:p w14:paraId="332ECBBD" w14:textId="4139AE3F" w:rsidR="008420DE" w:rsidRPr="0032219B" w:rsidRDefault="008420DE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- Innovative Approaches in Extension</w:t>
            </w:r>
          </w:p>
        </w:tc>
        <w:tc>
          <w:tcPr>
            <w:tcW w:w="632" w:type="pct"/>
          </w:tcPr>
          <w:p w14:paraId="254AE7D4" w14:textId="1426DC2E" w:rsidR="008420DE" w:rsidRPr="0032219B" w:rsidRDefault="008420DE" w:rsidP="00EA4033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Mamtabajyajobner@gmail.com</w:t>
            </w:r>
          </w:p>
        </w:tc>
      </w:tr>
      <w:tr w:rsidR="0032219B" w:rsidRPr="0032219B" w14:paraId="73DE5EE9" w14:textId="77777777" w:rsidTr="006E0465">
        <w:tc>
          <w:tcPr>
            <w:tcW w:w="559" w:type="pct"/>
          </w:tcPr>
          <w:p w14:paraId="29D25E3A" w14:textId="77777777" w:rsidR="006E34C5" w:rsidRPr="0032219B" w:rsidRDefault="006E34C5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675A347" w14:textId="19E576BF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hruti, M. Singh, B.P. Singh, Aneesha V.A., D. Kumar and U. K. De</w:t>
            </w:r>
          </w:p>
        </w:tc>
        <w:tc>
          <w:tcPr>
            <w:tcW w:w="1270" w:type="pct"/>
          </w:tcPr>
          <w:p w14:paraId="490F252A" w14:textId="777777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itle: The economic losses to livestock owners due to plant toxicity in dairy animals</w:t>
            </w:r>
          </w:p>
          <w:p w14:paraId="6A0583DA" w14:textId="777777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1067" w:type="pct"/>
          </w:tcPr>
          <w:p w14:paraId="7C7014E4" w14:textId="5CDE6DEB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eminar theme: 5. Livestock and Dairy Innovations for Sustainable Development</w:t>
            </w:r>
          </w:p>
          <w:p w14:paraId="70A030B6" w14:textId="5C2BB1B4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ole of livestock sector in rural economy</w:t>
            </w:r>
          </w:p>
        </w:tc>
        <w:tc>
          <w:tcPr>
            <w:tcW w:w="632" w:type="pct"/>
          </w:tcPr>
          <w:p w14:paraId="4C79B33F" w14:textId="15CF627C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hrutikush0983@gmail.com</w:t>
            </w:r>
          </w:p>
        </w:tc>
      </w:tr>
      <w:tr w:rsidR="0032219B" w:rsidRPr="0032219B" w14:paraId="444B1322" w14:textId="77777777" w:rsidTr="006E0465">
        <w:tc>
          <w:tcPr>
            <w:tcW w:w="559" w:type="pct"/>
          </w:tcPr>
          <w:p w14:paraId="6EF47C33" w14:textId="77777777" w:rsidR="006E34C5" w:rsidRPr="0032219B" w:rsidRDefault="006E34C5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44D9A1A" w14:textId="58309C5F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Karamjit Sharma  and Vivek Kumar</w:t>
            </w:r>
          </w:p>
        </w:tc>
        <w:tc>
          <w:tcPr>
            <w:tcW w:w="1270" w:type="pct"/>
          </w:tcPr>
          <w:p w14:paraId="201DAEBD" w14:textId="5BEBC45F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Herbicide Adoption Patterns and Farmer Satisfaction in Weed Management: A Case Study of Wheat Cultivation in Sri Muktsar Sahib District, Punjab” by</w:t>
            </w:r>
          </w:p>
        </w:tc>
        <w:tc>
          <w:tcPr>
            <w:tcW w:w="1067" w:type="pct"/>
          </w:tcPr>
          <w:p w14:paraId="2236E737" w14:textId="777777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3. Sustainable Resource Management</w:t>
            </w:r>
          </w:p>
          <w:p w14:paraId="2DC55397" w14:textId="2F50E8AC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 Resource efficiency, waste management, environment friendly technologies</w:t>
            </w:r>
          </w:p>
        </w:tc>
        <w:tc>
          <w:tcPr>
            <w:tcW w:w="632" w:type="pct"/>
          </w:tcPr>
          <w:p w14:paraId="062493E9" w14:textId="721578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harmakaramjit@pau.edu</w:t>
            </w:r>
          </w:p>
        </w:tc>
      </w:tr>
      <w:tr w:rsidR="0032219B" w:rsidRPr="0032219B" w14:paraId="10A45EF2" w14:textId="77777777" w:rsidTr="006E0465">
        <w:tc>
          <w:tcPr>
            <w:tcW w:w="559" w:type="pct"/>
          </w:tcPr>
          <w:p w14:paraId="0D9CA601" w14:textId="77777777" w:rsidR="006E34C5" w:rsidRPr="0032219B" w:rsidRDefault="006E34C5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D993327" w14:textId="03BD888A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uthors: Prabin Salam 1 , S. Zeshmarani 2 , N. Tomba 3 , Chuwang Hijam 4 and L. Boris 5</w:t>
            </w:r>
          </w:p>
        </w:tc>
        <w:tc>
          <w:tcPr>
            <w:tcW w:w="1270" w:type="pct"/>
          </w:tcPr>
          <w:p w14:paraId="094C4141" w14:textId="6C139E24" w:rsidR="006E34C5" w:rsidRPr="0032219B" w:rsidRDefault="001B2B07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itle: Ascertaining the Factors in Achieving Doubling of Farmers Income through Zero</w:t>
            </w:r>
            <w:r w:rsidR="00BB4488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illage Oilseed Mustard Cultivation in Thoubal District, Manipur</w:t>
            </w:r>
          </w:p>
        </w:tc>
        <w:tc>
          <w:tcPr>
            <w:tcW w:w="1067" w:type="pct"/>
          </w:tcPr>
          <w:p w14:paraId="1C5B13F9" w14:textId="777777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: Innovative Approaches in Extension:</w:t>
            </w:r>
          </w:p>
          <w:p w14:paraId="4D70052C" w14:textId="777777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5D83496A" w14:textId="3F0E30B0" w:rsidR="006E34C5" w:rsidRPr="0032219B" w:rsidRDefault="001B2B07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prabinsalam2020@gmail.com</w:t>
            </w:r>
          </w:p>
        </w:tc>
      </w:tr>
      <w:tr w:rsidR="0032219B" w:rsidRPr="0032219B" w14:paraId="5D91118E" w14:textId="77777777" w:rsidTr="006E0465">
        <w:tc>
          <w:tcPr>
            <w:tcW w:w="559" w:type="pct"/>
          </w:tcPr>
          <w:p w14:paraId="42547559" w14:textId="77777777" w:rsidR="00A824D6" w:rsidRPr="0032219B" w:rsidRDefault="00A824D6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D26B6A4" w14:textId="10276024" w:rsidR="00A824D6" w:rsidRPr="0032219B" w:rsidRDefault="00A824D6" w:rsidP="0032219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Ejaful Ahmed, A. Rahman, M. Neog*, P.K. Pathak** K. Medhi***, B. Timung, M. Roy, S.Basumatry and B. Nagaria</w:t>
            </w:r>
          </w:p>
        </w:tc>
        <w:tc>
          <w:tcPr>
            <w:tcW w:w="1270" w:type="pct"/>
          </w:tcPr>
          <w:p w14:paraId="11398D38" w14:textId="6C197616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Impact of climate change and role of climate smart technology in harnessing better paddy</w:t>
            </w:r>
            <w:r w:rsidR="00BB4488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yield under the Agro climatic condition of Barak Valley Zone of Assam</w:t>
            </w:r>
          </w:p>
        </w:tc>
        <w:tc>
          <w:tcPr>
            <w:tcW w:w="1067" w:type="pct"/>
          </w:tcPr>
          <w:p w14:paraId="7F731B54" w14:textId="27D421F4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(Theme 2. CLIMATE CHANGE AND AGRO ECOSYSTEM; THREATS,</w:t>
            </w:r>
          </w:p>
          <w:p w14:paraId="67EB5670" w14:textId="7DEC62DE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OPPORTUNITIES AND SOLUTIONS)</w:t>
            </w:r>
          </w:p>
        </w:tc>
        <w:tc>
          <w:tcPr>
            <w:tcW w:w="632" w:type="pct"/>
          </w:tcPr>
          <w:p w14:paraId="4A5FF043" w14:textId="0F9941AA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ejaful.ahmed@aau.ac.in</w:t>
            </w:r>
          </w:p>
        </w:tc>
      </w:tr>
      <w:tr w:rsidR="0032219B" w:rsidRPr="0032219B" w14:paraId="5795B29B" w14:textId="77777777" w:rsidTr="006E0465">
        <w:tc>
          <w:tcPr>
            <w:tcW w:w="559" w:type="pct"/>
          </w:tcPr>
          <w:p w14:paraId="27D6C7DA" w14:textId="77777777" w:rsidR="00A824D6" w:rsidRPr="0032219B" w:rsidRDefault="00A824D6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5BDB762" w14:textId="7DC53938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Sanjay-Swami</w:t>
            </w:r>
          </w:p>
        </w:tc>
        <w:tc>
          <w:tcPr>
            <w:tcW w:w="1270" w:type="pct"/>
          </w:tcPr>
          <w:p w14:paraId="0A3110FF" w14:textId="2946FFBE" w:rsidR="00A824D6" w:rsidRPr="0032219B" w:rsidRDefault="00A824D6" w:rsidP="00EA4033">
            <w:pPr>
              <w:spacing w:after="200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hAnsi="Times New Roman" w:cs="Times New Roman"/>
              </w:rPr>
              <w:t>Soil Ecosystem Services through Nature-based Solutions in North Eastern Hill Region of India</w:t>
            </w:r>
          </w:p>
        </w:tc>
        <w:tc>
          <w:tcPr>
            <w:tcW w:w="1067" w:type="pct"/>
          </w:tcPr>
          <w:p w14:paraId="1765AF2D" w14:textId="77777777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32FE0F17" w14:textId="308B971E" w:rsidR="00A824D6" w:rsidRPr="0032219B" w:rsidRDefault="00BC6EBA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sanjayswamionline@gmail.com</w:t>
            </w:r>
          </w:p>
        </w:tc>
      </w:tr>
      <w:tr w:rsidR="0032219B" w:rsidRPr="0032219B" w14:paraId="4365D030" w14:textId="77777777" w:rsidTr="006E0465">
        <w:tc>
          <w:tcPr>
            <w:tcW w:w="559" w:type="pct"/>
          </w:tcPr>
          <w:p w14:paraId="663CF276" w14:textId="77777777" w:rsidR="00BC6EBA" w:rsidRPr="0032219B" w:rsidRDefault="00BC6EB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B2E7E05" w14:textId="118DBB03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Kamlesh Meena 1 , Rajneesh Srivastava 1 , Mandhata Singh 1 and Neeraj Singh 2</w:t>
            </w:r>
          </w:p>
        </w:tc>
        <w:tc>
          <w:tcPr>
            <w:tcW w:w="1270" w:type="pct"/>
          </w:tcPr>
          <w:p w14:paraId="51A567E6" w14:textId="1D806645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ssessment of Front Line Demonstration of Zero Till Sowing of Wheat in the Eastern Part</w:t>
            </w:r>
            <w:r w:rsidR="00BB4488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of Uttar Pradesh</w:t>
            </w:r>
          </w:p>
        </w:tc>
        <w:tc>
          <w:tcPr>
            <w:tcW w:w="1067" w:type="pct"/>
          </w:tcPr>
          <w:p w14:paraId="518FB37A" w14:textId="77777777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10E52FC2" w14:textId="2E7EED3B" w:rsidR="00BC6EBA" w:rsidRPr="0032219B" w:rsidRDefault="00BC6EBA" w:rsidP="00EA4033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kamalagronomy@gmail.com</w:t>
            </w:r>
          </w:p>
        </w:tc>
      </w:tr>
      <w:tr w:rsidR="0032219B" w:rsidRPr="0032219B" w14:paraId="05B4BA91" w14:textId="77777777" w:rsidTr="006E0465">
        <w:tc>
          <w:tcPr>
            <w:tcW w:w="559" w:type="pct"/>
          </w:tcPr>
          <w:p w14:paraId="16A46DDC" w14:textId="77777777" w:rsidR="00BC6EBA" w:rsidRPr="0032219B" w:rsidRDefault="00BC6EB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D174CA4" w14:textId="4C84E8DC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onika Sharma 1 , R.S. Rathore 2</w:t>
            </w:r>
          </w:p>
        </w:tc>
        <w:tc>
          <w:tcPr>
            <w:tcW w:w="1270" w:type="pct"/>
          </w:tcPr>
          <w:p w14:paraId="41E40080" w14:textId="00FB122B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f ARYA Project on Poultry Beneficiaries in terms of Socio-economic Improvement</w:t>
            </w:r>
            <w:r w:rsidR="00BB4488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in Banswara District of Rajasthan</w:t>
            </w:r>
          </w:p>
        </w:tc>
        <w:tc>
          <w:tcPr>
            <w:tcW w:w="1067" w:type="pct"/>
          </w:tcPr>
          <w:p w14:paraId="14C3A1CD" w14:textId="77777777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bstract theme: Innovative Approaches in Extension</w:t>
            </w:r>
          </w:p>
          <w:p w14:paraId="62F40EEE" w14:textId="3022F2FD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b theme: Impact assessment of development initiatives.</w:t>
            </w:r>
          </w:p>
        </w:tc>
        <w:tc>
          <w:tcPr>
            <w:tcW w:w="632" w:type="pct"/>
          </w:tcPr>
          <w:p w14:paraId="47EDB7E5" w14:textId="7131F291" w:rsidR="00BC6EBA" w:rsidRPr="0032219B" w:rsidRDefault="00BC6EBA" w:rsidP="00EA4033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sonikakhandelwal55@gmail.com</w:t>
            </w:r>
          </w:p>
        </w:tc>
      </w:tr>
      <w:tr w:rsidR="0032219B" w:rsidRPr="0032219B" w14:paraId="158A97AA" w14:textId="77777777" w:rsidTr="006E0465">
        <w:tc>
          <w:tcPr>
            <w:tcW w:w="559" w:type="pct"/>
          </w:tcPr>
          <w:p w14:paraId="14BDE020" w14:textId="77777777" w:rsidR="00BC6EBA" w:rsidRPr="0032219B" w:rsidRDefault="00BC6EB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34BDF40" w14:textId="630811F8" w:rsidR="00BC6EBA" w:rsidRPr="0032219B" w:rsidRDefault="001228E3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dan Singh, Shruti, H R Meena, M P Sagar, Jaydip Rokade and R S Suman</w:t>
            </w:r>
          </w:p>
        </w:tc>
        <w:tc>
          <w:tcPr>
            <w:tcW w:w="1270" w:type="pct"/>
          </w:tcPr>
          <w:p w14:paraId="0C0A1029" w14:textId="77777777" w:rsidR="00FD1955" w:rsidRPr="0032219B" w:rsidRDefault="00FD195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ssessment of knowledge level of tribal farmers towards scientific</w:t>
            </w:r>
          </w:p>
          <w:p w14:paraId="791AB601" w14:textId="77777777" w:rsidR="00FD1955" w:rsidRPr="0032219B" w:rsidRDefault="00FD195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backyard poultry farming through standardised knowledge test</w:t>
            </w:r>
          </w:p>
          <w:p w14:paraId="20C079DC" w14:textId="3985F4AB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130FBE13" w14:textId="652CAB76" w:rsidR="00BC6EBA" w:rsidRPr="0032219B" w:rsidRDefault="00FD195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eminar theme: 5. Livestock and Dairy Innovations for Sustainable Development</w:t>
            </w:r>
            <w:r w:rsidR="00BB4488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ole of livestock sector in rural economy</w:t>
            </w:r>
          </w:p>
        </w:tc>
        <w:tc>
          <w:tcPr>
            <w:tcW w:w="632" w:type="pct"/>
          </w:tcPr>
          <w:p w14:paraId="5DFB8783" w14:textId="22B229D4" w:rsidR="00BC6EBA" w:rsidRPr="0032219B" w:rsidRDefault="001228E3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madansinghjat@gmail.com</w:t>
            </w:r>
          </w:p>
        </w:tc>
      </w:tr>
      <w:tr w:rsidR="0032219B" w:rsidRPr="0032219B" w14:paraId="0BD1DF56" w14:textId="77777777" w:rsidTr="006E0465">
        <w:tc>
          <w:tcPr>
            <w:tcW w:w="559" w:type="pct"/>
          </w:tcPr>
          <w:p w14:paraId="0C2FD05E" w14:textId="77777777" w:rsidR="00283E78" w:rsidRPr="0032219B" w:rsidRDefault="00283E78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159646B" w14:textId="063B8FD4" w:rsidR="00283E78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Authors: Deinichwa Dkhar and Dr. K.P. Raghuprasad</w:t>
            </w:r>
          </w:p>
        </w:tc>
        <w:tc>
          <w:tcPr>
            <w:tcW w:w="1270" w:type="pct"/>
          </w:tcPr>
          <w:p w14:paraId="7D6E0E2C" w14:textId="566FD4F4" w:rsidR="00283E78" w:rsidRPr="0032219B" w:rsidRDefault="00283E78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Utilization Pattern of Non-Timber Forest Products by Tribal Farmers in Meghalaya</w:t>
            </w:r>
          </w:p>
        </w:tc>
        <w:tc>
          <w:tcPr>
            <w:tcW w:w="1067" w:type="pct"/>
          </w:tcPr>
          <w:p w14:paraId="02229BC2" w14:textId="434CA949" w:rsidR="00283E78" w:rsidRPr="0032219B" w:rsidRDefault="00283E78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stainable Resource Management (Theme 3)</w:t>
            </w:r>
          </w:p>
        </w:tc>
        <w:tc>
          <w:tcPr>
            <w:tcW w:w="632" w:type="pct"/>
          </w:tcPr>
          <w:p w14:paraId="04BE1901" w14:textId="00007234" w:rsidR="00283E78" w:rsidRPr="0032219B" w:rsidRDefault="00283E78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einichwa@gmail.com</w:t>
            </w:r>
          </w:p>
        </w:tc>
      </w:tr>
      <w:tr w:rsidR="0032219B" w:rsidRPr="0032219B" w14:paraId="0A532DAA" w14:textId="77777777" w:rsidTr="006E0465">
        <w:tc>
          <w:tcPr>
            <w:tcW w:w="559" w:type="pct"/>
          </w:tcPr>
          <w:p w14:paraId="5746681E" w14:textId="77777777" w:rsidR="00283E78" w:rsidRPr="0032219B" w:rsidRDefault="00283E78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78A944D" w14:textId="77777777" w:rsidR="00BB4488" w:rsidRPr="0032219B" w:rsidRDefault="00BB4488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Authors: Dr. K.P. Raghuprasad and Deinichwa Dkhar</w:t>
            </w:r>
          </w:p>
          <w:p w14:paraId="4315393D" w14:textId="77777777" w:rsidR="00283E78" w:rsidRPr="0032219B" w:rsidRDefault="00283E78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2041BA0B" w14:textId="6E6D5055" w:rsidR="00283E78" w:rsidRPr="0032219B" w:rsidRDefault="00283E78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Modernization of Tribal Farmers in Meghalaya: A Comprehensive Analysis</w:t>
            </w:r>
          </w:p>
        </w:tc>
        <w:tc>
          <w:tcPr>
            <w:tcW w:w="1067" w:type="pct"/>
          </w:tcPr>
          <w:p w14:paraId="148B0C85" w14:textId="782D7571" w:rsidR="00283E78" w:rsidRPr="0032219B" w:rsidRDefault="00283E78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Innovative Approaches in Extension (Theme 6)</w:t>
            </w:r>
          </w:p>
        </w:tc>
        <w:tc>
          <w:tcPr>
            <w:tcW w:w="632" w:type="pct"/>
          </w:tcPr>
          <w:p w14:paraId="356BF999" w14:textId="2C29E718" w:rsidR="00283E78" w:rsidRPr="0032219B" w:rsidRDefault="00283E78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einichwa@gmail.com</w:t>
            </w:r>
          </w:p>
        </w:tc>
      </w:tr>
      <w:tr w:rsidR="0032219B" w:rsidRPr="0032219B" w14:paraId="5A69D623" w14:textId="77777777" w:rsidTr="006E0465">
        <w:tc>
          <w:tcPr>
            <w:tcW w:w="559" w:type="pct"/>
          </w:tcPr>
          <w:p w14:paraId="67A52227" w14:textId="77777777" w:rsidR="002756F1" w:rsidRPr="0032219B" w:rsidRDefault="002756F1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51C0E68" w14:textId="5FBCCCA3" w:rsidR="002756F1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Dr.Shabnam Kundal 1 , Dr. Poonam Parihar 2 , Dr. P.S. Slathia, 3 Appoorva Gupta 4</w:t>
            </w:r>
          </w:p>
        </w:tc>
        <w:tc>
          <w:tcPr>
            <w:tcW w:w="1270" w:type="pct"/>
          </w:tcPr>
          <w:p w14:paraId="60617642" w14:textId="252FDAEF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Factors affection the Utilization of Kissan Credit Card By Card Holders in Subtropics of Jammu Region</w:t>
            </w:r>
          </w:p>
        </w:tc>
        <w:tc>
          <w:tcPr>
            <w:tcW w:w="1067" w:type="pct"/>
          </w:tcPr>
          <w:p w14:paraId="1602B0F3" w14:textId="6AA4574A" w:rsidR="002756F1" w:rsidRPr="0032219B" w:rsidRDefault="002756F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1: Innovation Approaches in Extension</w:t>
            </w:r>
          </w:p>
        </w:tc>
        <w:tc>
          <w:tcPr>
            <w:tcW w:w="632" w:type="pct"/>
          </w:tcPr>
          <w:p w14:paraId="004B0E22" w14:textId="2F65CA4E" w:rsidR="002756F1" w:rsidRPr="0032219B" w:rsidRDefault="002756F1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kundal903@gmail.com</w:t>
            </w:r>
          </w:p>
        </w:tc>
      </w:tr>
      <w:tr w:rsidR="0032219B" w:rsidRPr="0032219B" w14:paraId="19155B6C" w14:textId="77777777" w:rsidTr="006E0465">
        <w:tc>
          <w:tcPr>
            <w:tcW w:w="559" w:type="pct"/>
          </w:tcPr>
          <w:p w14:paraId="27AAF2C4" w14:textId="77777777" w:rsidR="002756F1" w:rsidRPr="0032219B" w:rsidRDefault="002756F1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4301CE5" w14:textId="5B7FEE37" w:rsidR="002756F1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*Dr Ram Lakhan Singh, **Dr Manoj Kumar Singh and ***Dr PK Mishra.</w:t>
            </w:r>
          </w:p>
        </w:tc>
        <w:tc>
          <w:tcPr>
            <w:tcW w:w="1270" w:type="pct"/>
          </w:tcPr>
          <w:p w14:paraId="24D17946" w14:textId="2455348C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Popularization of Ragi millet through Frontline demonstrations in district Gonda, Uttar</w:t>
            </w:r>
            <w:r w:rsidR="00BB4488"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 xml:space="preserve"> </w:t>
            </w: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Pradesh</w:t>
            </w:r>
          </w:p>
        </w:tc>
        <w:tc>
          <w:tcPr>
            <w:tcW w:w="1067" w:type="pct"/>
          </w:tcPr>
          <w:p w14:paraId="1326447B" w14:textId="1D10D7A8" w:rsidR="002756F1" w:rsidRPr="0032219B" w:rsidRDefault="002756F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-Strategies for food and nutritional security theme.</w:t>
            </w:r>
          </w:p>
        </w:tc>
        <w:tc>
          <w:tcPr>
            <w:tcW w:w="632" w:type="pct"/>
          </w:tcPr>
          <w:p w14:paraId="3E1DD230" w14:textId="77777777" w:rsidR="002756F1" w:rsidRPr="0032219B" w:rsidRDefault="002756F1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</w:p>
        </w:tc>
      </w:tr>
      <w:tr w:rsidR="0032219B" w:rsidRPr="0032219B" w14:paraId="4A61FC81" w14:textId="77777777" w:rsidTr="006E0465">
        <w:tc>
          <w:tcPr>
            <w:tcW w:w="559" w:type="pct"/>
          </w:tcPr>
          <w:p w14:paraId="0931E0FE" w14:textId="77777777" w:rsidR="002756F1" w:rsidRPr="0032219B" w:rsidRDefault="002756F1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99138E1" w14:textId="2F4FB8D9" w:rsidR="002756F1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Ragini Dubey, Surinderjit Kaur, Rashmi Dubey and Ritu Pandey</w:t>
            </w:r>
          </w:p>
        </w:tc>
        <w:tc>
          <w:tcPr>
            <w:tcW w:w="1270" w:type="pct"/>
          </w:tcPr>
          <w:p w14:paraId="09D47973" w14:textId="77777777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A study on popular utensils cleansers and their potential health risks</w:t>
            </w:r>
          </w:p>
          <w:p w14:paraId="333FE9F4" w14:textId="4B26EC9A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1067" w:type="pct"/>
          </w:tcPr>
          <w:p w14:paraId="35FF03CB" w14:textId="7FA7318D" w:rsidR="002756F1" w:rsidRPr="0032219B" w:rsidRDefault="002756F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3. Sustainable Resource Management</w:t>
            </w:r>
          </w:p>
        </w:tc>
        <w:tc>
          <w:tcPr>
            <w:tcW w:w="632" w:type="pct"/>
          </w:tcPr>
          <w:p w14:paraId="13414789" w14:textId="309BC73C" w:rsidR="002756F1" w:rsidRPr="0032219B" w:rsidRDefault="002756F1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raginidubey91979@gmail.com</w:t>
            </w:r>
          </w:p>
        </w:tc>
      </w:tr>
      <w:tr w:rsidR="0032219B" w:rsidRPr="0032219B" w14:paraId="5971D3E6" w14:textId="77777777" w:rsidTr="006E0465">
        <w:tc>
          <w:tcPr>
            <w:tcW w:w="559" w:type="pct"/>
          </w:tcPr>
          <w:p w14:paraId="430EC2BC" w14:textId="77777777" w:rsidR="002756F1" w:rsidRPr="0032219B" w:rsidRDefault="002756F1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851865B" w14:textId="24CB741C" w:rsidR="002756F1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Vimla Saran 1 and Y.S. Jadoun *1</w:t>
            </w:r>
          </w:p>
        </w:tc>
        <w:tc>
          <w:tcPr>
            <w:tcW w:w="1270" w:type="pct"/>
          </w:tcPr>
          <w:p w14:paraId="00DF0FAC" w14:textId="4825EF86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Vermicomposting: A Sustainable Solution for Waste Management and Resource</w:t>
            </w:r>
            <w:r w:rsidR="00BB4488"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 xml:space="preserve"> </w:t>
            </w: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Conservation</w:t>
            </w:r>
          </w:p>
          <w:p w14:paraId="5A9C25A7" w14:textId="4C31926E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1067" w:type="pct"/>
          </w:tcPr>
          <w:p w14:paraId="3CB363A8" w14:textId="77777777" w:rsidR="002756F1" w:rsidRPr="0032219B" w:rsidRDefault="002756F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3: Sustainable Resource Management</w:t>
            </w:r>
          </w:p>
          <w:p w14:paraId="335D5448" w14:textId="4902F939" w:rsidR="002756F1" w:rsidRPr="0032219B" w:rsidRDefault="002756F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b theme: Resource efficiency, waste management, environment friendly technologies.</w:t>
            </w:r>
          </w:p>
        </w:tc>
        <w:tc>
          <w:tcPr>
            <w:tcW w:w="632" w:type="pct"/>
          </w:tcPr>
          <w:p w14:paraId="1E77151E" w14:textId="65E4CCE5" w:rsidR="002756F1" w:rsidRPr="0032219B" w:rsidRDefault="00B80302" w:rsidP="00EA4033">
            <w:pPr>
              <w:jc w:val="both"/>
              <w:rPr>
                <w:rFonts w:ascii="Times New Roman" w:hAnsi="Times New Roman" w:cs="Times New Roman"/>
                <w:lang w:eastAsia="en-IN" w:bidi="hi-IN"/>
              </w:rPr>
            </w:pPr>
            <w:hyperlink r:id="rId10" w:history="1">
              <w:r w:rsidR="007D63EB" w:rsidRPr="0032219B">
                <w:rPr>
                  <w:rStyle w:val="Hyperlink"/>
                  <w:rFonts w:ascii="Times New Roman" w:hAnsi="Times New Roman" w:cs="Times New Roman"/>
                  <w:color w:val="auto"/>
                  <w:lang w:eastAsia="en-IN" w:bidi="hi-IN"/>
                </w:rPr>
                <w:t>ysjadoun@basu.org.in</w:t>
              </w:r>
            </w:hyperlink>
          </w:p>
        </w:tc>
      </w:tr>
      <w:tr w:rsidR="0032219B" w:rsidRPr="0032219B" w14:paraId="6A3FB15A" w14:textId="77777777" w:rsidTr="006E0465">
        <w:tc>
          <w:tcPr>
            <w:tcW w:w="559" w:type="pct"/>
          </w:tcPr>
          <w:p w14:paraId="2190ACD2" w14:textId="77777777" w:rsidR="007D63EB" w:rsidRPr="0032219B" w:rsidRDefault="007D63E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642C177" w14:textId="7EF637F6" w:rsidR="007D63EB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Y.S. Jadoun *1</w:t>
            </w:r>
          </w:p>
        </w:tc>
        <w:tc>
          <w:tcPr>
            <w:tcW w:w="1270" w:type="pct"/>
          </w:tcPr>
          <w:p w14:paraId="79E9C705" w14:textId="77777777" w:rsidR="007D63EB" w:rsidRPr="0032219B" w:rsidRDefault="007D63EB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Value Chain Analysis of Goat Farming Practices in Bihar</w:t>
            </w:r>
          </w:p>
          <w:p w14:paraId="1885028E" w14:textId="77777777" w:rsidR="007D63EB" w:rsidRPr="0032219B" w:rsidRDefault="007D63EB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  <w:p w14:paraId="0A04CF85" w14:textId="2906A50A" w:rsidR="007D63EB" w:rsidRPr="0032219B" w:rsidRDefault="007D63EB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1067" w:type="pct"/>
          </w:tcPr>
          <w:p w14:paraId="7599DA42" w14:textId="351129C3" w:rsidR="007D63EB" w:rsidRPr="0032219B" w:rsidRDefault="007D63EB" w:rsidP="0032219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5: Livestock and dairy innovations for sustainable development</w:t>
            </w:r>
            <w:r w:rsidR="0032219B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b theme: Role of livestock sector in rural economy.</w:t>
            </w:r>
          </w:p>
        </w:tc>
        <w:tc>
          <w:tcPr>
            <w:tcW w:w="632" w:type="pct"/>
          </w:tcPr>
          <w:p w14:paraId="2A5717FB" w14:textId="15956AB3" w:rsidR="007D63EB" w:rsidRPr="0032219B" w:rsidRDefault="007D63EB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ysjadoun@basu.org.in</w:t>
            </w:r>
          </w:p>
        </w:tc>
      </w:tr>
      <w:tr w:rsidR="0032219B" w:rsidRPr="0032219B" w14:paraId="00D39AF9" w14:textId="77777777" w:rsidTr="006E0465">
        <w:tc>
          <w:tcPr>
            <w:tcW w:w="559" w:type="pct"/>
          </w:tcPr>
          <w:p w14:paraId="7DB10ABA" w14:textId="77777777" w:rsidR="00756622" w:rsidRPr="0032219B" w:rsidRDefault="00756622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BF56DEC" w14:textId="51CBB465" w:rsidR="00756622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Diksha Patel l *, Shyam Singh 2 , Manvendra Singh l , Pragya Ojha l and Chanchal Singh l</w:t>
            </w:r>
          </w:p>
        </w:tc>
        <w:tc>
          <w:tcPr>
            <w:tcW w:w="1270" w:type="pct"/>
          </w:tcPr>
          <w:p w14:paraId="61869D05" w14:textId="23EDEA7D" w:rsidR="00756622" w:rsidRPr="0032219B" w:rsidRDefault="00756622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Assessment of Climatic Vulnerability among farming community in Banda District under</w:t>
            </w:r>
            <w:r w:rsidR="00BB4488"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 xml:space="preserve"> </w:t>
            </w: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NICRA Project</w:t>
            </w:r>
          </w:p>
        </w:tc>
        <w:tc>
          <w:tcPr>
            <w:tcW w:w="1067" w:type="pct"/>
          </w:tcPr>
          <w:p w14:paraId="0442C20E" w14:textId="2C6D3177" w:rsidR="00756622" w:rsidRPr="0032219B" w:rsidRDefault="0075662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- II Climate Change and Agro ecosystem; Threats, Opportunities and Solutions</w:t>
            </w:r>
          </w:p>
        </w:tc>
        <w:tc>
          <w:tcPr>
            <w:tcW w:w="632" w:type="pct"/>
          </w:tcPr>
          <w:p w14:paraId="101B4285" w14:textId="2A774B56" w:rsidR="00756622" w:rsidRPr="0032219B" w:rsidRDefault="0075662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pateldiksha279@gmail.com</w:t>
            </w:r>
          </w:p>
        </w:tc>
      </w:tr>
      <w:tr w:rsidR="0032219B" w:rsidRPr="0032219B" w14:paraId="1E9AE501" w14:textId="77777777" w:rsidTr="006E0465">
        <w:tc>
          <w:tcPr>
            <w:tcW w:w="559" w:type="pct"/>
          </w:tcPr>
          <w:p w14:paraId="62B26DA3" w14:textId="77777777" w:rsidR="00756622" w:rsidRPr="0032219B" w:rsidRDefault="00756622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224E525" w14:textId="6B71D0F9" w:rsidR="00756622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Om Prakash, Brahm Prakash, V.P. Singh, Atul Kumar Sachan and Mukund Kumar</w:t>
            </w:r>
          </w:p>
        </w:tc>
        <w:tc>
          <w:tcPr>
            <w:tcW w:w="1270" w:type="pct"/>
          </w:tcPr>
          <w:p w14:paraId="4509B1CD" w14:textId="6C71F931" w:rsidR="00756622" w:rsidRPr="0032219B" w:rsidRDefault="00756622" w:rsidP="00EA403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</w:rPr>
              <w:t xml:space="preserve">Role of livestock sector in Indian economy by </w:t>
            </w:r>
          </w:p>
          <w:p w14:paraId="0C77C1F8" w14:textId="77777777" w:rsidR="00756622" w:rsidRPr="0032219B" w:rsidRDefault="00756622" w:rsidP="00EA4033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jc w:val="both"/>
              <w:rPr>
                <w:sz w:val="22"/>
                <w:szCs w:val="22"/>
              </w:rPr>
            </w:pPr>
          </w:p>
        </w:tc>
        <w:tc>
          <w:tcPr>
            <w:tcW w:w="1067" w:type="pct"/>
          </w:tcPr>
          <w:p w14:paraId="6958EE94" w14:textId="36E8E590" w:rsidR="00756622" w:rsidRPr="0032219B" w:rsidRDefault="0075662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5: Livestock and Dairy Innovations for Sustainable Development: Role of livestock</w:t>
            </w:r>
            <w:r w:rsidR="00BB4488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ector in rural economy</w:t>
            </w:r>
          </w:p>
        </w:tc>
        <w:tc>
          <w:tcPr>
            <w:tcW w:w="632" w:type="pct"/>
          </w:tcPr>
          <w:p w14:paraId="13C59968" w14:textId="0E36A4F3" w:rsidR="00756622" w:rsidRPr="0032219B" w:rsidRDefault="0075662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romprakashiisrlucknow@gmail.com</w:t>
            </w:r>
          </w:p>
        </w:tc>
      </w:tr>
      <w:tr w:rsidR="0032219B" w:rsidRPr="0032219B" w14:paraId="3840CF72" w14:textId="77777777" w:rsidTr="006E0465">
        <w:tc>
          <w:tcPr>
            <w:tcW w:w="559" w:type="pct"/>
          </w:tcPr>
          <w:p w14:paraId="531DEA97" w14:textId="77777777" w:rsidR="00756622" w:rsidRPr="0032219B" w:rsidRDefault="00756622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DBD91E6" w14:textId="5E43DF9E" w:rsidR="00756622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Kamini Singh, Brahm Prakash, Om Prakash, Anita Sawnani and L.S Gangwar</w:t>
            </w:r>
          </w:p>
        </w:tc>
        <w:tc>
          <w:tcPr>
            <w:tcW w:w="1270" w:type="pct"/>
          </w:tcPr>
          <w:p w14:paraId="2C9305BD" w14:textId="11199A64" w:rsidR="00756622" w:rsidRPr="0032219B" w:rsidRDefault="00756622" w:rsidP="00EA403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</w:rPr>
              <w:t>Changing role of women in the development of fisheries sector in India</w:t>
            </w:r>
          </w:p>
        </w:tc>
        <w:tc>
          <w:tcPr>
            <w:tcW w:w="1067" w:type="pct"/>
          </w:tcPr>
          <w:p w14:paraId="5D508FC5" w14:textId="77777777" w:rsidR="00756622" w:rsidRPr="0032219B" w:rsidRDefault="0075662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6: Innovative approaches in extension: Gender and development, Skilling innovations</w:t>
            </w:r>
          </w:p>
          <w:p w14:paraId="1F4FEDB1" w14:textId="79498F74" w:rsidR="00756622" w:rsidRPr="0032219B" w:rsidRDefault="00756622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&amp;; Entrepreneurship, Agri-startups and Livelihood,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lastRenderedPageBreak/>
              <w:t>Women empowerment, capacity building</w:t>
            </w:r>
          </w:p>
        </w:tc>
        <w:tc>
          <w:tcPr>
            <w:tcW w:w="632" w:type="pct"/>
          </w:tcPr>
          <w:p w14:paraId="585E6475" w14:textId="6162C708" w:rsidR="00756622" w:rsidRPr="0032219B" w:rsidRDefault="0075662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lastRenderedPageBreak/>
              <w:t>dromprakashiisrlucknow@gmail.com</w:t>
            </w:r>
          </w:p>
        </w:tc>
      </w:tr>
      <w:tr w:rsidR="0032219B" w:rsidRPr="0032219B" w14:paraId="327A67A9" w14:textId="77777777" w:rsidTr="006E0465">
        <w:tc>
          <w:tcPr>
            <w:tcW w:w="559" w:type="pct"/>
          </w:tcPr>
          <w:p w14:paraId="3218B4CA" w14:textId="77777777" w:rsidR="00756622" w:rsidRPr="0032219B" w:rsidRDefault="00756622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8DC8458" w14:textId="5452958B" w:rsidR="00756622" w:rsidRPr="0032219B" w:rsidRDefault="00C8298C" w:rsidP="0032219B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</w:rPr>
              <w:t>Brahm Prakash, Om Prakash, Mukund Kumar, Ashish Singh Yadav and Kamini Singh</w:t>
            </w:r>
          </w:p>
        </w:tc>
        <w:tc>
          <w:tcPr>
            <w:tcW w:w="1270" w:type="pct"/>
          </w:tcPr>
          <w:p w14:paraId="3ECE1170" w14:textId="23647D8E" w:rsidR="00756622" w:rsidRPr="0032219B" w:rsidRDefault="00756622" w:rsidP="00EA403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</w:rPr>
              <w:t xml:space="preserve">Export of fish and fisheries products from India: Current status and prospects </w:t>
            </w:r>
          </w:p>
        </w:tc>
        <w:tc>
          <w:tcPr>
            <w:tcW w:w="1067" w:type="pct"/>
          </w:tcPr>
          <w:p w14:paraId="027FDE11" w14:textId="6A922F75" w:rsidR="00756622" w:rsidRPr="0032219B" w:rsidRDefault="0075662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4: Blue economy: Export potential of fisheries sector in India</w:t>
            </w:r>
          </w:p>
        </w:tc>
        <w:tc>
          <w:tcPr>
            <w:tcW w:w="632" w:type="pct"/>
          </w:tcPr>
          <w:p w14:paraId="7E76E69F" w14:textId="09E52D16" w:rsidR="00756622" w:rsidRPr="0032219B" w:rsidRDefault="0075662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brahmprakashiisr@gmail.com</w:t>
            </w:r>
          </w:p>
        </w:tc>
      </w:tr>
      <w:tr w:rsidR="0032219B" w:rsidRPr="0032219B" w14:paraId="5D22E0C0" w14:textId="77777777" w:rsidTr="006E0465">
        <w:tc>
          <w:tcPr>
            <w:tcW w:w="559" w:type="pct"/>
          </w:tcPr>
          <w:p w14:paraId="2AA35A28" w14:textId="77777777" w:rsidR="00756622" w:rsidRPr="0032219B" w:rsidRDefault="00756622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7C68294" w14:textId="440AA11D" w:rsidR="00756622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Brahm Prakash, Om Prakas</w:t>
            </w:r>
            <w:r w:rsidR="0032219B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h, Y.P. Singh, Mukund Kumar and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Kamini Singh</w:t>
            </w:r>
          </w:p>
        </w:tc>
        <w:tc>
          <w:tcPr>
            <w:tcW w:w="1270" w:type="pct"/>
          </w:tcPr>
          <w:p w14:paraId="758C3DA1" w14:textId="77B38DB4" w:rsidR="00756622" w:rsidRPr="0032219B" w:rsidRDefault="00756622" w:rsidP="00EA403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 xml:space="preserve">Role of fisheries in Indian economy </w:t>
            </w:r>
          </w:p>
        </w:tc>
        <w:tc>
          <w:tcPr>
            <w:tcW w:w="1067" w:type="pct"/>
          </w:tcPr>
          <w:p w14:paraId="20254FD6" w14:textId="6071F943" w:rsidR="00756622" w:rsidRPr="0032219B" w:rsidRDefault="0075662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4: Blue economy: Role of fisheries in rural economy</w:t>
            </w:r>
          </w:p>
        </w:tc>
        <w:tc>
          <w:tcPr>
            <w:tcW w:w="632" w:type="pct"/>
          </w:tcPr>
          <w:p w14:paraId="52749271" w14:textId="37FF6774" w:rsidR="00756622" w:rsidRPr="0032219B" w:rsidRDefault="0075662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brahmprakashiisr@gmail.com</w:t>
            </w:r>
          </w:p>
        </w:tc>
      </w:tr>
      <w:tr w:rsidR="0032219B" w:rsidRPr="0032219B" w14:paraId="3236C015" w14:textId="77777777" w:rsidTr="006E0465">
        <w:tc>
          <w:tcPr>
            <w:tcW w:w="559" w:type="pct"/>
          </w:tcPr>
          <w:p w14:paraId="552010BE" w14:textId="77777777" w:rsidR="009956E8" w:rsidRPr="0032219B" w:rsidRDefault="009956E8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A2F1D2B" w14:textId="4CE02466" w:rsidR="009956E8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hekhar Sumit 1 , Dr. Seema Tyagi 2 *, Amita Sharma 3</w:t>
            </w:r>
          </w:p>
        </w:tc>
        <w:tc>
          <w:tcPr>
            <w:tcW w:w="1270" w:type="pct"/>
          </w:tcPr>
          <w:p w14:paraId="0C7ED3CA" w14:textId="7AAA4E8F" w:rsidR="009956E8" w:rsidRPr="0032219B" w:rsidRDefault="00737002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Challenges faced by Agri-Tech Startups in Rajasthan</w:t>
            </w:r>
          </w:p>
        </w:tc>
        <w:tc>
          <w:tcPr>
            <w:tcW w:w="1067" w:type="pct"/>
          </w:tcPr>
          <w:p w14:paraId="788FA5B3" w14:textId="77777777" w:rsidR="009956E8" w:rsidRPr="0032219B" w:rsidRDefault="009956E8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39D4C282" w14:textId="015DD0A7" w:rsidR="009956E8" w:rsidRPr="0032219B" w:rsidRDefault="009956E8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seemavtyagi@yahoo.com</w:t>
            </w:r>
          </w:p>
        </w:tc>
      </w:tr>
      <w:tr w:rsidR="0032219B" w:rsidRPr="0032219B" w14:paraId="25F6394C" w14:textId="77777777" w:rsidTr="006E0465">
        <w:tc>
          <w:tcPr>
            <w:tcW w:w="559" w:type="pct"/>
          </w:tcPr>
          <w:p w14:paraId="79F796A0" w14:textId="77777777" w:rsidR="009956E8" w:rsidRPr="0032219B" w:rsidRDefault="009956E8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A5A7542" w14:textId="02019BBF" w:rsidR="009956E8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Gaurav Vijayvargiya 1 , Dr. Seema Tyagi 2 *</w:t>
            </w:r>
          </w:p>
        </w:tc>
        <w:tc>
          <w:tcPr>
            <w:tcW w:w="1270" w:type="pct"/>
          </w:tcPr>
          <w:p w14:paraId="6B5125A3" w14:textId="51674652" w:rsidR="009956E8" w:rsidRPr="0032219B" w:rsidRDefault="00737002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Consumer Buying Behaviour for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Millet Products in Bikaner District of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Rajasthan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1067" w:type="pct"/>
          </w:tcPr>
          <w:p w14:paraId="231DD50E" w14:textId="77777777" w:rsidR="009956E8" w:rsidRPr="0032219B" w:rsidRDefault="009956E8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4A8330DC" w14:textId="34B4571E" w:rsidR="009956E8" w:rsidRPr="0032219B" w:rsidRDefault="0073700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seemavtyagi@yahoo.com</w:t>
            </w:r>
          </w:p>
        </w:tc>
      </w:tr>
      <w:tr w:rsidR="0032219B" w:rsidRPr="0032219B" w14:paraId="4A7EFB81" w14:textId="77777777" w:rsidTr="006E0465">
        <w:tc>
          <w:tcPr>
            <w:tcW w:w="559" w:type="pct"/>
          </w:tcPr>
          <w:p w14:paraId="5E9B2F9D" w14:textId="77777777" w:rsidR="00737002" w:rsidRPr="0032219B" w:rsidRDefault="00737002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27E81D1" w14:textId="37E90248" w:rsidR="00737002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. Deepa Devi 1 ; R. Amulya 1 ; Indira Sarangthem 1 ; K.P.Chaudhary 2 and O.P.Singh 3</w:t>
            </w:r>
          </w:p>
        </w:tc>
        <w:tc>
          <w:tcPr>
            <w:tcW w:w="1270" w:type="pct"/>
          </w:tcPr>
          <w:p w14:paraId="4A46D1FE" w14:textId="019BBCB3" w:rsidR="00737002" w:rsidRPr="0032219B" w:rsidRDefault="00737002" w:rsidP="0032219B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FARMERS KNOWLEDGE ON CLIMATE CHANGE IN TURMERIC</w:t>
            </w:r>
            <w:r w:rsidR="0032219B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CULTIVATION IN THOUBAL DISTRICT OF MANIPUR</w:t>
            </w:r>
          </w:p>
        </w:tc>
        <w:tc>
          <w:tcPr>
            <w:tcW w:w="1067" w:type="pct"/>
          </w:tcPr>
          <w:p w14:paraId="19F2D76B" w14:textId="77777777" w:rsidR="00737002" w:rsidRPr="0032219B" w:rsidRDefault="0073700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143EDBB2" w14:textId="031A3A5C" w:rsidR="00737002" w:rsidRPr="0032219B" w:rsidRDefault="0073700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eepa.mairembam@gmail.com</w:t>
            </w:r>
          </w:p>
        </w:tc>
      </w:tr>
      <w:tr w:rsidR="0032219B" w:rsidRPr="0032219B" w14:paraId="5B19458C" w14:textId="77777777" w:rsidTr="006E0465">
        <w:tc>
          <w:tcPr>
            <w:tcW w:w="559" w:type="pct"/>
          </w:tcPr>
          <w:p w14:paraId="35EF5E33" w14:textId="77777777" w:rsidR="00737002" w:rsidRPr="0032219B" w:rsidRDefault="00737002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AFDA8A3" w14:textId="29A8D89C" w:rsidR="00737002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Dr. Priyanka Joshi*</w:t>
            </w:r>
          </w:p>
        </w:tc>
        <w:tc>
          <w:tcPr>
            <w:tcW w:w="1270" w:type="pct"/>
          </w:tcPr>
          <w:p w14:paraId="303B5473" w14:textId="4F9660C3" w:rsidR="00737002" w:rsidRPr="0032219B" w:rsidRDefault="00737002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FORMULATION AND PROMOTION OF FINGER MILLET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INNOVATIVE PRODUCTS FOR ACHIEVING NUTRITION AND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ECONOMIC SECURITY</w:t>
            </w:r>
          </w:p>
        </w:tc>
        <w:tc>
          <w:tcPr>
            <w:tcW w:w="1067" w:type="pct"/>
          </w:tcPr>
          <w:p w14:paraId="6F239472" w14:textId="5857E28A" w:rsidR="00737002" w:rsidRPr="0032219B" w:rsidRDefault="0073700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: Strategies for Food and Nutritional Security (Nutrition, Processing and Value</w:t>
            </w:r>
            <w:r w:rsidR="00C8298C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ddition of Millets)</w:t>
            </w:r>
          </w:p>
        </w:tc>
        <w:tc>
          <w:tcPr>
            <w:tcW w:w="632" w:type="pct"/>
          </w:tcPr>
          <w:p w14:paraId="4302BCFE" w14:textId="3B631254" w:rsidR="00737002" w:rsidRPr="0032219B" w:rsidRDefault="0073700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rpriyankajoshi810@gmail.com</w:t>
            </w:r>
          </w:p>
        </w:tc>
      </w:tr>
      <w:tr w:rsidR="0032219B" w:rsidRPr="0032219B" w14:paraId="31998526" w14:textId="77777777" w:rsidTr="006E0465">
        <w:tc>
          <w:tcPr>
            <w:tcW w:w="559" w:type="pct"/>
          </w:tcPr>
          <w:p w14:paraId="7793B0FE" w14:textId="77777777" w:rsidR="00737002" w:rsidRPr="0032219B" w:rsidRDefault="00737002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7F9E772" w14:textId="0C4D1AA7" w:rsidR="00737002" w:rsidRPr="0032219B" w:rsidRDefault="00C65131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Deepak Chaturvedi*, Charu Sharma**, Babloo Sharma**, Atul Galav** and Gurav Singh***</w:t>
            </w:r>
          </w:p>
        </w:tc>
        <w:tc>
          <w:tcPr>
            <w:tcW w:w="1270" w:type="pct"/>
          </w:tcPr>
          <w:p w14:paraId="49310543" w14:textId="6205C295" w:rsidR="00737002" w:rsidRPr="0032219B" w:rsidRDefault="00737002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IMPACT OF CLIMATE CHANGE ON THE PRODUCTION ASPECTS OF</w:t>
            </w:r>
            <w:r w:rsidR="00C65131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CUMIN IN ARID REGION OF RAJASTHAN</w:t>
            </w:r>
          </w:p>
        </w:tc>
        <w:tc>
          <w:tcPr>
            <w:tcW w:w="1067" w:type="pct"/>
          </w:tcPr>
          <w:p w14:paraId="78A3B720" w14:textId="34F69AD9" w:rsidR="00737002" w:rsidRPr="0032219B" w:rsidRDefault="0073700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2 :- Climate Change and Agro ecosystem; Threats, opportunity and solutions</w:t>
            </w:r>
          </w:p>
        </w:tc>
        <w:tc>
          <w:tcPr>
            <w:tcW w:w="632" w:type="pct"/>
          </w:tcPr>
          <w:p w14:paraId="3BB53405" w14:textId="542FABE1" w:rsidR="00737002" w:rsidRPr="0032219B" w:rsidRDefault="00C65131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chatext@gmail.com</w:t>
            </w:r>
          </w:p>
        </w:tc>
      </w:tr>
      <w:tr w:rsidR="0032219B" w:rsidRPr="0032219B" w14:paraId="3AC64F06" w14:textId="77777777" w:rsidTr="006E0465">
        <w:tc>
          <w:tcPr>
            <w:tcW w:w="559" w:type="pct"/>
          </w:tcPr>
          <w:p w14:paraId="4A8E08D2" w14:textId="77777777" w:rsidR="00C65131" w:rsidRPr="0032219B" w:rsidRDefault="00C65131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5F52B5E" w14:textId="3BBAD731" w:rsidR="00C65131" w:rsidRPr="0032219B" w:rsidRDefault="00C8298C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Dheeraj Kumar Tiwari 1*, A. K. Singh 1, S. K. Dubey 2, Archana Singh 1, Ratna Sahay 1, Sunil Singh 1, Jay Kumar Yadav 1 and R. C. Maurya 1</w:t>
            </w:r>
          </w:p>
        </w:tc>
        <w:tc>
          <w:tcPr>
            <w:tcW w:w="1270" w:type="pct"/>
          </w:tcPr>
          <w:p w14:paraId="698D8F23" w14:textId="61B55358" w:rsidR="00C65131" w:rsidRPr="0032219B" w:rsidRDefault="00C65131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EFFECT OF CHICKPEA VARIETY “GNG – 1958” ON PRODUCTIVITY AND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PROFITABILITY IN UNNAO DISTRICT</w:t>
            </w:r>
          </w:p>
        </w:tc>
        <w:tc>
          <w:tcPr>
            <w:tcW w:w="1067" w:type="pct"/>
          </w:tcPr>
          <w:p w14:paraId="76B91152" w14:textId="1FEDE816" w:rsidR="00C65131" w:rsidRPr="0032219B" w:rsidRDefault="00C6513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: Innovative Approaches in Extension</w:t>
            </w:r>
          </w:p>
        </w:tc>
        <w:tc>
          <w:tcPr>
            <w:tcW w:w="632" w:type="pct"/>
          </w:tcPr>
          <w:p w14:paraId="34DA6E4D" w14:textId="30C36281" w:rsidR="00C65131" w:rsidRPr="0032219B" w:rsidRDefault="00C65131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k9hau@gmail.com</w:t>
            </w:r>
          </w:p>
        </w:tc>
      </w:tr>
      <w:tr w:rsidR="0032219B" w:rsidRPr="0032219B" w14:paraId="77D22253" w14:textId="77777777" w:rsidTr="006E0465">
        <w:tc>
          <w:tcPr>
            <w:tcW w:w="559" w:type="pct"/>
          </w:tcPr>
          <w:p w14:paraId="58271D58" w14:textId="77777777" w:rsidR="00C11050" w:rsidRPr="0032219B" w:rsidRDefault="00C11050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F9D9AE6" w14:textId="34C86B2B" w:rsidR="00C11050" w:rsidRPr="0032219B" w:rsidRDefault="00C11050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Dr Sushmita M. Dadhich 1*, Dr R.K. Srivastava 1 , Dr Yogesh Pandey 2 , Dr Anil Bhat 3 and Dr J.P. Sharma 4</w:t>
            </w:r>
          </w:p>
        </w:tc>
        <w:tc>
          <w:tcPr>
            <w:tcW w:w="1270" w:type="pct"/>
          </w:tcPr>
          <w:p w14:paraId="0C4C52E8" w14:textId="4EA2DA85" w:rsidR="00C11050" w:rsidRPr="0032219B" w:rsidRDefault="00C11050" w:rsidP="0032219B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Role of Agricultural Engineering in Jammu Region for Sustainable Agricultural Development</w:t>
            </w:r>
          </w:p>
        </w:tc>
        <w:tc>
          <w:tcPr>
            <w:tcW w:w="1067" w:type="pct"/>
          </w:tcPr>
          <w:p w14:paraId="671550BE" w14:textId="77777777" w:rsidR="00C11050" w:rsidRPr="0032219B" w:rsidRDefault="00C11050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37C76749" w14:textId="7BC705A8" w:rsidR="00C11050" w:rsidRPr="0032219B" w:rsidRDefault="00C11050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sushmita.iitd@gmail.com</w:t>
            </w:r>
          </w:p>
        </w:tc>
      </w:tr>
      <w:tr w:rsidR="0032219B" w:rsidRPr="0032219B" w14:paraId="1A973E81" w14:textId="77777777" w:rsidTr="006E0465">
        <w:tc>
          <w:tcPr>
            <w:tcW w:w="559" w:type="pct"/>
          </w:tcPr>
          <w:p w14:paraId="08089EB7" w14:textId="77777777" w:rsidR="00E11B9B" w:rsidRPr="0032219B" w:rsidRDefault="00E11B9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DBD7A91" w14:textId="2C589572" w:rsidR="00E11B9B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Preeti Yadav 1 , R. N. Padaria 2 , R. R. Burman 3 , K. Shravani 4</w:t>
            </w:r>
          </w:p>
        </w:tc>
        <w:tc>
          <w:tcPr>
            <w:tcW w:w="1270" w:type="pct"/>
          </w:tcPr>
          <w:p w14:paraId="7913ED55" w14:textId="5D69EE16" w:rsidR="00E11B9B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Conserving Agricultural Heritage: Farmer-led Conservation Practices for Landraces in Odisha</w:t>
            </w:r>
          </w:p>
        </w:tc>
        <w:tc>
          <w:tcPr>
            <w:tcW w:w="1067" w:type="pct"/>
          </w:tcPr>
          <w:p w14:paraId="6C5FC051" w14:textId="77777777" w:rsidR="00E11B9B" w:rsidRPr="0032219B" w:rsidRDefault="00E11B9B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Theme 6: INNOVATIVE APPROACHES IN EXTENSION</w:t>
            </w:r>
          </w:p>
          <w:p w14:paraId="0C84BBDC" w14:textId="73C25EEC" w:rsidR="00E11B9B" w:rsidRPr="0032219B" w:rsidRDefault="00E11B9B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Subtheme: Indigenous Technical Know-how for Community Development</w:t>
            </w:r>
          </w:p>
        </w:tc>
        <w:tc>
          <w:tcPr>
            <w:tcW w:w="632" w:type="pct"/>
          </w:tcPr>
          <w:p w14:paraId="34CE3B9A" w14:textId="77777777" w:rsidR="00E11B9B" w:rsidRPr="0032219B" w:rsidRDefault="00E11B9B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yadavpreeti1704@gmail.com</w:t>
            </w:r>
          </w:p>
          <w:p w14:paraId="5B27A2A3" w14:textId="77777777" w:rsidR="00E11B9B" w:rsidRPr="0032219B" w:rsidRDefault="00E11B9B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</w:p>
        </w:tc>
      </w:tr>
      <w:tr w:rsidR="0032219B" w:rsidRPr="0032219B" w14:paraId="02C555F1" w14:textId="77777777" w:rsidTr="006E0465">
        <w:tc>
          <w:tcPr>
            <w:tcW w:w="559" w:type="pct"/>
          </w:tcPr>
          <w:p w14:paraId="1CAD0BD6" w14:textId="77777777" w:rsidR="00F011D0" w:rsidRPr="0032219B" w:rsidRDefault="00F011D0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148B0CA" w14:textId="77777777" w:rsidR="00EA4033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Angad Prasad; Baldev Singh; Indira Sarangthem and M. Deepa Devi</w:t>
            </w:r>
          </w:p>
          <w:p w14:paraId="35ABCA37" w14:textId="77777777" w:rsidR="00F011D0" w:rsidRPr="0032219B" w:rsidRDefault="00F011D0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270" w:type="pct"/>
          </w:tcPr>
          <w:p w14:paraId="1A795FAC" w14:textId="67A00928" w:rsidR="00F011D0" w:rsidRPr="0032219B" w:rsidRDefault="00F011D0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UTILIZATION OF MASS MEDIA BY THE FARMERS OF MANIPUR</w:t>
            </w:r>
          </w:p>
        </w:tc>
        <w:tc>
          <w:tcPr>
            <w:tcW w:w="1067" w:type="pct"/>
          </w:tcPr>
          <w:p w14:paraId="3D580C19" w14:textId="77777777" w:rsidR="00F011D0" w:rsidRPr="0032219B" w:rsidRDefault="00F011D0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632" w:type="pct"/>
          </w:tcPr>
          <w:p w14:paraId="75D4E0EA" w14:textId="018C1FC6" w:rsidR="00F011D0" w:rsidRPr="0032219B" w:rsidRDefault="00B80302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hyperlink r:id="rId11" w:history="1">
              <w:r w:rsidR="00EA4033" w:rsidRPr="0032219B">
                <w:rPr>
                  <w:rStyle w:val="Hyperlink"/>
                  <w:b w:val="0"/>
                  <w:bCs w:val="0"/>
                  <w:color w:val="auto"/>
                  <w:sz w:val="22"/>
                  <w:szCs w:val="22"/>
                  <w:shd w:val="clear" w:color="auto" w:fill="FFFFFF"/>
                </w:rPr>
                <w:t>ngadprasad64@rediffmail.com</w:t>
              </w:r>
            </w:hyperlink>
            <w:r w:rsidR="00EA4033"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 xml:space="preserve">, </w:t>
            </w:r>
            <w:r w:rsidR="00656EAF"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profangadprasad2020@gmail.com</w:t>
            </w:r>
          </w:p>
        </w:tc>
      </w:tr>
      <w:tr w:rsidR="0032219B" w:rsidRPr="0032219B" w14:paraId="6C436778" w14:textId="77777777" w:rsidTr="006E0465">
        <w:tc>
          <w:tcPr>
            <w:tcW w:w="559" w:type="pct"/>
          </w:tcPr>
          <w:p w14:paraId="6086D510" w14:textId="77777777" w:rsidR="00656EAF" w:rsidRPr="0032219B" w:rsidRDefault="00656EAF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4FFCDF2" w14:textId="77777777" w:rsidR="00EA4033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Poonam Singh*, Nimisha Awasthi** and V.K. Kannaujia***</w:t>
            </w:r>
          </w:p>
          <w:p w14:paraId="2FA8A945" w14:textId="77777777" w:rsidR="00656EAF" w:rsidRPr="0032219B" w:rsidRDefault="00656EAF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270" w:type="pct"/>
          </w:tcPr>
          <w:p w14:paraId="74728977" w14:textId="700F8D98" w:rsidR="00656EAF" w:rsidRPr="0032219B" w:rsidRDefault="00656EAF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Availability, Awareness, and Utilization of Moringa Oleifera in Nutri-Smart</w:t>
            </w:r>
            <w:r w:rsidR="00EA4033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 xml:space="preserve">and Non-Nutri-Smart Villages-A Comparative Study </w:t>
            </w:r>
          </w:p>
        </w:tc>
        <w:tc>
          <w:tcPr>
            <w:tcW w:w="1067" w:type="pct"/>
          </w:tcPr>
          <w:p w14:paraId="69108C6B" w14:textId="77777777" w:rsidR="00656EAF" w:rsidRPr="0032219B" w:rsidRDefault="00656EAF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632" w:type="pct"/>
          </w:tcPr>
          <w:p w14:paraId="3AE7DE2E" w14:textId="1099505E" w:rsidR="00656EAF" w:rsidRPr="0032219B" w:rsidRDefault="00EA4033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poonam8sep@yahoo.co.in</w:t>
            </w:r>
          </w:p>
        </w:tc>
      </w:tr>
      <w:tr w:rsidR="0032219B" w:rsidRPr="0032219B" w14:paraId="74C74D92" w14:textId="77777777" w:rsidTr="006E0465">
        <w:tc>
          <w:tcPr>
            <w:tcW w:w="559" w:type="pct"/>
          </w:tcPr>
          <w:p w14:paraId="2618BB25" w14:textId="77777777" w:rsidR="009F3546" w:rsidRPr="0032219B" w:rsidRDefault="009F3546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DD04513" w14:textId="3B81BEC2" w:rsidR="009F3546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Poonam Kalash, Kusum Lata and B.S. Rathore</w:t>
            </w:r>
          </w:p>
        </w:tc>
        <w:tc>
          <w:tcPr>
            <w:tcW w:w="1270" w:type="pct"/>
          </w:tcPr>
          <w:p w14:paraId="59F69A14" w14:textId="7B7FEF8A" w:rsidR="009F3546" w:rsidRPr="0032219B" w:rsidRDefault="009F3546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Innovative Approaches in Extension:</w:t>
            </w:r>
            <w:r w:rsidR="00EA4033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Utilization Pattern of Information Communication Tools by SHG Members in</w:t>
            </w:r>
            <w:r w:rsidR="00EA4033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Jodhpur District of Rajasthan</w:t>
            </w:r>
          </w:p>
        </w:tc>
        <w:tc>
          <w:tcPr>
            <w:tcW w:w="1067" w:type="pct"/>
          </w:tcPr>
          <w:p w14:paraId="6481E999" w14:textId="77777777" w:rsidR="009F3546" w:rsidRPr="0032219B" w:rsidRDefault="009F3546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632" w:type="pct"/>
          </w:tcPr>
          <w:p w14:paraId="66EB87D8" w14:textId="611E815B" w:rsidR="009F3546" w:rsidRPr="0032219B" w:rsidRDefault="00B33693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poonamgurjar1@gmail.com</w:t>
            </w:r>
          </w:p>
        </w:tc>
      </w:tr>
      <w:tr w:rsidR="0032219B" w:rsidRPr="0032219B" w14:paraId="2EB696BC" w14:textId="77777777" w:rsidTr="006E0465">
        <w:tc>
          <w:tcPr>
            <w:tcW w:w="559" w:type="pct"/>
          </w:tcPr>
          <w:p w14:paraId="4B1CFABE" w14:textId="77777777" w:rsidR="005A45C0" w:rsidRPr="0032219B" w:rsidRDefault="005A45C0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1CC363F" w14:textId="3C957A0E" w:rsidR="005A45C0" w:rsidRPr="0032219B" w:rsidRDefault="00EA4033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Vivak M. Arya *1 ,Tamanna Sharma *2 and Vikas Sharma *3</w:t>
            </w:r>
          </w:p>
        </w:tc>
        <w:tc>
          <w:tcPr>
            <w:tcW w:w="1270" w:type="pct"/>
          </w:tcPr>
          <w:p w14:paraId="0249E5F5" w14:textId="29E47627" w:rsidR="005A45C0" w:rsidRPr="0032219B" w:rsidRDefault="00F011D0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Impact of high intensity cropping on soil phosphorus fractions in Himalayan plains of</w:t>
            </w:r>
            <w:r w:rsidR="00EA4033"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 xml:space="preserve"> </w:t>
            </w: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Chenab-Ravi basin</w:t>
            </w:r>
          </w:p>
        </w:tc>
        <w:tc>
          <w:tcPr>
            <w:tcW w:w="1067" w:type="pct"/>
          </w:tcPr>
          <w:p w14:paraId="68079E06" w14:textId="14AE3EAB" w:rsidR="005A45C0" w:rsidRPr="0032219B" w:rsidRDefault="005A45C0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632" w:type="pct"/>
          </w:tcPr>
          <w:p w14:paraId="07464AF7" w14:textId="7651F128" w:rsidR="005A45C0" w:rsidRPr="0032219B" w:rsidRDefault="00F011D0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dr.arya999@gmail.com</w:t>
            </w:r>
          </w:p>
        </w:tc>
      </w:tr>
      <w:tr w:rsidR="0032219B" w:rsidRPr="0032219B" w14:paraId="15A77787" w14:textId="77777777" w:rsidTr="006E0465">
        <w:tc>
          <w:tcPr>
            <w:tcW w:w="559" w:type="pct"/>
          </w:tcPr>
          <w:p w14:paraId="456B4865" w14:textId="77777777" w:rsidR="00656EAF" w:rsidRPr="0032219B" w:rsidRDefault="00656EAF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FC5177E" w14:textId="501DB824" w:rsidR="00656EAF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Meenakshi Saxena¹, Ajay Kumar², Nimisha Awasthi³</w:t>
            </w:r>
          </w:p>
        </w:tc>
        <w:tc>
          <w:tcPr>
            <w:tcW w:w="1270" w:type="pct"/>
          </w:tcPr>
          <w:p w14:paraId="07231D96" w14:textId="1D775196" w:rsidR="00656EAF" w:rsidRPr="0032219B" w:rsidRDefault="00656EAF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Intervention of Drudgery Reducing Farm Implements for Farm Women:</w:t>
            </w:r>
            <w:r w:rsidR="00EA4033"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 xml:space="preserve"> </w:t>
            </w: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Tool Acceptability Analysis in Kaushambi District</w:t>
            </w:r>
          </w:p>
        </w:tc>
        <w:tc>
          <w:tcPr>
            <w:tcW w:w="1067" w:type="pct"/>
          </w:tcPr>
          <w:p w14:paraId="6932AAAD" w14:textId="6CA73790" w:rsidR="00656EAF" w:rsidRPr="0032219B" w:rsidRDefault="00656EAF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Theme 3 Sustainable Resource Management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 </w:t>
            </w: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 "Ergonomics for health and safety and Interventions for Drudgery Reduction</w:t>
            </w:r>
          </w:p>
        </w:tc>
        <w:tc>
          <w:tcPr>
            <w:tcW w:w="632" w:type="pct"/>
          </w:tcPr>
          <w:p w14:paraId="57CAAEF9" w14:textId="5D99A063" w:rsidR="00656EAF" w:rsidRPr="0032219B" w:rsidRDefault="00656EAF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msaxenakvk@gmail.com</w:t>
            </w:r>
          </w:p>
        </w:tc>
      </w:tr>
      <w:tr w:rsidR="0032219B" w:rsidRPr="0032219B" w14:paraId="24DFD13F" w14:textId="77777777" w:rsidTr="006E0465">
        <w:tc>
          <w:tcPr>
            <w:tcW w:w="559" w:type="pct"/>
          </w:tcPr>
          <w:p w14:paraId="6E9EEE02" w14:textId="77777777" w:rsidR="005A45C0" w:rsidRPr="0032219B" w:rsidRDefault="005A45C0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21DAC99" w14:textId="403F211F" w:rsidR="005A45C0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Y.D. Mishra, Y. P. Singh and Reeta Mishra</w:t>
            </w:r>
          </w:p>
        </w:tc>
        <w:tc>
          <w:tcPr>
            <w:tcW w:w="1270" w:type="pct"/>
          </w:tcPr>
          <w:p w14:paraId="27735CC0" w14:textId="5FF1E3E0" w:rsidR="005A45C0" w:rsidRPr="0032219B" w:rsidRDefault="00F011D0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 xml:space="preserve">Vocational Training Programmes: An effective strategy for promotion of entrepreneurship in Agriculture </w:t>
            </w:r>
          </w:p>
        </w:tc>
        <w:tc>
          <w:tcPr>
            <w:tcW w:w="1067" w:type="pct"/>
          </w:tcPr>
          <w:p w14:paraId="0FB9EC33" w14:textId="19CD0A25" w:rsidR="005A45C0" w:rsidRPr="0032219B" w:rsidRDefault="005A45C0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 Theme 7: Strategies for Food and Nutritional Security (Industry linkages and agri-business for food and nutritional security  </w:t>
            </w:r>
          </w:p>
        </w:tc>
        <w:tc>
          <w:tcPr>
            <w:tcW w:w="632" w:type="pct"/>
          </w:tcPr>
          <w:p w14:paraId="6AA707B6" w14:textId="0D0F69FA" w:rsidR="005A45C0" w:rsidRPr="0032219B" w:rsidRDefault="005A45C0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ydmpantnagar@gmail.com</w:t>
            </w:r>
          </w:p>
        </w:tc>
      </w:tr>
      <w:tr w:rsidR="0032219B" w:rsidRPr="0032219B" w14:paraId="6BCB8F24" w14:textId="77777777" w:rsidTr="006E0465">
        <w:tc>
          <w:tcPr>
            <w:tcW w:w="559" w:type="pct"/>
          </w:tcPr>
          <w:p w14:paraId="005B80EE" w14:textId="77777777" w:rsidR="00B33693" w:rsidRPr="0032219B" w:rsidRDefault="00B33693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CC68F0C" w14:textId="77777777" w:rsidR="00EA4033" w:rsidRPr="0032219B" w:rsidRDefault="00EA4033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handra Kala Yadav*, Arvind Kumar, V K Kanaujia and Amar Singh</w:t>
            </w:r>
          </w:p>
          <w:p w14:paraId="516DD2EC" w14:textId="77777777" w:rsidR="00B33693" w:rsidRPr="0032219B" w:rsidRDefault="00B3369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270" w:type="pct"/>
          </w:tcPr>
          <w:p w14:paraId="7D4184DE" w14:textId="632F14E7" w:rsidR="00B33693" w:rsidRPr="0032219B" w:rsidRDefault="00B33693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n consumption of mushroom blended recipes training given by KVK</w:t>
            </w:r>
            <w:r w:rsidR="00EA4033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Kannauj</w:t>
            </w:r>
          </w:p>
        </w:tc>
        <w:tc>
          <w:tcPr>
            <w:tcW w:w="1067" w:type="pct"/>
          </w:tcPr>
          <w:p w14:paraId="55933EC5" w14:textId="77777777" w:rsidR="00B33693" w:rsidRPr="0032219B" w:rsidRDefault="00B33693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0CDBEACE" w14:textId="4C074BA2" w:rsidR="00B33693" w:rsidRPr="0032219B" w:rsidRDefault="00B80302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hyperlink r:id="rId12" w:history="1">
              <w:r w:rsidR="00EA4033" w:rsidRPr="0032219B">
                <w:rPr>
                  <w:rStyle w:val="Hyperlink"/>
                  <w:b w:val="0"/>
                  <w:bCs w:val="0"/>
                  <w:color w:val="auto"/>
                  <w:sz w:val="22"/>
                  <w:szCs w:val="22"/>
                  <w:shd w:val="clear" w:color="auto" w:fill="FFFFFF"/>
                </w:rPr>
                <w:t>chandrakalacsa@gmail.com</w:t>
              </w:r>
            </w:hyperlink>
          </w:p>
        </w:tc>
      </w:tr>
      <w:tr w:rsidR="0032219B" w:rsidRPr="0032219B" w14:paraId="76F0CF07" w14:textId="77777777" w:rsidTr="006E0465">
        <w:tc>
          <w:tcPr>
            <w:tcW w:w="559" w:type="pct"/>
          </w:tcPr>
          <w:p w14:paraId="303C3CF7" w14:textId="77777777" w:rsidR="00323875" w:rsidRPr="0032219B" w:rsidRDefault="00323875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1FBAA3F" w14:textId="359485D5" w:rsidR="00323875" w:rsidRPr="0032219B" w:rsidRDefault="00EA4033" w:rsidP="0032219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.K. Rajbhar 1 , Saravanan Raj 2 , P. K. Singh 3 , K.K. Jha 4 , and Nandan Singh 5</w:t>
            </w:r>
          </w:p>
        </w:tc>
        <w:tc>
          <w:tcPr>
            <w:tcW w:w="1270" w:type="pct"/>
          </w:tcPr>
          <w:p w14:paraId="7EBEF68B" w14:textId="2BE35EC5" w:rsidR="00323875" w:rsidRPr="0032219B" w:rsidRDefault="00EA4033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tudy of Dairy Value Chain and Implications of Advisory Services of Uttar Pradesh</w:t>
            </w:r>
          </w:p>
        </w:tc>
        <w:tc>
          <w:tcPr>
            <w:tcW w:w="1067" w:type="pct"/>
          </w:tcPr>
          <w:p w14:paraId="7F053385" w14:textId="1085A8CC" w:rsidR="00323875" w:rsidRPr="0032219B" w:rsidRDefault="0032387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5- Livestock and dairy innovation for sustainable</w:t>
            </w:r>
            <w:r w:rsidR="00EA4033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development </w:t>
            </w:r>
          </w:p>
        </w:tc>
        <w:tc>
          <w:tcPr>
            <w:tcW w:w="632" w:type="pct"/>
          </w:tcPr>
          <w:p w14:paraId="05966D6E" w14:textId="402D77D0" w:rsidR="00323875" w:rsidRPr="0032219B" w:rsidRDefault="00EA4033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arun73046@gmail.com</w:t>
            </w:r>
          </w:p>
        </w:tc>
      </w:tr>
      <w:tr w:rsidR="0032219B" w:rsidRPr="0032219B" w14:paraId="2AFA0E73" w14:textId="77777777" w:rsidTr="006E0465">
        <w:tc>
          <w:tcPr>
            <w:tcW w:w="559" w:type="pct"/>
          </w:tcPr>
          <w:p w14:paraId="6CA63142" w14:textId="77777777" w:rsidR="002070A1" w:rsidRPr="0032219B" w:rsidRDefault="002070A1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EBC9C6D" w14:textId="0E92DFFD" w:rsidR="002070A1" w:rsidRPr="0032219B" w:rsidRDefault="00EA4033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*Shiwani Bhatnagar, Raj Kumar Suman, Bundesh Kumar, K.C.Jedia and Mamta Sankhla</w:t>
            </w:r>
          </w:p>
        </w:tc>
        <w:tc>
          <w:tcPr>
            <w:tcW w:w="1270" w:type="pct"/>
          </w:tcPr>
          <w:p w14:paraId="64C9C75B" w14:textId="3C5554F8" w:rsidR="002070A1" w:rsidRPr="0032219B" w:rsidRDefault="002070A1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cological Exploration of Lepidopteran Insect Diversity in Sitamata</w:t>
            </w:r>
            <w:r w:rsidR="00EA4033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Sanctuary, Rajasthan</w:t>
            </w:r>
          </w:p>
        </w:tc>
        <w:tc>
          <w:tcPr>
            <w:tcW w:w="1067" w:type="pct"/>
          </w:tcPr>
          <w:p w14:paraId="2BF1CC05" w14:textId="77777777" w:rsidR="002070A1" w:rsidRPr="0032219B" w:rsidRDefault="002070A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762CAD1C" w14:textId="1ACE9D47" w:rsidR="002070A1" w:rsidRPr="0032219B" w:rsidRDefault="00EA4033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shiwanibhatnagar@rediffmail.com</w:t>
            </w:r>
          </w:p>
        </w:tc>
      </w:tr>
      <w:tr w:rsidR="0032219B" w:rsidRPr="0032219B" w14:paraId="2C15BE7D" w14:textId="77777777" w:rsidTr="006E0465">
        <w:tc>
          <w:tcPr>
            <w:tcW w:w="559" w:type="pct"/>
          </w:tcPr>
          <w:p w14:paraId="6733371D" w14:textId="77777777" w:rsidR="002070A1" w:rsidRPr="0032219B" w:rsidRDefault="002070A1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2D64773" w14:textId="195DBC69" w:rsidR="002070A1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Ajay Kumar* &amp;amp; Amit Kumar Keshri**</w:t>
            </w:r>
          </w:p>
        </w:tc>
        <w:tc>
          <w:tcPr>
            <w:tcW w:w="1270" w:type="pct"/>
          </w:tcPr>
          <w:p w14:paraId="617FE08A" w14:textId="114BBDEF" w:rsidR="002070A1" w:rsidRPr="0032219B" w:rsidRDefault="002070A1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n Crop Yield under Natural Farming practices for Chemical free</w:t>
            </w:r>
            <w:r w:rsidR="00EA4033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Agriculture in Kaushambi district of Uttar Pradesh</w:t>
            </w:r>
          </w:p>
        </w:tc>
        <w:tc>
          <w:tcPr>
            <w:tcW w:w="1067" w:type="pct"/>
          </w:tcPr>
          <w:p w14:paraId="2C2A3476" w14:textId="77777777" w:rsidR="00EA4033" w:rsidRPr="0032219B" w:rsidRDefault="00EA4033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: Sustainable Resource Management</w:t>
            </w:r>
          </w:p>
          <w:p w14:paraId="01D5FF34" w14:textId="77777777" w:rsidR="002070A1" w:rsidRPr="0032219B" w:rsidRDefault="002070A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09AC250B" w14:textId="1F4D9948" w:rsidR="002070A1" w:rsidRPr="0032219B" w:rsidRDefault="002070A1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amit_keshri087@yahoo.in</w:t>
            </w:r>
          </w:p>
        </w:tc>
      </w:tr>
      <w:tr w:rsidR="0032219B" w:rsidRPr="0032219B" w14:paraId="2D95F801" w14:textId="77777777" w:rsidTr="006E0465">
        <w:tc>
          <w:tcPr>
            <w:tcW w:w="559" w:type="pct"/>
          </w:tcPr>
          <w:p w14:paraId="184A6CA4" w14:textId="77777777" w:rsidR="00323875" w:rsidRPr="0032219B" w:rsidRDefault="00323875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A368825" w14:textId="7BB320C8" w:rsidR="00323875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Nimisha Awasthi*, Poonam Singh**, Meenakshi Saxena*** and A.K. Singh****</w:t>
            </w:r>
          </w:p>
        </w:tc>
        <w:tc>
          <w:tcPr>
            <w:tcW w:w="1270" w:type="pct"/>
          </w:tcPr>
          <w:p w14:paraId="1911F8F7" w14:textId="43B1E5C1" w:rsidR="00323875" w:rsidRPr="0032219B" w:rsidRDefault="0032387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Utilization of Bathua (Chenopodium album) for nutritional security</w:t>
            </w:r>
            <w:r w:rsidR="00EA4033" w:rsidRPr="0032219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067" w:type="pct"/>
          </w:tcPr>
          <w:p w14:paraId="6188E994" w14:textId="77777777" w:rsidR="00323875" w:rsidRPr="0032219B" w:rsidRDefault="0032387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5C75C867" w14:textId="3693C4AF" w:rsidR="00323875" w:rsidRPr="0032219B" w:rsidRDefault="00EA4033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nimishaawasthi@yahoo.co.in</w:t>
            </w:r>
          </w:p>
        </w:tc>
      </w:tr>
      <w:tr w:rsidR="0032219B" w:rsidRPr="0032219B" w14:paraId="18B683F2" w14:textId="77777777" w:rsidTr="006E0465">
        <w:tc>
          <w:tcPr>
            <w:tcW w:w="559" w:type="pct"/>
          </w:tcPr>
          <w:p w14:paraId="3302AC07" w14:textId="77777777" w:rsidR="0009366D" w:rsidRPr="0032219B" w:rsidRDefault="0009366D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88E556C" w14:textId="786EA884" w:rsidR="0009366D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Om Prakash, S. Naresh Kumar, R. N. Padaria and J. K. Gupta</w:t>
            </w:r>
          </w:p>
        </w:tc>
        <w:tc>
          <w:tcPr>
            <w:tcW w:w="1270" w:type="pct"/>
          </w:tcPr>
          <w:p w14:paraId="26B1CB8F" w14:textId="6A8FF78E" w:rsidR="0009366D" w:rsidRPr="0032219B" w:rsidRDefault="0009366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f IARI crop interventions for doubling farmer’s income in</w:t>
            </w:r>
            <w:r w:rsidR="00EA4033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Bundelkhand region of central India - A case study</w:t>
            </w:r>
          </w:p>
          <w:p w14:paraId="576FD1A5" w14:textId="1E53303F" w:rsidR="0009366D" w:rsidRPr="0032219B" w:rsidRDefault="0009366D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2597D0F4" w14:textId="77777777" w:rsidR="0009366D" w:rsidRPr="0032219B" w:rsidRDefault="0009366D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Theme 2. CLIMATE CHANGE AND AGRO ECOSYSTEM; THREATS, OPPORTUNITIES AND SOLUTIONS</w:t>
            </w:r>
          </w:p>
          <w:p w14:paraId="77CA96BB" w14:textId="0373CAAA" w:rsidR="0009366D" w:rsidRPr="0032219B" w:rsidRDefault="0009366D" w:rsidP="0032219B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 Sub-theme-  Mitigation and Climate Variability and Change: Impacts and interventions.</w:t>
            </w:r>
          </w:p>
        </w:tc>
        <w:tc>
          <w:tcPr>
            <w:tcW w:w="632" w:type="pct"/>
          </w:tcPr>
          <w:p w14:paraId="32058470" w14:textId="19D35AE5" w:rsidR="0009366D" w:rsidRPr="0032219B" w:rsidRDefault="0009366D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prakash1964om@gmail.com</w:t>
            </w:r>
          </w:p>
        </w:tc>
      </w:tr>
      <w:tr w:rsidR="0032219B" w:rsidRPr="0032219B" w14:paraId="7A332A03" w14:textId="77777777" w:rsidTr="006E0465">
        <w:tc>
          <w:tcPr>
            <w:tcW w:w="559" w:type="pct"/>
          </w:tcPr>
          <w:p w14:paraId="57ABBBA2" w14:textId="77777777" w:rsidR="0009366D" w:rsidRPr="0032219B" w:rsidRDefault="0009366D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24A280A" w14:textId="6E5EF34D" w:rsidR="0009366D" w:rsidRPr="0032219B" w:rsidRDefault="00CA77F7" w:rsidP="00CA77F7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Lalita Nargawe 1 and Intjar Singh Dawar 2</w:t>
            </w:r>
          </w:p>
        </w:tc>
        <w:tc>
          <w:tcPr>
            <w:tcW w:w="1270" w:type="pct"/>
          </w:tcPr>
          <w:p w14:paraId="21EF00F2" w14:textId="19D8D77D" w:rsidR="0009366D" w:rsidRPr="0032219B" w:rsidRDefault="0009366D" w:rsidP="00CA77F7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yber Extension &amp;amp; Farm Advisory Services</w:t>
            </w:r>
          </w:p>
        </w:tc>
        <w:tc>
          <w:tcPr>
            <w:tcW w:w="1067" w:type="pct"/>
          </w:tcPr>
          <w:p w14:paraId="6903FA62" w14:textId="08469E26" w:rsidR="0009366D" w:rsidRPr="0032219B" w:rsidRDefault="00CA77F7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: 6. Innovative Approaches in Extension: Digital Extension/ICT</w:t>
            </w:r>
          </w:p>
        </w:tc>
        <w:tc>
          <w:tcPr>
            <w:tcW w:w="632" w:type="pct"/>
          </w:tcPr>
          <w:p w14:paraId="58A983D3" w14:textId="30B6F9EE" w:rsidR="0009366D" w:rsidRPr="0032219B" w:rsidRDefault="00CA77F7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drlalitarvskvv@gmail.com</w:t>
            </w:r>
          </w:p>
        </w:tc>
      </w:tr>
      <w:tr w:rsidR="0032219B" w:rsidRPr="0032219B" w14:paraId="2A01A08C" w14:textId="77777777" w:rsidTr="006E0465">
        <w:tc>
          <w:tcPr>
            <w:tcW w:w="559" w:type="pct"/>
          </w:tcPr>
          <w:p w14:paraId="2CEC3401" w14:textId="77777777" w:rsidR="0009366D" w:rsidRPr="0032219B" w:rsidRDefault="0009366D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C93CCBF" w14:textId="7E31EFA7" w:rsidR="0009366D" w:rsidRPr="0032219B" w:rsidRDefault="00CA77F7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Dipika Hajong*, A. K. Patel, Pramendra and B. L. Manjunatha</w:t>
            </w:r>
          </w:p>
        </w:tc>
        <w:tc>
          <w:tcPr>
            <w:tcW w:w="1270" w:type="pct"/>
          </w:tcPr>
          <w:p w14:paraId="4D22B90A" w14:textId="5AA6B192" w:rsidR="0009366D" w:rsidRPr="0032219B" w:rsidRDefault="0009366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ssemination and adoption of scientific livestock production technologies in Jodhpur</w:t>
            </w:r>
            <w:r w:rsidR="00CA77F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district</w:t>
            </w:r>
          </w:p>
        </w:tc>
        <w:tc>
          <w:tcPr>
            <w:tcW w:w="1067" w:type="pct"/>
          </w:tcPr>
          <w:p w14:paraId="4821A600" w14:textId="2FB9DC62" w:rsidR="0009366D" w:rsidRPr="0032219B" w:rsidRDefault="00CA77F7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5: Livestock and Dairy Innovations for Sustainable Development</w:t>
            </w:r>
          </w:p>
        </w:tc>
        <w:tc>
          <w:tcPr>
            <w:tcW w:w="632" w:type="pct"/>
          </w:tcPr>
          <w:p w14:paraId="4DEA2105" w14:textId="5CC3C4D0" w:rsidR="0009366D" w:rsidRPr="0032219B" w:rsidRDefault="00B80302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hyperlink r:id="rId13" w:history="1">
              <w:r w:rsidR="0009366D" w:rsidRPr="0032219B">
                <w:rPr>
                  <w:rStyle w:val="Hyperlink"/>
                  <w:b w:val="0"/>
                  <w:bCs w:val="0"/>
                  <w:color w:val="auto"/>
                  <w:sz w:val="22"/>
                  <w:szCs w:val="22"/>
                  <w:shd w:val="clear" w:color="auto" w:fill="FFFFFF"/>
                </w:rPr>
                <w:t>Dipika.Hajong@icar.gov.in</w:t>
              </w:r>
            </w:hyperlink>
          </w:p>
        </w:tc>
      </w:tr>
      <w:tr w:rsidR="0032219B" w:rsidRPr="0032219B" w14:paraId="2327978C" w14:textId="77777777" w:rsidTr="006E0465">
        <w:tc>
          <w:tcPr>
            <w:tcW w:w="559" w:type="pct"/>
          </w:tcPr>
          <w:p w14:paraId="41A8E779" w14:textId="77777777" w:rsidR="0009366D" w:rsidRPr="0032219B" w:rsidRDefault="0009366D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7C4DFE9" w14:textId="1994FA44" w:rsidR="0009366D" w:rsidRPr="0032219B" w:rsidRDefault="00CA77F7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Neelam Verma, Bhawana Sharma, K.C. Jedia, Nikita Choudhary</w:t>
            </w:r>
          </w:p>
        </w:tc>
        <w:tc>
          <w:tcPr>
            <w:tcW w:w="1270" w:type="pct"/>
          </w:tcPr>
          <w:p w14:paraId="26CE94AF" w14:textId="4BF5D3FE" w:rsidR="0009366D" w:rsidRPr="0032219B" w:rsidRDefault="0009366D" w:rsidP="00CA77F7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 xml:space="preserve">Exploring Arbuscular Mycorrhizal (AM) species diversity in Bambusa </w:t>
            </w:r>
            <w:r w:rsidRPr="0032219B">
              <w:rPr>
                <w:rFonts w:ascii="Times New Roman" w:hAnsi="Times New Roman" w:cs="Times New Roman"/>
              </w:rPr>
              <w:lastRenderedPageBreak/>
              <w:t>bambos (L.) Voss</w:t>
            </w:r>
            <w:r w:rsidR="00CA77F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across varied agro-ecosystems in Rajasthan</w:t>
            </w:r>
          </w:p>
        </w:tc>
        <w:tc>
          <w:tcPr>
            <w:tcW w:w="1067" w:type="pct"/>
          </w:tcPr>
          <w:p w14:paraId="5E2AC966" w14:textId="77777777" w:rsidR="0009366D" w:rsidRPr="0032219B" w:rsidRDefault="0009366D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2A7D475D" w14:textId="41A78399" w:rsidR="0009366D" w:rsidRPr="0032219B" w:rsidRDefault="00CA77F7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shiwanibhatnagar@rediffmail.com</w:t>
            </w:r>
          </w:p>
        </w:tc>
      </w:tr>
      <w:tr w:rsidR="0032219B" w:rsidRPr="0032219B" w14:paraId="15871163" w14:textId="77777777" w:rsidTr="006E0465">
        <w:tc>
          <w:tcPr>
            <w:tcW w:w="559" w:type="pct"/>
          </w:tcPr>
          <w:p w14:paraId="0DB10DC5" w14:textId="77777777" w:rsidR="00DC4508" w:rsidRPr="0032219B" w:rsidRDefault="00DC4508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C69EDEB" w14:textId="62FFE9EC" w:rsidR="00DC4508" w:rsidRPr="0032219B" w:rsidRDefault="00CA77F7" w:rsidP="00CA77F7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Dr. Kanchan* Dr. S.K. Tomar** Dr. R. R. Singh*** Dr. Manoj Kumar**** Mrs. Neeti Singh*****</w:t>
            </w:r>
          </w:p>
        </w:tc>
        <w:tc>
          <w:tcPr>
            <w:tcW w:w="1270" w:type="pct"/>
          </w:tcPr>
          <w:p w14:paraId="591652D3" w14:textId="77777777" w:rsidR="00DC4508" w:rsidRPr="0032219B" w:rsidRDefault="00DC450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opic: An interventional study on malnutrition and it’s assessment</w:t>
            </w:r>
          </w:p>
          <w:p w14:paraId="66D948C7" w14:textId="58A7AF03" w:rsidR="00DC4508" w:rsidRPr="0032219B" w:rsidRDefault="00DC4508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38C9F686" w14:textId="6F2EE3C8" w:rsidR="00DC4508" w:rsidRPr="0032219B" w:rsidRDefault="00CA77F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: STRATEGIES TO ADDRESS MALNUTRITION AND FOOD WASTAGE MANAGEMANT</w:t>
            </w:r>
          </w:p>
        </w:tc>
        <w:tc>
          <w:tcPr>
            <w:tcW w:w="632" w:type="pct"/>
          </w:tcPr>
          <w:p w14:paraId="370352AA" w14:textId="3DA0B2DC" w:rsidR="00DC4508" w:rsidRPr="0032219B" w:rsidRDefault="00CA77F7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rkanchankvk@gmail.com</w:t>
            </w:r>
          </w:p>
        </w:tc>
      </w:tr>
      <w:tr w:rsidR="0032219B" w:rsidRPr="0032219B" w14:paraId="0B1C5B91" w14:textId="77777777" w:rsidTr="006E0465">
        <w:tc>
          <w:tcPr>
            <w:tcW w:w="559" w:type="pct"/>
          </w:tcPr>
          <w:p w14:paraId="2E05A334" w14:textId="77777777" w:rsidR="003946D9" w:rsidRPr="0032219B" w:rsidRDefault="003946D9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952BEBC" w14:textId="56DCC595" w:rsidR="003946D9" w:rsidRPr="0032219B" w:rsidRDefault="003946D9" w:rsidP="003946D9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</w:rPr>
              <w:t>Lalita Nargawe 1 , Shobhana Gupta 2 and Intjar Singh Dawar 3</w:t>
            </w:r>
          </w:p>
        </w:tc>
        <w:tc>
          <w:tcPr>
            <w:tcW w:w="1270" w:type="pct"/>
          </w:tcPr>
          <w:p w14:paraId="666BF8A7" w14:textId="6E94C74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ss Media Utility Perception Behaviour of the Farmers in Nimar Agro Climatic Region of Madhya Pradesh</w:t>
            </w:r>
          </w:p>
        </w:tc>
        <w:tc>
          <w:tcPr>
            <w:tcW w:w="1067" w:type="pct"/>
          </w:tcPr>
          <w:p w14:paraId="572F0E03" w14:textId="5CAE1369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: 6. Innovative Approaches in Extension: Digital Extension/ICT</w:t>
            </w:r>
          </w:p>
        </w:tc>
        <w:tc>
          <w:tcPr>
            <w:tcW w:w="632" w:type="pct"/>
          </w:tcPr>
          <w:p w14:paraId="43395FC8" w14:textId="1D2B7F89" w:rsidR="003946D9" w:rsidRPr="0032219B" w:rsidRDefault="003946D9" w:rsidP="003946D9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rlalitarvskvv@gmail.com</w:t>
            </w:r>
          </w:p>
        </w:tc>
      </w:tr>
      <w:tr w:rsidR="001A2A8B" w:rsidRPr="0032219B" w14:paraId="061EEDFA" w14:textId="77777777" w:rsidTr="006E0465">
        <w:tc>
          <w:tcPr>
            <w:tcW w:w="559" w:type="pct"/>
          </w:tcPr>
          <w:p w14:paraId="58E57C71" w14:textId="77777777" w:rsidR="001A2A8B" w:rsidRPr="0032219B" w:rsidRDefault="001A2A8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6E3DFE7" w14:textId="671D28B3" w:rsidR="001A2A8B" w:rsidRPr="0032219B" w:rsidRDefault="001A2A8B" w:rsidP="001A2A8B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</w:rPr>
            </w:pPr>
            <w:r w:rsidRPr="0032219B">
              <w:t>Loveleen Kaur 1 , Kanwaljit Kaur 2</w:t>
            </w:r>
          </w:p>
        </w:tc>
        <w:tc>
          <w:tcPr>
            <w:tcW w:w="1270" w:type="pct"/>
          </w:tcPr>
          <w:p w14:paraId="1F118D7E" w14:textId="64AF5A41" w:rsidR="001A2A8B" w:rsidRPr="0032219B" w:rsidRDefault="001A2A8B" w:rsidP="001A2A8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F EXTENSION STRATEGIES ON THE ADOPTION OF PRACTICES PERTAINING DRINKING WATER QUALITY</w:t>
            </w:r>
          </w:p>
        </w:tc>
        <w:tc>
          <w:tcPr>
            <w:tcW w:w="1067" w:type="pct"/>
          </w:tcPr>
          <w:p w14:paraId="7F6DD5E3" w14:textId="362659CA" w:rsidR="001A2A8B" w:rsidRPr="0032219B" w:rsidRDefault="001A2A8B" w:rsidP="001A2A8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(Theme 6: Innovative approaches in extension)</w:t>
            </w:r>
          </w:p>
        </w:tc>
        <w:tc>
          <w:tcPr>
            <w:tcW w:w="632" w:type="pct"/>
          </w:tcPr>
          <w:p w14:paraId="784F5C9E" w14:textId="77777777" w:rsidR="001A2A8B" w:rsidRPr="0032219B" w:rsidRDefault="001A2A8B" w:rsidP="001A2A8B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loveleen-hsecm@pau.edu</w:t>
            </w:r>
          </w:p>
          <w:p w14:paraId="33B371BB" w14:textId="77777777" w:rsidR="001A2A8B" w:rsidRPr="0032219B" w:rsidRDefault="001A2A8B" w:rsidP="001A2A8B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</w:p>
        </w:tc>
      </w:tr>
      <w:tr w:rsidR="006C20AA" w:rsidRPr="0032219B" w14:paraId="066106C4" w14:textId="77777777" w:rsidTr="004548B1">
        <w:tc>
          <w:tcPr>
            <w:tcW w:w="559" w:type="pct"/>
          </w:tcPr>
          <w:p w14:paraId="21DF78C2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5286779" w14:textId="0A702E8D" w:rsidR="006C20AA" w:rsidRPr="0032219B" w:rsidRDefault="006C20AA" w:rsidP="006C20AA">
            <w:pPr>
              <w:pStyle w:val="NormalWeb"/>
              <w:shd w:val="clear" w:color="auto" w:fill="FFFFFF"/>
              <w:spacing w:after="0"/>
            </w:pPr>
            <w:r w:rsidRPr="003B1AEA">
              <w:rPr>
                <w:szCs w:val="22"/>
              </w:rPr>
              <w:t>Akansha Chaudhary</w:t>
            </w:r>
          </w:p>
        </w:tc>
        <w:tc>
          <w:tcPr>
            <w:tcW w:w="1270" w:type="pct"/>
          </w:tcPr>
          <w:p w14:paraId="4A163AE3" w14:textId="592FEA6C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Food preservation practices used by rural women in Mainpuri district</w:t>
            </w:r>
          </w:p>
        </w:tc>
        <w:tc>
          <w:tcPr>
            <w:tcW w:w="1067" w:type="pct"/>
          </w:tcPr>
          <w:p w14:paraId="51DDFD91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4C557B1E" w14:textId="03E2B6CF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hyperlink r:id="rId14" w:history="1">
              <w:r w:rsidRPr="003B1AEA">
                <w:rPr>
                  <w:rStyle w:val="Hyperlink"/>
                  <w:szCs w:val="22"/>
                </w:rPr>
                <w:t>tocakanksha@gmail.com</w:t>
              </w:r>
            </w:hyperlink>
          </w:p>
        </w:tc>
      </w:tr>
      <w:tr w:rsidR="006C20AA" w:rsidRPr="0032219B" w14:paraId="02B997B3" w14:textId="77777777" w:rsidTr="004548B1">
        <w:tc>
          <w:tcPr>
            <w:tcW w:w="559" w:type="pct"/>
          </w:tcPr>
          <w:p w14:paraId="534D5103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829C8B0" w14:textId="0CB68BC0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szCs w:val="22"/>
              </w:rPr>
              <w:t>Mandavkar P.M. 1 , S.S. Sisodia 2 , P.A. Sawant 3 , B. Upadhyay 4 and R. Bairathi 5</w:t>
            </w:r>
          </w:p>
        </w:tc>
        <w:tc>
          <w:tcPr>
            <w:tcW w:w="1270" w:type="pct"/>
          </w:tcPr>
          <w:p w14:paraId="1E4114E4" w14:textId="77777777" w:rsidR="006C20AA" w:rsidRPr="003B1AEA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Attitude of Respondents Towards Technology</w:t>
            </w:r>
          </w:p>
          <w:p w14:paraId="41CB38A2" w14:textId="77777777" w:rsidR="006C20AA" w:rsidRPr="003B1AEA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Demonstration Component of NICRA Project and its Correlates with Personal Variables</w:t>
            </w:r>
          </w:p>
          <w:p w14:paraId="5604F7A8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2B8BC30C" w14:textId="77777777" w:rsidR="006C20AA" w:rsidRPr="003B1AEA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Theme 2 : Climate Change and Agro-ecosystem; Threats, Opportunities</w:t>
            </w:r>
          </w:p>
          <w:p w14:paraId="2BC65E68" w14:textId="77777777" w:rsidR="006C20AA" w:rsidRPr="003B1AEA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and Solutions</w:t>
            </w:r>
          </w:p>
          <w:p w14:paraId="179DBB34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19238532" w14:textId="74207459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B1AEA">
              <w:rPr>
                <w:szCs w:val="22"/>
              </w:rPr>
              <w:t>pramodmandavkar102@gmail.com</w:t>
            </w:r>
          </w:p>
        </w:tc>
      </w:tr>
      <w:tr w:rsidR="006C20AA" w:rsidRPr="0032219B" w14:paraId="479523EA" w14:textId="77777777" w:rsidTr="004548B1">
        <w:tc>
          <w:tcPr>
            <w:tcW w:w="559" w:type="pct"/>
          </w:tcPr>
          <w:p w14:paraId="24FD5AE9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6956EEC" w14:textId="521C04E3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szCs w:val="22"/>
              </w:rPr>
              <w:t>Govinda Bihare1, S.K Badodiya2 and Antim 3</w:t>
            </w:r>
          </w:p>
        </w:tc>
        <w:tc>
          <w:tcPr>
            <w:tcW w:w="1270" w:type="pct"/>
          </w:tcPr>
          <w:p w14:paraId="2C487578" w14:textId="77777777" w:rsidR="006C20AA" w:rsidRPr="003B1AEA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“Outcomes of KVK’s Kisan Mobile Sandesh in seeking of Agricultural Information for</w:t>
            </w:r>
          </w:p>
          <w:p w14:paraId="4DCD08C8" w14:textId="72CF558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 xml:space="preserve">increasing the income of Tribal farmers in Barwani district of Madhya Pradesh” </w:t>
            </w:r>
          </w:p>
        </w:tc>
        <w:tc>
          <w:tcPr>
            <w:tcW w:w="1067" w:type="pct"/>
          </w:tcPr>
          <w:p w14:paraId="4DD6D193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4532C3FA" w14:textId="1C1C7FDB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B1AEA">
              <w:rPr>
                <w:szCs w:val="22"/>
              </w:rPr>
              <w:t>govindabihare599@gmail.com</w:t>
            </w:r>
          </w:p>
        </w:tc>
      </w:tr>
      <w:tr w:rsidR="006C20AA" w:rsidRPr="0032219B" w14:paraId="19CF2854" w14:textId="77777777" w:rsidTr="004548B1">
        <w:tc>
          <w:tcPr>
            <w:tcW w:w="559" w:type="pct"/>
          </w:tcPr>
          <w:p w14:paraId="3F8F9688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28EC709" w14:textId="17F464E4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szCs w:val="22"/>
              </w:rPr>
              <w:t>1,2 Manoj Kumar, 1 J.K.Singh, 1 Boniface Lepcha and 3 L.Wangchu</w:t>
            </w:r>
          </w:p>
        </w:tc>
        <w:tc>
          <w:tcPr>
            <w:tcW w:w="1270" w:type="pct"/>
          </w:tcPr>
          <w:p w14:paraId="3A765FC3" w14:textId="1711338D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Cultivation of vegetable Pea in rice-fallow for higher productivity, profitability and soil health improvement under zero-tillage system</w:t>
            </w:r>
          </w:p>
        </w:tc>
        <w:tc>
          <w:tcPr>
            <w:tcW w:w="1067" w:type="pct"/>
          </w:tcPr>
          <w:p w14:paraId="6A449E39" w14:textId="0C61C26A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Theme 3: SUSTAINABLE RESOURCE MANAGEMENT</w:t>
            </w:r>
          </w:p>
        </w:tc>
        <w:tc>
          <w:tcPr>
            <w:tcW w:w="632" w:type="pct"/>
          </w:tcPr>
          <w:p w14:paraId="6576CE24" w14:textId="1D6C056C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B1AEA">
              <w:rPr>
                <w:szCs w:val="22"/>
              </w:rPr>
              <w:t>mkumar_cprs@yahoo.co.in</w:t>
            </w:r>
          </w:p>
        </w:tc>
      </w:tr>
      <w:tr w:rsidR="006C20AA" w:rsidRPr="0032219B" w14:paraId="439CB1DB" w14:textId="77777777" w:rsidTr="004548B1">
        <w:tc>
          <w:tcPr>
            <w:tcW w:w="559" w:type="pct"/>
          </w:tcPr>
          <w:p w14:paraId="377660B5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368D41F" w14:textId="15CF2BF0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szCs w:val="22"/>
              </w:rPr>
              <w:t>Lalit Upadhyay, S. K. Gupta, Sandeep Sehgal, Rahul Sharma, Jigmet Namgial</w:t>
            </w:r>
          </w:p>
        </w:tc>
        <w:tc>
          <w:tcPr>
            <w:tcW w:w="1270" w:type="pct"/>
          </w:tcPr>
          <w:p w14:paraId="779E9754" w14:textId="09F3667E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Traditional Spice cultivation in Reasi district of J&amp;K</w:t>
            </w:r>
          </w:p>
        </w:tc>
        <w:tc>
          <w:tcPr>
            <w:tcW w:w="1067" w:type="pct"/>
          </w:tcPr>
          <w:p w14:paraId="1A206B34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5418BA74" w14:textId="77777777" w:rsidR="006C20AA" w:rsidRPr="003B1AEA" w:rsidRDefault="006C20AA" w:rsidP="006C20AA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lupadhyay@gmail.com</w:t>
            </w:r>
          </w:p>
          <w:p w14:paraId="68BD5CC4" w14:textId="77777777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</w:p>
        </w:tc>
      </w:tr>
      <w:tr w:rsidR="006C20AA" w:rsidRPr="0032219B" w14:paraId="45CB70CF" w14:textId="77777777" w:rsidTr="004548B1">
        <w:tc>
          <w:tcPr>
            <w:tcW w:w="559" w:type="pct"/>
          </w:tcPr>
          <w:p w14:paraId="6D5FF28D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4E8FCD1" w14:textId="47D55700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szCs w:val="22"/>
              </w:rPr>
              <w:t>Pragya Ojha*, Shyam Singh, Manvendra Singh, Diksha Patel and Chanchal Singh</w:t>
            </w:r>
          </w:p>
        </w:tc>
        <w:tc>
          <w:tcPr>
            <w:tcW w:w="1270" w:type="pct"/>
          </w:tcPr>
          <w:p w14:paraId="49379F7D" w14:textId="59AFA113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Assessment of Occupational Health Hazards during Vegetable Transplanting: An Ergonomic Approach</w:t>
            </w:r>
          </w:p>
        </w:tc>
        <w:tc>
          <w:tcPr>
            <w:tcW w:w="1067" w:type="pct"/>
          </w:tcPr>
          <w:p w14:paraId="53B5D326" w14:textId="77777777" w:rsidR="006C20AA" w:rsidRPr="003B1AEA" w:rsidRDefault="006C20AA" w:rsidP="006C20A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Sustainable Resource Management (Ergonomics for health and safety and interventions</w:t>
            </w:r>
          </w:p>
          <w:p w14:paraId="75EE55C6" w14:textId="01723EF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for drudgery reduction)</w:t>
            </w:r>
          </w:p>
        </w:tc>
        <w:tc>
          <w:tcPr>
            <w:tcW w:w="632" w:type="pct"/>
          </w:tcPr>
          <w:p w14:paraId="16E52068" w14:textId="77777777" w:rsidR="006C20AA" w:rsidRPr="003B1AEA" w:rsidRDefault="006C20AA" w:rsidP="006C20AA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hyperlink r:id="rId15" w:history="1">
              <w:r w:rsidRPr="003B1AEA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ojha.pragya063@gmail.com</w:t>
              </w:r>
            </w:hyperlink>
          </w:p>
          <w:p w14:paraId="535D8530" w14:textId="77777777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</w:p>
        </w:tc>
      </w:tr>
      <w:tr w:rsidR="006C20AA" w:rsidRPr="0032219B" w14:paraId="78C4455E" w14:textId="77777777" w:rsidTr="004548B1">
        <w:tc>
          <w:tcPr>
            <w:tcW w:w="559" w:type="pct"/>
          </w:tcPr>
          <w:p w14:paraId="28B37E08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8F6C1AA" w14:textId="5E777968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szCs w:val="22"/>
                <w:shd w:val="clear" w:color="auto" w:fill="FFFFFF"/>
              </w:rPr>
              <w:t>Navjot Kaur*, Gaganpreet Kaur**, Lavjit Kaur***</w:t>
            </w:r>
          </w:p>
        </w:tc>
        <w:tc>
          <w:tcPr>
            <w:tcW w:w="1270" w:type="pct"/>
          </w:tcPr>
          <w:p w14:paraId="7D70588B" w14:textId="41C343AC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Role of Rural Women in Agriculture in Indian Society: A critique study</w:t>
            </w:r>
          </w:p>
        </w:tc>
        <w:tc>
          <w:tcPr>
            <w:tcW w:w="1067" w:type="pct"/>
          </w:tcPr>
          <w:p w14:paraId="5A01B8C4" w14:textId="6F18F77E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SUB THEME- GENDER AND DEVELOPMENT, SKILLING INNOVATIONS &amp; ENTREPRENEURSHIP, AGRI-STARTUPS AND LIVELIHOOD, WOMEN EMPOWERMENT AND CAPACITY BUILDING.</w:t>
            </w:r>
          </w:p>
        </w:tc>
        <w:tc>
          <w:tcPr>
            <w:tcW w:w="632" w:type="pct"/>
          </w:tcPr>
          <w:p w14:paraId="0F1A232E" w14:textId="2BDB8D94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hyperlink r:id="rId16" w:history="1">
              <w:r w:rsidRPr="003B1AEA">
                <w:rPr>
                  <w:rStyle w:val="Hyperlink"/>
                  <w:szCs w:val="22"/>
                  <w:shd w:val="clear" w:color="auto" w:fill="FFFFFF"/>
                </w:rPr>
                <w:t>navjotsachdeva01@gmail.com</w:t>
              </w:r>
            </w:hyperlink>
          </w:p>
        </w:tc>
      </w:tr>
      <w:tr w:rsidR="006C20AA" w:rsidRPr="0032219B" w14:paraId="66484711" w14:textId="77777777" w:rsidTr="004548B1">
        <w:tc>
          <w:tcPr>
            <w:tcW w:w="559" w:type="pct"/>
          </w:tcPr>
          <w:p w14:paraId="1CA6270E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87985E4" w14:textId="77777777" w:rsidR="006C20AA" w:rsidRPr="003B1AEA" w:rsidRDefault="006C20AA" w:rsidP="006C20AA">
            <w:pPr>
              <w:spacing w:line="276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Preetesh Kumari 1*, Kaushal Pratap singh 2 and Manoj Kumar Pandey 3</w:t>
            </w:r>
          </w:p>
          <w:p w14:paraId="2D34F9F6" w14:textId="77777777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</w:p>
        </w:tc>
        <w:tc>
          <w:tcPr>
            <w:tcW w:w="1270" w:type="pct"/>
          </w:tcPr>
          <w:p w14:paraId="64661CD8" w14:textId="7B07FB4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Somatic hybrids of Sinapis alba + Brassica juncea and their backcross progeny: reservoir for drought and high temperature tolerance genes</w:t>
            </w:r>
          </w:p>
        </w:tc>
        <w:tc>
          <w:tcPr>
            <w:tcW w:w="1067" w:type="pct"/>
          </w:tcPr>
          <w:p w14:paraId="3C6D7970" w14:textId="20D33F1C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Theme: Strategies for Food and Nutritional Security (Genetic resources and varietal improvement)</w:t>
            </w:r>
          </w:p>
        </w:tc>
        <w:tc>
          <w:tcPr>
            <w:tcW w:w="632" w:type="pct"/>
          </w:tcPr>
          <w:p w14:paraId="4ED897E7" w14:textId="6328CE91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B1AEA">
              <w:rPr>
                <w:szCs w:val="22"/>
                <w:shd w:val="clear" w:color="auto" w:fill="FFFFFF"/>
              </w:rPr>
              <w:t>preetesh79@gmail.com</w:t>
            </w:r>
          </w:p>
        </w:tc>
      </w:tr>
      <w:tr w:rsidR="006C20AA" w:rsidRPr="0032219B" w14:paraId="7A9C7A9E" w14:textId="77777777" w:rsidTr="004548B1">
        <w:tc>
          <w:tcPr>
            <w:tcW w:w="559" w:type="pct"/>
          </w:tcPr>
          <w:p w14:paraId="21A389D6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9124003" w14:textId="77777777" w:rsidR="006C20AA" w:rsidRPr="003B1AEA" w:rsidRDefault="006C20AA" w:rsidP="006C20AA">
            <w:pPr>
              <w:spacing w:line="276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 xml:space="preserve">Sanjay Kumar Gupta* M.S. Nain, and Rashmi Singh </w:t>
            </w:r>
          </w:p>
          <w:p w14:paraId="19EB8F64" w14:textId="77777777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</w:p>
        </w:tc>
        <w:tc>
          <w:tcPr>
            <w:tcW w:w="1270" w:type="pct"/>
          </w:tcPr>
          <w:p w14:paraId="7CE8AF17" w14:textId="7C4055F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Exploring Entrepreneurial Climate for Agrienterprise Diversification to enhance Agripreneurial Income</w:t>
            </w:r>
          </w:p>
        </w:tc>
        <w:tc>
          <w:tcPr>
            <w:tcW w:w="1067" w:type="pct"/>
          </w:tcPr>
          <w:p w14:paraId="0591F54D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4B7C4CD6" w14:textId="2F896FC3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hyperlink r:id="rId17" w:history="1">
              <w:r w:rsidRPr="003B1AEA">
                <w:rPr>
                  <w:rStyle w:val="Hyperlink"/>
                  <w:szCs w:val="22"/>
                  <w:shd w:val="clear" w:color="auto" w:fill="FFFFFF"/>
                </w:rPr>
                <w:t>sanjay.gupta526@gmail.com</w:t>
              </w:r>
            </w:hyperlink>
          </w:p>
        </w:tc>
      </w:tr>
      <w:tr w:rsidR="006C20AA" w:rsidRPr="0032219B" w14:paraId="59495271" w14:textId="77777777" w:rsidTr="004548B1">
        <w:tc>
          <w:tcPr>
            <w:tcW w:w="559" w:type="pct"/>
          </w:tcPr>
          <w:p w14:paraId="6018E72C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66972DA" w14:textId="2C2E982B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szCs w:val="22"/>
                <w:shd w:val="clear" w:color="auto" w:fill="FFFFFF"/>
              </w:rPr>
              <w:t>Pratibha Joshi, Nishi Sharma, Nafees Ahmad, Girijesh Singh Mahra, S.Chakravorty and Subhashree Sahu</w:t>
            </w:r>
          </w:p>
        </w:tc>
        <w:tc>
          <w:tcPr>
            <w:tcW w:w="1270" w:type="pct"/>
          </w:tcPr>
          <w:p w14:paraId="4B2EF052" w14:textId="77777777" w:rsidR="006C20AA" w:rsidRPr="003B1AEA" w:rsidRDefault="006C20AA" w:rsidP="006C20AA">
            <w:pPr>
              <w:spacing w:line="276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Quantification of Drudgery in Rice-Wheat Production System of Women Farmers</w:t>
            </w:r>
          </w:p>
          <w:p w14:paraId="0667F64E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5D60D165" w14:textId="4691529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THEME 3: SUSTAINABLE RESOURCE MANAGEMENT</w:t>
            </w:r>
          </w:p>
        </w:tc>
        <w:tc>
          <w:tcPr>
            <w:tcW w:w="632" w:type="pct"/>
          </w:tcPr>
          <w:p w14:paraId="664DFF55" w14:textId="501996DC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B1AEA">
              <w:rPr>
                <w:rStyle w:val="Hyperlink"/>
                <w:szCs w:val="22"/>
                <w:shd w:val="clear" w:color="auto" w:fill="FFFFFF"/>
              </w:rPr>
              <w:t>pratijosh12@gmail.com</w:t>
            </w:r>
          </w:p>
        </w:tc>
      </w:tr>
      <w:tr w:rsidR="006C20AA" w:rsidRPr="0032219B" w14:paraId="2B832E64" w14:textId="77777777" w:rsidTr="004548B1">
        <w:tc>
          <w:tcPr>
            <w:tcW w:w="559" w:type="pct"/>
          </w:tcPr>
          <w:p w14:paraId="6CECAED6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EFC3643" w14:textId="129084BD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szCs w:val="22"/>
                <w:shd w:val="clear" w:color="auto" w:fill="FFFFFF"/>
              </w:rPr>
              <w:t xml:space="preserve">SWEETY MUKHERJEE 1 *, S. K. JHA 2, SANJIT MAITI 3 </w:t>
            </w:r>
          </w:p>
        </w:tc>
        <w:tc>
          <w:tcPr>
            <w:tcW w:w="1270" w:type="pct"/>
          </w:tcPr>
          <w:p w14:paraId="3CBA7F2F" w14:textId="62C662E9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Assessing Farmers’ Attitude and Utilization of ICT-based Extension and Advisory Services in West Bengal</w:t>
            </w:r>
          </w:p>
        </w:tc>
        <w:tc>
          <w:tcPr>
            <w:tcW w:w="1067" w:type="pct"/>
          </w:tcPr>
          <w:p w14:paraId="59ADF58E" w14:textId="00BD5E6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THEME 6: Innovative Approaches in Extension</w:t>
            </w:r>
          </w:p>
        </w:tc>
        <w:tc>
          <w:tcPr>
            <w:tcW w:w="632" w:type="pct"/>
          </w:tcPr>
          <w:p w14:paraId="01B22D5E" w14:textId="7BDA444A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hyperlink r:id="rId18" w:history="1">
              <w:r w:rsidRPr="003B1AEA">
                <w:rPr>
                  <w:rStyle w:val="Hyperlink"/>
                  <w:szCs w:val="22"/>
                  <w:shd w:val="clear" w:color="auto" w:fill="FFFFFF"/>
                </w:rPr>
                <w:t>sweetybwn334@gmail.com</w:t>
              </w:r>
            </w:hyperlink>
          </w:p>
        </w:tc>
      </w:tr>
      <w:tr w:rsidR="006C20AA" w:rsidRPr="0032219B" w14:paraId="637F8866" w14:textId="77777777" w:rsidTr="004548B1">
        <w:tc>
          <w:tcPr>
            <w:tcW w:w="559" w:type="pct"/>
          </w:tcPr>
          <w:p w14:paraId="6297717E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D40F557" w14:textId="77777777" w:rsidR="006C20AA" w:rsidRPr="003B1AEA" w:rsidRDefault="006C20AA" w:rsidP="006C20A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Fatheen Abrar. P. N 1*, Sanjit Maiti 2, Satyapriya 3, Amandeep Ranjan 1, Sitaram Bishnoi 4, Subhashree Sahu 4, Rahul Singh 5</w:t>
            </w:r>
          </w:p>
          <w:p w14:paraId="66E9E455" w14:textId="77777777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</w:p>
        </w:tc>
        <w:tc>
          <w:tcPr>
            <w:tcW w:w="1270" w:type="pct"/>
          </w:tcPr>
          <w:p w14:paraId="6FCD7EC6" w14:textId="77777777" w:rsidR="006C20AA" w:rsidRPr="003B1AEA" w:rsidRDefault="006C20AA" w:rsidP="006C20A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Effectiveness of Climate Resilient Agriculture Technologies in Coastal Low-Lying Region of Kerala</w:t>
            </w:r>
          </w:p>
          <w:p w14:paraId="35E990DB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5C6704B0" w14:textId="7F7ACCA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Theme - Climate Change and Agro ecosystem; Threats, Opportunities and Solutions</w:t>
            </w:r>
          </w:p>
        </w:tc>
        <w:tc>
          <w:tcPr>
            <w:tcW w:w="632" w:type="pct"/>
          </w:tcPr>
          <w:p w14:paraId="772BB9B0" w14:textId="250A457D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B1AEA">
              <w:rPr>
                <w:szCs w:val="22"/>
              </w:rPr>
              <w:t>abrarfatheen@gmail.com</w:t>
            </w:r>
          </w:p>
        </w:tc>
      </w:tr>
      <w:tr w:rsidR="006C20AA" w:rsidRPr="0032219B" w14:paraId="7A01035B" w14:textId="77777777" w:rsidTr="004548B1">
        <w:tc>
          <w:tcPr>
            <w:tcW w:w="559" w:type="pct"/>
          </w:tcPr>
          <w:p w14:paraId="4E746CB9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37BD88F" w14:textId="5010EAAA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szCs w:val="22"/>
              </w:rPr>
              <w:t>Amandeep Ranjan* 1 , Gopal Sankhala 2 , Satyapriya 3 , Sitaram Bishnoi 4 , Subhashree Sahu 4 , Y.P Singh 5 ,Rahul Singh 6</w:t>
            </w:r>
          </w:p>
        </w:tc>
        <w:tc>
          <w:tcPr>
            <w:tcW w:w="1270" w:type="pct"/>
          </w:tcPr>
          <w:p w14:paraId="398574FB" w14:textId="77777777" w:rsidR="006C20AA" w:rsidRPr="003B1AEA" w:rsidRDefault="006C20AA" w:rsidP="006C20A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Role of Artificial Insemination in Bovine Upgradation for Developing Rural Economy</w:t>
            </w:r>
          </w:p>
          <w:p w14:paraId="212FE09C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44C88169" w14:textId="16189B03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Theme: 5-Livestock and Dairy Innovations for Sustainable Development</w:t>
            </w:r>
          </w:p>
        </w:tc>
        <w:tc>
          <w:tcPr>
            <w:tcW w:w="632" w:type="pct"/>
          </w:tcPr>
          <w:p w14:paraId="48FF8A52" w14:textId="77777777" w:rsidR="006C20AA" w:rsidRPr="003B1AEA" w:rsidRDefault="006C20AA" w:rsidP="006C20AA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hyperlink r:id="rId19" w:history="1">
              <w:r w:rsidRPr="003B1AEA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amandeepranjan4@gmail.com</w:t>
              </w:r>
            </w:hyperlink>
          </w:p>
          <w:p w14:paraId="5B197096" w14:textId="77777777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</w:p>
        </w:tc>
      </w:tr>
      <w:tr w:rsidR="006C20AA" w:rsidRPr="0032219B" w14:paraId="2C2D99E9" w14:textId="77777777" w:rsidTr="004548B1">
        <w:tc>
          <w:tcPr>
            <w:tcW w:w="559" w:type="pct"/>
          </w:tcPr>
          <w:p w14:paraId="13EAA43C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BAB541C" w14:textId="3407505A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rStyle w:val="Hyperlink"/>
                <w:szCs w:val="22"/>
                <w:shd w:val="clear" w:color="auto" w:fill="FFFFFF"/>
              </w:rPr>
              <w:t>N.V.Kumbhare 1 , Gireesh S. 2 , Y.P.Singh 3 , Rahul Singh 4</w:t>
            </w:r>
          </w:p>
        </w:tc>
        <w:tc>
          <w:tcPr>
            <w:tcW w:w="1270" w:type="pct"/>
          </w:tcPr>
          <w:p w14:paraId="66C6867E" w14:textId="4FE58F2F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Style w:val="Hyperlink"/>
                <w:rFonts w:ascii="Times New Roman" w:hAnsi="Times New Roman" w:cs="Times New Roman"/>
                <w:shd w:val="clear" w:color="auto" w:fill="FFFFFF"/>
              </w:rPr>
              <w:t>Market-Led Extension: Challenges and Strategies</w:t>
            </w:r>
          </w:p>
        </w:tc>
        <w:tc>
          <w:tcPr>
            <w:tcW w:w="1067" w:type="pct"/>
          </w:tcPr>
          <w:p w14:paraId="0E6A4987" w14:textId="77777777" w:rsidR="006C20AA" w:rsidRPr="003B1AEA" w:rsidRDefault="006C20AA" w:rsidP="006C20AA">
            <w:pPr>
              <w:jc w:val="both"/>
              <w:rPr>
                <w:rStyle w:val="Hyperlink"/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Style w:val="Hyperlink"/>
                <w:rFonts w:ascii="Times New Roman" w:hAnsi="Times New Roman" w:cs="Times New Roman"/>
                <w:shd w:val="clear" w:color="auto" w:fill="FFFFFF"/>
              </w:rPr>
              <w:t>Theme-8:</w:t>
            </w:r>
          </w:p>
          <w:p w14:paraId="6922852F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6C5C4E1D" w14:textId="1E937C70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B1AEA">
              <w:rPr>
                <w:rStyle w:val="Hyperlink"/>
                <w:szCs w:val="22"/>
                <w:shd w:val="clear" w:color="auto" w:fill="FFFFFF"/>
              </w:rPr>
              <w:t>n_kumbhare@yahoo.com</w:t>
            </w:r>
          </w:p>
        </w:tc>
      </w:tr>
      <w:tr w:rsidR="006C20AA" w:rsidRPr="0032219B" w14:paraId="1E5140AC" w14:textId="77777777" w:rsidTr="004548B1">
        <w:tc>
          <w:tcPr>
            <w:tcW w:w="559" w:type="pct"/>
          </w:tcPr>
          <w:p w14:paraId="6C763E5B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F432A8A" w14:textId="17A2694F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rStyle w:val="Hyperlink"/>
                <w:szCs w:val="22"/>
                <w:shd w:val="clear" w:color="auto" w:fill="FFFFFF"/>
              </w:rPr>
              <w:t>Dr. Arpita Sharma Kandpal</w:t>
            </w:r>
          </w:p>
        </w:tc>
        <w:tc>
          <w:tcPr>
            <w:tcW w:w="1270" w:type="pct"/>
          </w:tcPr>
          <w:p w14:paraId="1EC39ED1" w14:textId="34B2DB49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Style w:val="Hyperlink"/>
                <w:rFonts w:ascii="Times New Roman" w:hAnsi="Times New Roman" w:cs="Times New Roman"/>
                <w:shd w:val="clear" w:color="auto" w:fill="FFFFFF"/>
              </w:rPr>
              <w:t xml:space="preserve">Nutritional Extension strategies for Empowering Rural women” </w:t>
            </w:r>
          </w:p>
        </w:tc>
        <w:tc>
          <w:tcPr>
            <w:tcW w:w="1067" w:type="pct"/>
          </w:tcPr>
          <w:p w14:paraId="51B0719F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7903B55A" w14:textId="1B19979A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B1AEA">
              <w:rPr>
                <w:rStyle w:val="Hyperlink"/>
                <w:szCs w:val="22"/>
                <w:shd w:val="clear" w:color="auto" w:fill="FFFFFF"/>
              </w:rPr>
              <w:t>sharmaarpita615@gmail.com</w:t>
            </w:r>
          </w:p>
        </w:tc>
      </w:tr>
      <w:tr w:rsidR="006C20AA" w:rsidRPr="0032219B" w14:paraId="5E8AB96B" w14:textId="77777777" w:rsidTr="004548B1">
        <w:tc>
          <w:tcPr>
            <w:tcW w:w="559" w:type="pct"/>
          </w:tcPr>
          <w:p w14:paraId="2E2ACD71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B18426A" w14:textId="4CAEC2A8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3B1AEA">
              <w:rPr>
                <w:rStyle w:val="Hyperlink"/>
                <w:szCs w:val="22"/>
                <w:shd w:val="clear" w:color="auto" w:fill="FFFFFF"/>
              </w:rPr>
              <w:t>Kumari Sunita 1</w:t>
            </w:r>
          </w:p>
        </w:tc>
        <w:tc>
          <w:tcPr>
            <w:tcW w:w="1270" w:type="pct"/>
          </w:tcPr>
          <w:p w14:paraId="4C9357DC" w14:textId="77777777" w:rsidR="006C20AA" w:rsidRPr="003B1AEA" w:rsidRDefault="006C20AA" w:rsidP="006C20AA">
            <w:pPr>
              <w:jc w:val="both"/>
              <w:rPr>
                <w:rStyle w:val="Hyperlink"/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Style w:val="Hyperlink"/>
                <w:rFonts w:ascii="Times New Roman" w:hAnsi="Times New Roman" w:cs="Times New Roman"/>
                <w:shd w:val="clear" w:color="auto" w:fill="FFFFFF"/>
              </w:rPr>
              <w:t>Cruciferous waste as a source of food additive</w:t>
            </w:r>
          </w:p>
          <w:p w14:paraId="2CB8B89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458E8220" w14:textId="3FD9AA4A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Style w:val="Hyperlink"/>
                <w:rFonts w:ascii="Times New Roman" w:hAnsi="Times New Roman" w:cs="Times New Roman"/>
                <w:shd w:val="clear" w:color="auto" w:fill="FFFFFF"/>
              </w:rPr>
              <w:t>Theme 07: Food and Nutritional Security</w:t>
            </w:r>
          </w:p>
        </w:tc>
        <w:tc>
          <w:tcPr>
            <w:tcW w:w="632" w:type="pct"/>
          </w:tcPr>
          <w:p w14:paraId="0722D67A" w14:textId="1C66AD54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B1AEA">
              <w:rPr>
                <w:rStyle w:val="Hyperlink"/>
                <w:szCs w:val="22"/>
                <w:shd w:val="clear" w:color="auto" w:fill="FFFFFF"/>
              </w:rPr>
              <w:t>sunitascientist@gmail.com</w:t>
            </w:r>
          </w:p>
        </w:tc>
      </w:tr>
      <w:tr w:rsidR="006C20AA" w:rsidRPr="0032219B" w14:paraId="48CCF7F9" w14:textId="77777777" w:rsidTr="004548B1">
        <w:tc>
          <w:tcPr>
            <w:tcW w:w="559" w:type="pct"/>
          </w:tcPr>
          <w:p w14:paraId="32B0AB92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EB2DD7A" w14:textId="676E8165" w:rsidR="006C20AA" w:rsidRPr="0032219B" w:rsidRDefault="006C20AA" w:rsidP="006C20AA">
            <w:pPr>
              <w:pStyle w:val="NormalWeb"/>
              <w:shd w:val="clear" w:color="auto" w:fill="FFFFFF"/>
              <w:spacing w:after="0"/>
              <w:jc w:val="both"/>
            </w:pPr>
            <w:r w:rsidRPr="00D26512">
              <w:rPr>
                <w:rStyle w:val="Hyperlink"/>
                <w:color w:val="auto"/>
                <w:szCs w:val="22"/>
                <w:u w:val="none"/>
                <w:shd w:val="clear" w:color="auto" w:fill="FFFFFF"/>
              </w:rPr>
              <w:t>Dhriti Solanki*, Rajshree Upadhyay,* Maisha Pandey** and Rishika Negi</w:t>
            </w:r>
          </w:p>
        </w:tc>
        <w:tc>
          <w:tcPr>
            <w:tcW w:w="1270" w:type="pct"/>
          </w:tcPr>
          <w:p w14:paraId="6EE75833" w14:textId="4B9E72AE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D26512">
              <w:rPr>
                <w:rStyle w:val="Hyperlink"/>
                <w:rFonts w:ascii="Times New Roman" w:hAnsi="Times New Roman" w:cs="Times New Roman"/>
                <w:color w:val="auto"/>
                <w:u w:val="none"/>
                <w:shd w:val="clear" w:color="auto" w:fill="FFFFFF"/>
              </w:rPr>
              <w:t>Constraints Faced by the Extension Personnel with the Existing Transfer of Technology</w:t>
            </w:r>
            <w:r>
              <w:rPr>
                <w:rStyle w:val="Hyperlink"/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D26512">
              <w:rPr>
                <w:rStyle w:val="Hyperlink"/>
                <w:rFonts w:ascii="Times New Roman" w:hAnsi="Times New Roman" w:cs="Times New Roman"/>
                <w:color w:val="auto"/>
                <w:u w:val="none"/>
                <w:shd w:val="clear" w:color="auto" w:fill="FFFFFF"/>
              </w:rPr>
              <w:t>System of State Department of Agriculture</w:t>
            </w:r>
          </w:p>
        </w:tc>
        <w:tc>
          <w:tcPr>
            <w:tcW w:w="1067" w:type="pct"/>
          </w:tcPr>
          <w:p w14:paraId="2A143E31" w14:textId="77777777" w:rsidR="006C20AA" w:rsidRPr="00D26512" w:rsidRDefault="006C20AA" w:rsidP="006C20AA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u w:val="none"/>
                <w:shd w:val="clear" w:color="auto" w:fill="FFFFFF"/>
              </w:rPr>
            </w:pPr>
            <w:r w:rsidRPr="00D26512">
              <w:rPr>
                <w:rStyle w:val="Hyperlink"/>
                <w:rFonts w:ascii="Times New Roman" w:hAnsi="Times New Roman" w:cs="Times New Roman"/>
                <w:color w:val="auto"/>
                <w:u w:val="none"/>
                <w:shd w:val="clear" w:color="auto" w:fill="FFFFFF"/>
              </w:rPr>
              <w:t>Seminar Theme- Innovative approaches in Extension</w:t>
            </w:r>
          </w:p>
          <w:p w14:paraId="3C2F964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08A54ECE" w14:textId="65A2ACFF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D26512">
              <w:rPr>
                <w:rStyle w:val="Hyperlink"/>
                <w:color w:val="auto"/>
                <w:szCs w:val="22"/>
                <w:u w:val="none"/>
                <w:shd w:val="clear" w:color="auto" w:fill="FFFFFF"/>
              </w:rPr>
              <w:t>dhritisolanki11@gmail.com</w:t>
            </w:r>
          </w:p>
        </w:tc>
      </w:tr>
      <w:tr w:rsidR="006C20AA" w:rsidRPr="0032219B" w14:paraId="27347A28" w14:textId="77777777" w:rsidTr="006E0465">
        <w:tc>
          <w:tcPr>
            <w:tcW w:w="559" w:type="pct"/>
            <w:shd w:val="clear" w:color="auto" w:fill="FFFF00"/>
          </w:tcPr>
          <w:p w14:paraId="63837881" w14:textId="77777777" w:rsidR="006C20AA" w:rsidRPr="0032219B" w:rsidRDefault="006C20AA" w:rsidP="006C20AA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  <w:shd w:val="clear" w:color="auto" w:fill="FFFF00"/>
          </w:tcPr>
          <w:p w14:paraId="45B2E306" w14:textId="00D5853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OSTER</w:t>
            </w:r>
          </w:p>
        </w:tc>
        <w:tc>
          <w:tcPr>
            <w:tcW w:w="1270" w:type="pct"/>
            <w:shd w:val="clear" w:color="auto" w:fill="FFFF00"/>
          </w:tcPr>
          <w:p w14:paraId="7ABC482D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  <w:shd w:val="clear" w:color="auto" w:fill="FFFF00"/>
          </w:tcPr>
          <w:p w14:paraId="2429CEE0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  <w:shd w:val="clear" w:color="auto" w:fill="FFFF00"/>
          </w:tcPr>
          <w:p w14:paraId="4F3BD500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C20AA" w:rsidRPr="0032219B" w14:paraId="55C703BE" w14:textId="77777777" w:rsidTr="006E0465">
        <w:tc>
          <w:tcPr>
            <w:tcW w:w="559" w:type="pct"/>
          </w:tcPr>
          <w:p w14:paraId="233F0642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3DFCE85" w14:textId="4405B3A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ajat Kumar Nath1, Nishi Sharma2*, R.N. Padaria2, V.K. Yadav2, Ramasubramanian V.4 and L.Muralikrishnan3</w:t>
            </w:r>
          </w:p>
        </w:tc>
        <w:tc>
          <w:tcPr>
            <w:tcW w:w="1270" w:type="pct"/>
          </w:tcPr>
          <w:p w14:paraId="4E1893AC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OVID-19 and Its Aftermath on Commodity Value Chain and</w:t>
            </w:r>
          </w:p>
          <w:p w14:paraId="7C029529" w14:textId="1EB0F75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gricultural Marketing: A study in Uttar Pradesh and Haryana</w:t>
            </w:r>
          </w:p>
        </w:tc>
        <w:tc>
          <w:tcPr>
            <w:tcW w:w="1067" w:type="pct"/>
          </w:tcPr>
          <w:p w14:paraId="0A2145BA" w14:textId="55BC97F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TRATEGIES FOR FOOD AND NUTRITIONAL SECURITY</w:t>
            </w:r>
          </w:p>
        </w:tc>
        <w:tc>
          <w:tcPr>
            <w:tcW w:w="632" w:type="pct"/>
          </w:tcPr>
          <w:p w14:paraId="7D01B9CA" w14:textId="3F1E017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ajatnath864@gmail.com</w:t>
            </w:r>
          </w:p>
        </w:tc>
      </w:tr>
      <w:tr w:rsidR="006C20AA" w:rsidRPr="0032219B" w14:paraId="0A8278A8" w14:textId="77777777" w:rsidTr="006E0465">
        <w:tc>
          <w:tcPr>
            <w:tcW w:w="559" w:type="pct"/>
          </w:tcPr>
          <w:p w14:paraId="0377E524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58175E6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oonam Prajapati 1</w:t>
            </w:r>
          </w:p>
          <w:p w14:paraId="1294CD27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. Divya Rani Singh 2</w:t>
            </w:r>
          </w:p>
          <w:p w14:paraId="299E381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5DADC64" w14:textId="239B06F3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 Study of Occupational Health Hazards among Female Farm Workers in Paddy Cultivation</w:t>
            </w:r>
          </w:p>
        </w:tc>
        <w:tc>
          <w:tcPr>
            <w:tcW w:w="1067" w:type="pct"/>
          </w:tcPr>
          <w:p w14:paraId="2845C2D8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17509C22" w14:textId="07BA8BE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poonamkp18@gmail.com</w:t>
            </w:r>
          </w:p>
        </w:tc>
      </w:tr>
      <w:tr w:rsidR="006C20AA" w:rsidRPr="0032219B" w14:paraId="09136370" w14:textId="77777777" w:rsidTr="006E0465">
        <w:tc>
          <w:tcPr>
            <w:tcW w:w="559" w:type="pct"/>
          </w:tcPr>
          <w:p w14:paraId="316D622B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A6CA196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akshi Mishra 1 , and Rekha Vyas 2</w:t>
            </w:r>
          </w:p>
          <w:p w14:paraId="4C5BE2EA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7C1CF5EF" w14:textId="27410AE4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Household Carbon Footprint: A Comparative Analysis of Rural and Urban Areas in Uttarakhand</w:t>
            </w:r>
          </w:p>
        </w:tc>
        <w:tc>
          <w:tcPr>
            <w:tcW w:w="1067" w:type="pct"/>
          </w:tcPr>
          <w:p w14:paraId="7E13C43C" w14:textId="6548D4BF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575C4016" w14:textId="36169D85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sakshirmcs@gmail.com rekhavyas1963@gmail.com</w:t>
            </w:r>
          </w:p>
        </w:tc>
      </w:tr>
      <w:tr w:rsidR="006C20AA" w:rsidRPr="0032219B" w14:paraId="4552C8A2" w14:textId="77777777" w:rsidTr="006E0465">
        <w:tc>
          <w:tcPr>
            <w:tcW w:w="559" w:type="pct"/>
          </w:tcPr>
          <w:p w14:paraId="7EAF6E23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F594615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manjot Kaur 1 , Pankaj Kumar, Davinder Singh and Arshdeep Singh</w:t>
            </w:r>
          </w:p>
          <w:p w14:paraId="2B213A8A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4CF837F" w14:textId="3F156486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evelopment of Knowledge test of Sugarcane farmers</w:t>
            </w:r>
          </w:p>
        </w:tc>
        <w:tc>
          <w:tcPr>
            <w:tcW w:w="1067" w:type="pct"/>
          </w:tcPr>
          <w:p w14:paraId="6CB3AB4C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3: Sustainable Resource Management</w:t>
            </w:r>
          </w:p>
          <w:p w14:paraId="17F45DEE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14C42F2F" w14:textId="2F3996C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dhaliwala290@gmail.com</w:t>
            </w:r>
          </w:p>
        </w:tc>
      </w:tr>
      <w:tr w:rsidR="006C20AA" w:rsidRPr="0032219B" w14:paraId="77B2CD41" w14:textId="77777777" w:rsidTr="006E0465">
        <w:tc>
          <w:tcPr>
            <w:tcW w:w="559" w:type="pct"/>
          </w:tcPr>
          <w:p w14:paraId="0315487E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0E8AD7F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itrayee Dutta 1* , Pallabi Bora 2</w:t>
            </w:r>
          </w:p>
          <w:p w14:paraId="628AAC04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7CF5EFAA" w14:textId="2B1F85A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 Study On Perceived Drudgery of Women Involved In Agriculture In Assam</w:t>
            </w:r>
          </w:p>
        </w:tc>
        <w:tc>
          <w:tcPr>
            <w:tcW w:w="1067" w:type="pct"/>
          </w:tcPr>
          <w:p w14:paraId="7A34DF9E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3: Sustainable Resource Management</w:t>
            </w:r>
          </w:p>
          <w:p w14:paraId="01F85847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F5F57A9" w14:textId="07CF7A86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maitrayeedutta274@gmail.com</w:t>
            </w:r>
          </w:p>
        </w:tc>
      </w:tr>
      <w:tr w:rsidR="006C20AA" w:rsidRPr="0032219B" w14:paraId="52D467A1" w14:textId="77777777" w:rsidTr="006E0465">
        <w:tc>
          <w:tcPr>
            <w:tcW w:w="559" w:type="pct"/>
          </w:tcPr>
          <w:p w14:paraId="5BC7E209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82A7BDC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ohitash Doodwal 1 , S L Meena 1 and Deepak Kumar Meena 1</w:t>
            </w:r>
          </w:p>
          <w:p w14:paraId="1E376B62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4F1F4898" w14:textId="45251B5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f Various Organic Nutrient Methods on Growth Parameters of Rice Varieties in the North Eastern Hill Region.</w:t>
            </w:r>
          </w:p>
        </w:tc>
        <w:tc>
          <w:tcPr>
            <w:tcW w:w="1067" w:type="pct"/>
          </w:tcPr>
          <w:p w14:paraId="22B16A1F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: - Sustainable Resource Management</w:t>
            </w:r>
          </w:p>
          <w:p w14:paraId="7E30DFAF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34022F11" w14:textId="6C86C03A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doodwal9784@gmail.com</w:t>
            </w:r>
          </w:p>
        </w:tc>
      </w:tr>
      <w:tr w:rsidR="006C20AA" w:rsidRPr="0032219B" w14:paraId="3B177CBD" w14:textId="77777777" w:rsidTr="006E0465">
        <w:tc>
          <w:tcPr>
            <w:tcW w:w="559" w:type="pct"/>
          </w:tcPr>
          <w:p w14:paraId="377E3DDA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54EC1D3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ttipalli Sravani 1* , V. Lenin 2 , Pratibha Joshi 3 , Satyapriya 4 , Praveen K V 5 and Mrinmoy</w:t>
            </w:r>
          </w:p>
          <w:p w14:paraId="01179E4E" w14:textId="5A31B31C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ay 6</w:t>
            </w:r>
          </w:p>
        </w:tc>
        <w:tc>
          <w:tcPr>
            <w:tcW w:w="1270" w:type="pct"/>
          </w:tcPr>
          <w:p w14:paraId="0220BC1B" w14:textId="19D6AC9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" Dietary Diversification of Rural women Labourers: A pilot study in Kadapa District of Andhra Pradesh".</w:t>
            </w:r>
          </w:p>
        </w:tc>
        <w:tc>
          <w:tcPr>
            <w:tcW w:w="1067" w:type="pct"/>
          </w:tcPr>
          <w:p w14:paraId="3CDCF9E7" w14:textId="5BA6F444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7: STRATEGIES FOR FOOD AND NUTRITIONAL SECURITY</w:t>
            </w:r>
          </w:p>
        </w:tc>
        <w:tc>
          <w:tcPr>
            <w:tcW w:w="632" w:type="pct"/>
          </w:tcPr>
          <w:p w14:paraId="046BEAB3" w14:textId="7A1601AD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ravs.harshini@gmail.com</w:t>
            </w:r>
          </w:p>
        </w:tc>
      </w:tr>
      <w:tr w:rsidR="006C20AA" w:rsidRPr="0032219B" w14:paraId="4AC66E29" w14:textId="77777777" w:rsidTr="006E0465">
        <w:tc>
          <w:tcPr>
            <w:tcW w:w="559" w:type="pct"/>
          </w:tcPr>
          <w:p w14:paraId="68DF1A9E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20D11BD" w14:textId="56D12C99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Vavilala Priyanka</w:t>
            </w:r>
          </w:p>
        </w:tc>
        <w:tc>
          <w:tcPr>
            <w:tcW w:w="1270" w:type="pct"/>
          </w:tcPr>
          <w:p w14:paraId="5A6E608B" w14:textId="3B97408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 xml:space="preserve">Constraints Faced by the Farmer Producers Organization staff in Telangana </w:t>
            </w:r>
          </w:p>
        </w:tc>
        <w:tc>
          <w:tcPr>
            <w:tcW w:w="1067" w:type="pct"/>
          </w:tcPr>
          <w:p w14:paraId="577A8904" w14:textId="3CFA174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8: Innovations in marketing</w:t>
            </w:r>
          </w:p>
        </w:tc>
        <w:tc>
          <w:tcPr>
            <w:tcW w:w="632" w:type="pct"/>
          </w:tcPr>
          <w:p w14:paraId="12E73419" w14:textId="5E914E2E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vavilalapriyanka1995@gmail.com</w:t>
            </w:r>
          </w:p>
        </w:tc>
      </w:tr>
      <w:tr w:rsidR="006C20AA" w:rsidRPr="0032219B" w14:paraId="04E5B070" w14:textId="77777777" w:rsidTr="006E0465">
        <w:tc>
          <w:tcPr>
            <w:tcW w:w="559" w:type="pct"/>
          </w:tcPr>
          <w:p w14:paraId="72385DA4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457E886" w14:textId="02450C25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ahul Singh 1 &amp; Dr. Seema Tyagi 2</w:t>
            </w:r>
          </w:p>
          <w:p w14:paraId="776D561C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88D61FD" w14:textId="3D64406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ntiment Analysis as an Effective Technique for Impact Assessment of Trainees</w:t>
            </w:r>
          </w:p>
        </w:tc>
        <w:tc>
          <w:tcPr>
            <w:tcW w:w="1067" w:type="pct"/>
          </w:tcPr>
          <w:p w14:paraId="22F4FD74" w14:textId="165EC13C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.2 Impact Assessment of Development Initiatives</w:t>
            </w:r>
          </w:p>
        </w:tc>
        <w:tc>
          <w:tcPr>
            <w:tcW w:w="632" w:type="pct"/>
          </w:tcPr>
          <w:p w14:paraId="4A082974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eemavtyagi@yahoo.com</w:t>
            </w:r>
          </w:p>
          <w:p w14:paraId="2BAC1D1D" w14:textId="362B262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rahulsingh.iabm@gmail.com</w:t>
            </w:r>
          </w:p>
        </w:tc>
      </w:tr>
      <w:tr w:rsidR="006C20AA" w:rsidRPr="0032219B" w14:paraId="0218B476" w14:textId="77777777" w:rsidTr="006E0465">
        <w:tc>
          <w:tcPr>
            <w:tcW w:w="559" w:type="pct"/>
          </w:tcPr>
          <w:p w14:paraId="0218CB7B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32B4416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Lopamudra Mohapatra 1 and Dr. Sukhdeep Kaur Manshahia 2</w:t>
            </w:r>
          </w:p>
          <w:p w14:paraId="0C42F03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59EC79C6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GITAL LITERACY AMONG WOMEN – INDIAN SCENARIO</w:t>
            </w:r>
          </w:p>
          <w:p w14:paraId="63B15BD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  <w:p w14:paraId="7F067992" w14:textId="0053ECD6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2EB187AA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: Innovative approaches in Extension</w:t>
            </w:r>
          </w:p>
          <w:p w14:paraId="3672D615" w14:textId="6BAE47E5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ub theme: Digital Extension/ ICT</w:t>
            </w:r>
          </w:p>
        </w:tc>
        <w:tc>
          <w:tcPr>
            <w:tcW w:w="632" w:type="pct"/>
          </w:tcPr>
          <w:p w14:paraId="6E8BBE84" w14:textId="02D83FA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lpmohapatra123@gmail.com</w:t>
            </w:r>
          </w:p>
        </w:tc>
      </w:tr>
      <w:tr w:rsidR="006C20AA" w:rsidRPr="0032219B" w14:paraId="30A04EEB" w14:textId="77777777" w:rsidTr="006E0465">
        <w:tc>
          <w:tcPr>
            <w:tcW w:w="559" w:type="pct"/>
          </w:tcPr>
          <w:p w14:paraId="5F4F26C9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0F51BF8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AMPAT CHOUDHARY 1 and AMIT KUMAWAT 2</w:t>
            </w:r>
          </w:p>
          <w:p w14:paraId="7A8FE341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7D0E2693" w14:textId="77731313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ffect of Biofertilizers and Fertility levels on nutrient content, uptake and quality of cowpea</w:t>
            </w:r>
          </w:p>
        </w:tc>
        <w:tc>
          <w:tcPr>
            <w:tcW w:w="1067" w:type="pct"/>
          </w:tcPr>
          <w:p w14:paraId="22EAE03F" w14:textId="0437CB7D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no. 3 Sustainable resource management</w:t>
            </w:r>
          </w:p>
        </w:tc>
        <w:tc>
          <w:tcPr>
            <w:tcW w:w="632" w:type="pct"/>
          </w:tcPr>
          <w:p w14:paraId="27A99AB1" w14:textId="0F02FBAF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choudharysampat344@gmail.com</w:t>
            </w:r>
          </w:p>
        </w:tc>
      </w:tr>
      <w:tr w:rsidR="006C20AA" w:rsidRPr="0032219B" w14:paraId="326F865A" w14:textId="77777777" w:rsidTr="006E0465">
        <w:tc>
          <w:tcPr>
            <w:tcW w:w="559" w:type="pct"/>
          </w:tcPr>
          <w:p w14:paraId="45C835EA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5833EF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oothram Sahithya * , Prakash Panwar 1</w:t>
            </w:r>
          </w:p>
          <w:p w14:paraId="2CC92B53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C8FD669" w14:textId="147FD1EC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ole of Information and Communication Technologies in sustainable agriculture development</w:t>
            </w:r>
          </w:p>
        </w:tc>
        <w:tc>
          <w:tcPr>
            <w:tcW w:w="1067" w:type="pct"/>
          </w:tcPr>
          <w:p w14:paraId="75214A04" w14:textId="0E953FCA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no. 6 Innovative Approaches in Extension</w:t>
            </w:r>
          </w:p>
        </w:tc>
        <w:tc>
          <w:tcPr>
            <w:tcW w:w="632" w:type="pct"/>
          </w:tcPr>
          <w:p w14:paraId="19216D6C" w14:textId="03A4E4B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sahithi7777.sc@gmail.com</w:t>
            </w:r>
          </w:p>
        </w:tc>
      </w:tr>
      <w:tr w:rsidR="006C20AA" w:rsidRPr="0032219B" w14:paraId="6C8E58F1" w14:textId="77777777" w:rsidTr="006E0465">
        <w:tc>
          <w:tcPr>
            <w:tcW w:w="559" w:type="pct"/>
          </w:tcPr>
          <w:p w14:paraId="10EDE623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1A28B35" w14:textId="0FB7119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1 Nishu Sharma, 2 Gaganpreet Kaur , 3 Shalini Sharma</w:t>
            </w:r>
          </w:p>
        </w:tc>
        <w:tc>
          <w:tcPr>
            <w:tcW w:w="1270" w:type="pct"/>
          </w:tcPr>
          <w:p w14:paraId="23C33677" w14:textId="626FF62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Impact of socio-cultural factors on health seeking behaviour of women during pregnancy in rural Punjab</w:t>
            </w:r>
          </w:p>
        </w:tc>
        <w:tc>
          <w:tcPr>
            <w:tcW w:w="1067" w:type="pct"/>
          </w:tcPr>
          <w:p w14:paraId="130D2E47" w14:textId="77777777" w:rsidR="006C20AA" w:rsidRPr="0032219B" w:rsidRDefault="006C20AA" w:rsidP="006C20AA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632" w:type="pct"/>
          </w:tcPr>
          <w:p w14:paraId="7BB5125C" w14:textId="3D63E9CE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nishu7884@gmail.com</w:t>
            </w:r>
          </w:p>
        </w:tc>
      </w:tr>
      <w:tr w:rsidR="006C20AA" w:rsidRPr="0032219B" w14:paraId="47590941" w14:textId="77777777" w:rsidTr="006E0465">
        <w:tc>
          <w:tcPr>
            <w:tcW w:w="559" w:type="pct"/>
          </w:tcPr>
          <w:p w14:paraId="14016072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3DDA85E" w14:textId="336A94AD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kta 1* , Dr Preeti Sharma 2 and Dr Mandeep Sharma 3</w:t>
            </w:r>
          </w:p>
        </w:tc>
        <w:tc>
          <w:tcPr>
            <w:tcW w:w="1270" w:type="pct"/>
          </w:tcPr>
          <w:p w14:paraId="2F14336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Grassroots Leadership Development for Gender Mainstreaming</w:t>
            </w:r>
          </w:p>
          <w:p w14:paraId="3990E568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06BD96A9" w14:textId="3D021624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6- Innovative Approaches in Extension: (Sub-theme) Gender and development, Skilling, Innovations &amp;Entrepreneurship, Agri-startups and Livelihood, women empowerment, capacity building</w:t>
            </w:r>
          </w:p>
        </w:tc>
        <w:tc>
          <w:tcPr>
            <w:tcW w:w="632" w:type="pct"/>
          </w:tcPr>
          <w:p w14:paraId="6D70AA10" w14:textId="77777777" w:rsidR="006C20AA" w:rsidRPr="0032219B" w:rsidRDefault="006C20AA" w:rsidP="006C20AA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ektamachra9510@gmail.com</w:t>
            </w:r>
          </w:p>
          <w:p w14:paraId="324976A3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6C20AA" w:rsidRPr="0032219B" w14:paraId="32EC7DCE" w14:textId="77777777" w:rsidTr="006E0465">
        <w:tc>
          <w:tcPr>
            <w:tcW w:w="559" w:type="pct"/>
          </w:tcPr>
          <w:p w14:paraId="3E82A88E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5892B13" w14:textId="4189CEB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urjita Kumari 1 , Dr. G Swarupa Rani 2 , Dr. M Sarada Devi 3 , and Dr. R Geetha Reddy 4</w:t>
            </w:r>
          </w:p>
        </w:tc>
        <w:tc>
          <w:tcPr>
            <w:tcW w:w="1270" w:type="pct"/>
          </w:tcPr>
          <w:p w14:paraId="3666344C" w14:textId="438DAE8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F INTERVENTION ON SOCIAL-AWARENESS AMONG RURAL WOMEN</w:t>
            </w:r>
          </w:p>
          <w:p w14:paraId="6A46496C" w14:textId="7337DF9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257BA60D" w14:textId="35A7BD4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-VI Innovative Approaches in Extension, under the sub-theme: Gender and development</w:t>
            </w:r>
          </w:p>
        </w:tc>
        <w:tc>
          <w:tcPr>
            <w:tcW w:w="632" w:type="pct"/>
          </w:tcPr>
          <w:p w14:paraId="139E1731" w14:textId="5360895F" w:rsidR="006C20AA" w:rsidRPr="0032219B" w:rsidRDefault="006C20AA" w:rsidP="006C20AA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hyperlink r:id="rId20" w:tgtFrame="_blank" w:history="1">
              <w:r w:rsidRPr="0032219B">
                <w:rPr>
                  <w:rStyle w:val="Hyperlink"/>
                  <w:b w:val="0"/>
                  <w:bCs w:val="0"/>
                  <w:color w:val="auto"/>
                  <w:sz w:val="22"/>
                  <w:szCs w:val="22"/>
                  <w:shd w:val="clear" w:color="auto" w:fill="FFFFFF"/>
                </w:rPr>
                <w:t>surjita.rodhan96@gmail.com</w:t>
              </w:r>
            </w:hyperlink>
          </w:p>
        </w:tc>
      </w:tr>
      <w:tr w:rsidR="006C20AA" w:rsidRPr="0032219B" w14:paraId="539FE7B7" w14:textId="77777777" w:rsidTr="006E0465">
        <w:tc>
          <w:tcPr>
            <w:tcW w:w="559" w:type="pct"/>
          </w:tcPr>
          <w:p w14:paraId="67F7BCF6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6191916" w14:textId="28A499EA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Kamlesh Choudhary 1 Shobhana Gupta 2</w:t>
            </w:r>
          </w:p>
        </w:tc>
        <w:tc>
          <w:tcPr>
            <w:tcW w:w="1270" w:type="pct"/>
          </w:tcPr>
          <w:p w14:paraId="55F87D98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ocio-personal, Communication Characteristics of Youth of ARYA Project</w:t>
            </w:r>
          </w:p>
          <w:p w14:paraId="2BE4342A" w14:textId="36A2EF63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on Goat Farming in Tribal Area of Banswara District in Rajasthan</w:t>
            </w:r>
          </w:p>
        </w:tc>
        <w:tc>
          <w:tcPr>
            <w:tcW w:w="1067" w:type="pct"/>
          </w:tcPr>
          <w:p w14:paraId="6CB1FA8F" w14:textId="6601662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02E62ED9" w14:textId="29C82471" w:rsidR="006C20AA" w:rsidRPr="0032219B" w:rsidRDefault="006C20AA" w:rsidP="006C20AA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kamleshchoudhary123456789@gmail.com</w:t>
            </w:r>
          </w:p>
        </w:tc>
      </w:tr>
      <w:tr w:rsidR="006C20AA" w:rsidRPr="0032219B" w14:paraId="77520D5B" w14:textId="77777777" w:rsidTr="006E0465">
        <w:tc>
          <w:tcPr>
            <w:tcW w:w="559" w:type="pct"/>
          </w:tcPr>
          <w:p w14:paraId="41FB2561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AD5D62D" w14:textId="7A6170E5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tanzin Yangsdon * , Rajinder Peshin, P.S.Slathia, Raj Kumar</w:t>
            </w:r>
          </w:p>
        </w:tc>
        <w:tc>
          <w:tcPr>
            <w:tcW w:w="1270" w:type="pct"/>
          </w:tcPr>
          <w:p w14:paraId="58865151" w14:textId="0734F855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erceived Climate Change Impacts on Biodiversity and Agriculture in the Subtropical Region of Jammu and Kashmir, India</w:t>
            </w:r>
          </w:p>
        </w:tc>
        <w:tc>
          <w:tcPr>
            <w:tcW w:w="1067" w:type="pct"/>
          </w:tcPr>
          <w:p w14:paraId="33EA6984" w14:textId="2565ADF4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Theme 2: Climate change and Agro ecosystem: Threats Opportunities and Solutions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'</w:t>
            </w:r>
          </w:p>
        </w:tc>
        <w:tc>
          <w:tcPr>
            <w:tcW w:w="632" w:type="pct"/>
          </w:tcPr>
          <w:p w14:paraId="42DEC5AB" w14:textId="3D33CD49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yangsdon@gmail.com</w:t>
            </w:r>
          </w:p>
        </w:tc>
      </w:tr>
      <w:tr w:rsidR="006C20AA" w:rsidRPr="0032219B" w14:paraId="5F804F5E" w14:textId="77777777" w:rsidTr="006E0465">
        <w:tc>
          <w:tcPr>
            <w:tcW w:w="559" w:type="pct"/>
          </w:tcPr>
          <w:p w14:paraId="2397BB77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EFF8D37" w14:textId="12FCDC89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ekha Khalkho 1 * and Souvik Ghosh 2 ,</w:t>
            </w:r>
          </w:p>
        </w:tc>
        <w:tc>
          <w:tcPr>
            <w:tcW w:w="1270" w:type="pct"/>
          </w:tcPr>
          <w:p w14:paraId="7CD9274E" w14:textId="0D703A3C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Unveiling Gender Dynamics and Advancing Equality for Sustainable Progress</w:t>
            </w:r>
          </w:p>
        </w:tc>
        <w:tc>
          <w:tcPr>
            <w:tcW w:w="1067" w:type="pct"/>
          </w:tcPr>
          <w:p w14:paraId="58620C7E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Theme 6. Innovative Approaches in Extension</w:t>
            </w:r>
          </w:p>
          <w:p w14:paraId="31C5E19C" w14:textId="4486118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 Gender and Development</w:t>
            </w:r>
          </w:p>
        </w:tc>
        <w:tc>
          <w:tcPr>
            <w:tcW w:w="632" w:type="pct"/>
          </w:tcPr>
          <w:p w14:paraId="0F6CE455" w14:textId="1A9683F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ekhakhalkho73@gmail.com</w:t>
            </w:r>
          </w:p>
        </w:tc>
      </w:tr>
      <w:tr w:rsidR="006C20AA" w:rsidRPr="0032219B" w14:paraId="543F6D18" w14:textId="77777777" w:rsidTr="006E0465">
        <w:tc>
          <w:tcPr>
            <w:tcW w:w="559" w:type="pct"/>
          </w:tcPr>
          <w:p w14:paraId="7C9F5FEE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9302BB8" w14:textId="31867EE9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hakshita 1 , Mandeep Sharma 2</w:t>
            </w:r>
          </w:p>
        </w:tc>
        <w:tc>
          <w:tcPr>
            <w:tcW w:w="1270" w:type="pct"/>
          </w:tcPr>
          <w:p w14:paraId="135CE525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limate Smart Agriculture: The Key to Sustainability</w:t>
            </w:r>
          </w:p>
          <w:p w14:paraId="6DCF86D8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  <w:p w14:paraId="1809E7DF" w14:textId="018DA1D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4F110810" w14:textId="0A98EE3C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Theme 1 - Smart farming technologies and Climate-smart agriculture: Hydroponics, Aeroponics , Vertical farming, etc.</w:t>
            </w:r>
          </w:p>
        </w:tc>
        <w:tc>
          <w:tcPr>
            <w:tcW w:w="632" w:type="pct"/>
          </w:tcPr>
          <w:p w14:paraId="5B6F348A" w14:textId="0E03500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chakshita-1890035@pau.edu</w:t>
            </w:r>
          </w:p>
        </w:tc>
      </w:tr>
      <w:tr w:rsidR="006C20AA" w:rsidRPr="0032219B" w14:paraId="67374078" w14:textId="77777777" w:rsidTr="006E0465">
        <w:tc>
          <w:tcPr>
            <w:tcW w:w="559" w:type="pct"/>
          </w:tcPr>
          <w:p w14:paraId="3F8EB751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11B768A" w14:textId="01C1211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nita Choudhary 1 , A.K.Jhajharia 2 , Yashwant Singh Rathore 3 , Sanju Meena 4 , Antima Meghwal 5 , R. Amulaya 6</w:t>
            </w:r>
          </w:p>
        </w:tc>
        <w:tc>
          <w:tcPr>
            <w:tcW w:w="1270" w:type="pct"/>
          </w:tcPr>
          <w:p w14:paraId="759F7D59" w14:textId="1ECFE53E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dentify the constraints of beneficiary and non-beneficiary farmers with respect to the adoption of climate resilient technologies</w:t>
            </w:r>
          </w:p>
        </w:tc>
        <w:tc>
          <w:tcPr>
            <w:tcW w:w="1067" w:type="pct"/>
          </w:tcPr>
          <w:p w14:paraId="0298AAC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35DC806A" w14:textId="4447C14D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choudharyanita1515@gmail.com</w:t>
            </w:r>
          </w:p>
        </w:tc>
      </w:tr>
      <w:tr w:rsidR="006C20AA" w:rsidRPr="0032219B" w14:paraId="3CC7D283" w14:textId="77777777" w:rsidTr="006E0465">
        <w:tc>
          <w:tcPr>
            <w:tcW w:w="559" w:type="pct"/>
          </w:tcPr>
          <w:p w14:paraId="0BB7C762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468AFCD" w14:textId="12E93043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enu Sihag* &amp;amp; Dr. Seema Tyagi** &amp;amp; Sifti***</w:t>
            </w:r>
          </w:p>
        </w:tc>
        <w:tc>
          <w:tcPr>
            <w:tcW w:w="1270" w:type="pct"/>
          </w:tcPr>
          <w:p w14:paraId="5F2D23F6" w14:textId="39F79C95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raditional Knowledge in Goat Farming for Sustainable Development</w:t>
            </w:r>
          </w:p>
        </w:tc>
        <w:tc>
          <w:tcPr>
            <w:tcW w:w="1067" w:type="pct"/>
          </w:tcPr>
          <w:p w14:paraId="61C9820F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0A8F76A8" w14:textId="406326A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enusihag20699@gmail.com</w:t>
            </w:r>
          </w:p>
        </w:tc>
      </w:tr>
      <w:tr w:rsidR="006C20AA" w:rsidRPr="0032219B" w14:paraId="08074BEC" w14:textId="77777777" w:rsidTr="006E0465">
        <w:tc>
          <w:tcPr>
            <w:tcW w:w="559" w:type="pct"/>
          </w:tcPr>
          <w:p w14:paraId="3FA91E38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5F91E43" w14:textId="7B5FF623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ifti*, Dr. Seema Tyagi**, Renu Sihag*** &amp;amp; Komal Singh****</w:t>
            </w:r>
          </w:p>
        </w:tc>
        <w:tc>
          <w:tcPr>
            <w:tcW w:w="1270" w:type="pct"/>
          </w:tcPr>
          <w:p w14:paraId="510ADAF6" w14:textId="6285301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Green Livelihoods: An Innovative Approach to Empower Women through Transformative Sustainable Development</w:t>
            </w:r>
          </w:p>
        </w:tc>
        <w:tc>
          <w:tcPr>
            <w:tcW w:w="1067" w:type="pct"/>
          </w:tcPr>
          <w:p w14:paraId="287EFB6A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A7FE880" w14:textId="3E344956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iftikaur25@gmail.com</w:t>
            </w:r>
          </w:p>
        </w:tc>
      </w:tr>
      <w:tr w:rsidR="006C20AA" w:rsidRPr="0032219B" w14:paraId="2E2675A6" w14:textId="77777777" w:rsidTr="006E0465">
        <w:tc>
          <w:tcPr>
            <w:tcW w:w="559" w:type="pct"/>
          </w:tcPr>
          <w:p w14:paraId="4FB27B73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D36BEED" w14:textId="4FADC02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1 Chinni Venkata Sai Bharath and 2 K. P. Raghuprasad</w:t>
            </w:r>
          </w:p>
        </w:tc>
        <w:tc>
          <w:tcPr>
            <w:tcW w:w="1270" w:type="pct"/>
          </w:tcPr>
          <w:p w14:paraId="506B88B2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Utilization Pattern of ICT tools by Dairy Farmers in Andhra Pradesh</w:t>
            </w:r>
          </w:p>
          <w:p w14:paraId="4867EE0E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  <w:p w14:paraId="08473CE7" w14:textId="3C381C9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2A73BA36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: Innovative Approaches in Extension</w:t>
            </w:r>
          </w:p>
          <w:p w14:paraId="2FF8233D" w14:textId="34BB832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ub theme: Digital Extension / ICT</w:t>
            </w:r>
          </w:p>
        </w:tc>
        <w:tc>
          <w:tcPr>
            <w:tcW w:w="632" w:type="pct"/>
          </w:tcPr>
          <w:p w14:paraId="5D6CB346" w14:textId="4A42174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bharathchinni1@gmail.com</w:t>
            </w:r>
          </w:p>
        </w:tc>
      </w:tr>
      <w:tr w:rsidR="006C20AA" w:rsidRPr="0032219B" w14:paraId="3746DBF6" w14:textId="77777777" w:rsidTr="006E0465">
        <w:tc>
          <w:tcPr>
            <w:tcW w:w="559" w:type="pct"/>
          </w:tcPr>
          <w:p w14:paraId="35E79339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007C747" w14:textId="4265B65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Ketan Dogra 1* , Dr Mandeep Sharma 2 andDr Preeti Sharma 3</w:t>
            </w:r>
          </w:p>
        </w:tc>
        <w:tc>
          <w:tcPr>
            <w:tcW w:w="1270" w:type="pct"/>
          </w:tcPr>
          <w:p w14:paraId="57FBF220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Women’s Role and Strategic Approaches for Food and Nutrition Security</w:t>
            </w:r>
          </w:p>
          <w:p w14:paraId="1574B2E8" w14:textId="61B39B9D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0DE69347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7- Strategies for Food and Nutritional Security:</w:t>
            </w:r>
          </w:p>
          <w:p w14:paraId="39002607" w14:textId="61ACBD1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ommunity Nutrition and Behavioral Change Interventions</w:t>
            </w:r>
          </w:p>
        </w:tc>
        <w:tc>
          <w:tcPr>
            <w:tcW w:w="632" w:type="pct"/>
          </w:tcPr>
          <w:p w14:paraId="55BFB9C7" w14:textId="176A28ED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ketandogra401@gmail.com</w:t>
            </w:r>
          </w:p>
        </w:tc>
      </w:tr>
      <w:tr w:rsidR="006C20AA" w:rsidRPr="0032219B" w14:paraId="46B62C65" w14:textId="77777777" w:rsidTr="006E0465">
        <w:tc>
          <w:tcPr>
            <w:tcW w:w="559" w:type="pct"/>
          </w:tcPr>
          <w:p w14:paraId="4D7DB1E1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A1DE5D8" w14:textId="41291AFC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oonam Abrol, Ritu Mittal Gupta and Preeti Sharma</w:t>
            </w:r>
          </w:p>
        </w:tc>
        <w:tc>
          <w:tcPr>
            <w:tcW w:w="1270" w:type="pct"/>
          </w:tcPr>
          <w:p w14:paraId="6197C22D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 comparative analysis unveiling the journey of women entrepreneurs in Punjab</w:t>
            </w:r>
          </w:p>
          <w:p w14:paraId="160110B1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  <w:p w14:paraId="180778E5" w14:textId="5F9A653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71B5B278" w14:textId="2F4B72DF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: Gender and development, Skilling, Innovation &amp;amp; Entrepreneurship, Agri-startups and Livelihood, Women empowerment, capacity building</w:t>
            </w:r>
          </w:p>
        </w:tc>
        <w:tc>
          <w:tcPr>
            <w:tcW w:w="632" w:type="pct"/>
          </w:tcPr>
          <w:p w14:paraId="628C9828" w14:textId="6B939B2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Poonamabrol22@gmail.com</w:t>
            </w:r>
          </w:p>
        </w:tc>
      </w:tr>
      <w:tr w:rsidR="006C20AA" w:rsidRPr="0032219B" w14:paraId="41EDC537" w14:textId="77777777" w:rsidTr="006E0465">
        <w:tc>
          <w:tcPr>
            <w:tcW w:w="559" w:type="pct"/>
          </w:tcPr>
          <w:p w14:paraId="53B2BCD7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B0364D7" w14:textId="1BE8926A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ishika Negi 1* , Dhriti Solanki 2 , Rajshree Upadhyay 3 , Sakshi Yadav</w:t>
            </w:r>
          </w:p>
        </w:tc>
        <w:tc>
          <w:tcPr>
            <w:tcW w:w="1270" w:type="pct"/>
          </w:tcPr>
          <w:p w14:paraId="2D3EC047" w14:textId="4912187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Knowledge and Benefits of Selected Government Schemes among Rural</w:t>
            </w:r>
          </w:p>
          <w:p w14:paraId="1C4052B1" w14:textId="07AB2DD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Women of Uttarakhand</w:t>
            </w:r>
          </w:p>
        </w:tc>
        <w:tc>
          <w:tcPr>
            <w:tcW w:w="1067" w:type="pct"/>
          </w:tcPr>
          <w:p w14:paraId="6AB107D2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485F3FC" w14:textId="1C68E4CF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ishikanegi119@gmail.com.</w:t>
            </w:r>
          </w:p>
        </w:tc>
      </w:tr>
      <w:tr w:rsidR="006C20AA" w:rsidRPr="0032219B" w14:paraId="4BF43338" w14:textId="77777777" w:rsidTr="006E0465">
        <w:tc>
          <w:tcPr>
            <w:tcW w:w="559" w:type="pct"/>
          </w:tcPr>
          <w:p w14:paraId="3FD32460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2275A75" w14:textId="51904099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nidhi and Dharminder Singh</w:t>
            </w:r>
          </w:p>
        </w:tc>
        <w:tc>
          <w:tcPr>
            <w:tcW w:w="1270" w:type="pct"/>
          </w:tcPr>
          <w:p w14:paraId="5AC5FD57" w14:textId="260B0ADF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Constraints in Adoption of Recommended Production Technologies of Chilli crop in Punjab”</w:t>
            </w:r>
          </w:p>
        </w:tc>
        <w:tc>
          <w:tcPr>
            <w:tcW w:w="1067" w:type="pct"/>
          </w:tcPr>
          <w:p w14:paraId="7894CD57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7F968188" w14:textId="4F3323A4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dharminder@pau.edu</w:t>
            </w:r>
          </w:p>
        </w:tc>
      </w:tr>
      <w:tr w:rsidR="006C20AA" w:rsidRPr="0032219B" w14:paraId="2B701359" w14:textId="77777777" w:rsidTr="006E0465">
        <w:tc>
          <w:tcPr>
            <w:tcW w:w="559" w:type="pct"/>
          </w:tcPr>
          <w:p w14:paraId="1442A101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B276094" w14:textId="193B2A19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1 Nishu Sharma, 2 Gaganpreet Kaur , 3 Shalini Sharma and 4 Lavjit Kaur</w:t>
            </w:r>
          </w:p>
        </w:tc>
        <w:tc>
          <w:tcPr>
            <w:tcW w:w="1270" w:type="pct"/>
          </w:tcPr>
          <w:p w14:paraId="10B0F6F8" w14:textId="3A4A2C16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n assessment of women health status -Issues and challenges</w:t>
            </w:r>
          </w:p>
        </w:tc>
        <w:tc>
          <w:tcPr>
            <w:tcW w:w="1067" w:type="pct"/>
          </w:tcPr>
          <w:p w14:paraId="6FFF3C77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DBFA029" w14:textId="528BDB7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nishu7884@gmail.com</w:t>
            </w:r>
          </w:p>
        </w:tc>
      </w:tr>
      <w:tr w:rsidR="006C20AA" w:rsidRPr="0032219B" w14:paraId="7B9D1546" w14:textId="77777777" w:rsidTr="006E0465">
        <w:tc>
          <w:tcPr>
            <w:tcW w:w="559" w:type="pct"/>
          </w:tcPr>
          <w:p w14:paraId="71EC91C0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C82DC63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  <w:p w14:paraId="1BA0676A" w14:textId="234DAD9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Vandana*, Dr.Dhriti Solanki**, Dr. Rajshree Upadhyay***</w:t>
            </w:r>
          </w:p>
        </w:tc>
        <w:tc>
          <w:tcPr>
            <w:tcW w:w="1270" w:type="pct"/>
          </w:tcPr>
          <w:p w14:paraId="54F8365A" w14:textId="4D09666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ncome generation of Tribal youth through agrienterprises in Southern</w:t>
            </w:r>
          </w:p>
          <w:p w14:paraId="73AC204D" w14:textId="7CAAF94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ajasthan</w:t>
            </w:r>
          </w:p>
        </w:tc>
        <w:tc>
          <w:tcPr>
            <w:tcW w:w="1067" w:type="pct"/>
          </w:tcPr>
          <w:p w14:paraId="2D601F2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5B984507" w14:textId="0D582982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hellovandana2011@gmail.com</w:t>
            </w:r>
          </w:p>
        </w:tc>
      </w:tr>
      <w:tr w:rsidR="006C20AA" w:rsidRPr="0032219B" w14:paraId="519AFFFE" w14:textId="77777777" w:rsidTr="006E0465">
        <w:tc>
          <w:tcPr>
            <w:tcW w:w="559" w:type="pct"/>
          </w:tcPr>
          <w:p w14:paraId="7FAE7B93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3C7B2DB" w14:textId="18629315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eenu Choudhary*, Dr. Poonam Parihar, Mamta Bajya</w:t>
            </w:r>
          </w:p>
        </w:tc>
        <w:tc>
          <w:tcPr>
            <w:tcW w:w="1270" w:type="pct"/>
          </w:tcPr>
          <w:p w14:paraId="7F257085" w14:textId="2FE4BE3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doption of Recommended Litchi Cultivation Practices by the Growers in Jammu Region</w:t>
            </w:r>
          </w:p>
        </w:tc>
        <w:tc>
          <w:tcPr>
            <w:tcW w:w="1067" w:type="pct"/>
          </w:tcPr>
          <w:p w14:paraId="37FD2122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- Innovative Approaches in Extension</w:t>
            </w:r>
          </w:p>
          <w:p w14:paraId="5A5A8CE9" w14:textId="7012B2CF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5EDCA461" w14:textId="74E14B26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eenuchoudhary403@gmail.com</w:t>
            </w:r>
          </w:p>
        </w:tc>
      </w:tr>
      <w:tr w:rsidR="006C20AA" w:rsidRPr="0032219B" w14:paraId="14242EC9" w14:textId="77777777" w:rsidTr="006E0465">
        <w:tc>
          <w:tcPr>
            <w:tcW w:w="559" w:type="pct"/>
          </w:tcPr>
          <w:p w14:paraId="2AE95EF5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5ECA2B0" w14:textId="3C973556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ratiksha 1 * and M. A. Ansari 2</w:t>
            </w:r>
          </w:p>
        </w:tc>
        <w:tc>
          <w:tcPr>
            <w:tcW w:w="1270" w:type="pct"/>
          </w:tcPr>
          <w:p w14:paraId="722A10ED" w14:textId="2178A335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Knowledge Assessment of Climate Change and Adaptation Strategies among Vulnerable Farmers in the Bundelkhand Region, Uttar Pradesh, India</w:t>
            </w:r>
          </w:p>
        </w:tc>
        <w:tc>
          <w:tcPr>
            <w:tcW w:w="1067" w:type="pct"/>
          </w:tcPr>
          <w:p w14:paraId="16960043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2: Climate Change and Agro ecosystem; Threats, Opportunities and Solutions.</w:t>
            </w:r>
          </w:p>
          <w:p w14:paraId="52D84FE1" w14:textId="3E0ABA3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590EAEFB" w14:textId="69B206E6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hyperlink r:id="rId21" w:history="1">
              <w:r w:rsidRPr="0032219B">
                <w:rPr>
                  <w:rStyle w:val="Hyperlink"/>
                  <w:rFonts w:ascii="Times New Roman" w:hAnsi="Times New Roman" w:cs="Times New Roman"/>
                  <w:color w:val="auto"/>
                  <w:shd w:val="clear" w:color="auto" w:fill="FFFFFF"/>
                </w:rPr>
                <w:t>pratikshasinghcsa@gmail.com</w:t>
              </w:r>
            </w:hyperlink>
          </w:p>
          <w:p w14:paraId="4F7D4746" w14:textId="2F3D0BF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6C20AA" w:rsidRPr="0032219B" w14:paraId="7FEEBD45" w14:textId="77777777" w:rsidTr="006E0465">
        <w:tc>
          <w:tcPr>
            <w:tcW w:w="559" w:type="pct"/>
          </w:tcPr>
          <w:p w14:paraId="72231984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796E0C0" w14:textId="1F80EDD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amal Chandra Dhara 1 , Rupasi Tiwari 2 , Shikhakrati Negi 3 , Triveni Dutt 4 , and Anuj Chauhan 5</w:t>
            </w:r>
          </w:p>
        </w:tc>
        <w:tc>
          <w:tcPr>
            <w:tcW w:w="1270" w:type="pct"/>
          </w:tcPr>
          <w:p w14:paraId="439644A2" w14:textId="5DBB8F0C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evelopment of an AI-Powered Chatbot for Small Ruminant Farmers</w:t>
            </w:r>
          </w:p>
          <w:p w14:paraId="02391313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629D73E7" w14:textId="7F6B997F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s: 1. Smart farming technologies and Climate-smart agriculture</w:t>
            </w:r>
          </w:p>
        </w:tc>
        <w:tc>
          <w:tcPr>
            <w:tcW w:w="632" w:type="pct"/>
          </w:tcPr>
          <w:p w14:paraId="4D744102" w14:textId="06E9600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chandratamaldhara@gmail.com</w:t>
            </w:r>
          </w:p>
        </w:tc>
      </w:tr>
      <w:tr w:rsidR="006C20AA" w:rsidRPr="0032219B" w14:paraId="1414FABF" w14:textId="77777777" w:rsidTr="006E0465">
        <w:tc>
          <w:tcPr>
            <w:tcW w:w="559" w:type="pct"/>
          </w:tcPr>
          <w:p w14:paraId="0D63F0A4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E137BD9" w14:textId="617CBC4B" w:rsidR="006C20AA" w:rsidRPr="0032219B" w:rsidRDefault="006C20AA" w:rsidP="006C20AA">
            <w:pPr>
              <w:spacing w:before="240"/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ragya Bhadauria 1 *, Aparna, Rajbir Singh, Parvender Sheoran and Anjani Kumar</w:t>
            </w:r>
          </w:p>
        </w:tc>
        <w:tc>
          <w:tcPr>
            <w:tcW w:w="1270" w:type="pct"/>
          </w:tcPr>
          <w:p w14:paraId="5C831D7B" w14:textId="36D5CEE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ssessment of impact making livestock technologies and their adoption trends in north-western India</w:t>
            </w:r>
          </w:p>
        </w:tc>
        <w:tc>
          <w:tcPr>
            <w:tcW w:w="1067" w:type="pct"/>
          </w:tcPr>
          <w:p w14:paraId="38D831E3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5: Livestock and Dairy Innovations for Sustainable</w:t>
            </w:r>
          </w:p>
          <w:p w14:paraId="2D0ED5DF" w14:textId="58FE9FEA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evelopment</w:t>
            </w:r>
          </w:p>
        </w:tc>
        <w:tc>
          <w:tcPr>
            <w:tcW w:w="632" w:type="pct"/>
          </w:tcPr>
          <w:p w14:paraId="2D2F8BDA" w14:textId="08E38A5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hyperlink r:id="rId22" w:history="1">
              <w:r w:rsidRPr="0032219B">
                <w:rPr>
                  <w:rStyle w:val="Hyperlink"/>
                  <w:rFonts w:ascii="Times New Roman" w:hAnsi="Times New Roman" w:cs="Times New Roman"/>
                  <w:color w:val="auto"/>
                  <w:shd w:val="clear" w:color="auto" w:fill="FFFFFF"/>
                </w:rPr>
                <w:t>ataripragya@gmail.com</w:t>
              </w:r>
            </w:hyperlink>
          </w:p>
        </w:tc>
      </w:tr>
      <w:tr w:rsidR="006C20AA" w:rsidRPr="0032219B" w14:paraId="600DF78D" w14:textId="77777777" w:rsidTr="006E0465">
        <w:tc>
          <w:tcPr>
            <w:tcW w:w="559" w:type="pct"/>
          </w:tcPr>
          <w:p w14:paraId="5B17EB41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FA90A62" w14:textId="20FFFBEF" w:rsidR="006C20AA" w:rsidRPr="0032219B" w:rsidRDefault="006C20AA" w:rsidP="006C20AA">
            <w:pPr>
              <w:spacing w:before="240"/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admini Joshi</w:t>
            </w:r>
          </w:p>
        </w:tc>
        <w:tc>
          <w:tcPr>
            <w:tcW w:w="1270" w:type="pct"/>
          </w:tcPr>
          <w:p w14:paraId="53002F69" w14:textId="3D40115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NVESTIGATION, PROPAGATION, IMPLEMENTATION OF IDEAS AND VIRTUES: Delving deep into the ancient dungeons</w:t>
            </w:r>
          </w:p>
        </w:tc>
        <w:tc>
          <w:tcPr>
            <w:tcW w:w="1067" w:type="pct"/>
          </w:tcPr>
          <w:p w14:paraId="02F9C5A8" w14:textId="5D14C2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- Sustainable Resource Management</w:t>
            </w:r>
          </w:p>
          <w:p w14:paraId="4927B8DE" w14:textId="5DEC8AAE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(Resource efficiency, waste management, environment-friendly technologies)</w:t>
            </w:r>
          </w:p>
        </w:tc>
        <w:tc>
          <w:tcPr>
            <w:tcW w:w="632" w:type="pct"/>
          </w:tcPr>
          <w:p w14:paraId="13EC01CE" w14:textId="298BBDC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hyperlink r:id="rId23" w:tgtFrame="_blank" w:history="1">
              <w:r w:rsidRPr="0032219B">
                <w:rPr>
                  <w:rStyle w:val="Hyperlink"/>
                  <w:rFonts w:ascii="Times New Roman" w:hAnsi="Times New Roman" w:cs="Times New Roman"/>
                  <w:color w:val="auto"/>
                  <w:shd w:val="clear" w:color="auto" w:fill="FFFFFF"/>
                </w:rPr>
                <w:t>joship.1108@gmail.com</w:t>
              </w:r>
            </w:hyperlink>
          </w:p>
        </w:tc>
      </w:tr>
      <w:tr w:rsidR="006C20AA" w:rsidRPr="0032219B" w14:paraId="4215EDCB" w14:textId="77777777" w:rsidTr="006E0465">
        <w:tc>
          <w:tcPr>
            <w:tcW w:w="559" w:type="pct"/>
          </w:tcPr>
          <w:p w14:paraId="5240448E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692D5A7" w14:textId="08C5569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Huidrom Bliss, Mandeep Sharma and Ritu Mittal Gupta</w:t>
            </w:r>
          </w:p>
        </w:tc>
        <w:tc>
          <w:tcPr>
            <w:tcW w:w="1270" w:type="pct"/>
          </w:tcPr>
          <w:p w14:paraId="4A1B27E2" w14:textId="1596A70F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OLE OF ARTIFICIAL INTELLIGENCE (AI) FOR SMART FARMING AGRICULTURE</w:t>
            </w:r>
          </w:p>
        </w:tc>
        <w:tc>
          <w:tcPr>
            <w:tcW w:w="1067" w:type="pct"/>
          </w:tcPr>
          <w:p w14:paraId="0ED5D622" w14:textId="4F93BA23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under the seminar theme 1 on “Smart farming technologies and Climate-smart agriculture”. </w:t>
            </w:r>
          </w:p>
        </w:tc>
        <w:tc>
          <w:tcPr>
            <w:tcW w:w="632" w:type="pct"/>
          </w:tcPr>
          <w:p w14:paraId="3C847F56" w14:textId="71589E13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huidrombliss359@gmail.com</w:t>
            </w:r>
          </w:p>
        </w:tc>
      </w:tr>
      <w:tr w:rsidR="006C20AA" w:rsidRPr="0032219B" w14:paraId="2FA28048" w14:textId="77777777" w:rsidTr="006E0465">
        <w:tc>
          <w:tcPr>
            <w:tcW w:w="559" w:type="pct"/>
          </w:tcPr>
          <w:p w14:paraId="4EE7763A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0AF5F9F" w14:textId="70C01797" w:rsidR="006C20AA" w:rsidRPr="0032219B" w:rsidRDefault="006C20AA" w:rsidP="006C20AA">
            <w:pPr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Authors: Anil Sidaray Chikkalaki and B. Krishnamurthy</w:t>
            </w:r>
          </w:p>
        </w:tc>
        <w:tc>
          <w:tcPr>
            <w:tcW w:w="1270" w:type="pct"/>
          </w:tcPr>
          <w:p w14:paraId="02F4145B" w14:textId="19371227" w:rsidR="006C20AA" w:rsidRPr="0032219B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Title: Entrepreneurial behaviour of Fruit Crop Growers</w:t>
            </w:r>
          </w:p>
        </w:tc>
        <w:tc>
          <w:tcPr>
            <w:tcW w:w="1067" w:type="pct"/>
          </w:tcPr>
          <w:p w14:paraId="68BDA65F" w14:textId="569124A1" w:rsidR="006C20AA" w:rsidRPr="0032219B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Theme: 6. Innovative approaches in Extension</w:t>
            </w:r>
          </w:p>
        </w:tc>
        <w:tc>
          <w:tcPr>
            <w:tcW w:w="632" w:type="pct"/>
          </w:tcPr>
          <w:p w14:paraId="1676792C" w14:textId="160BDA49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hikki025@gmail.com</w:t>
            </w:r>
          </w:p>
        </w:tc>
      </w:tr>
      <w:tr w:rsidR="006C20AA" w:rsidRPr="0032219B" w14:paraId="4314773E" w14:textId="77777777" w:rsidTr="006E0465">
        <w:tc>
          <w:tcPr>
            <w:tcW w:w="559" w:type="pct"/>
          </w:tcPr>
          <w:p w14:paraId="08201B4F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44C8976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ina Kumari 1 , Rupasi Tiwari 2 , Amol Patil 3 and Triveni Dutt 4</w:t>
            </w:r>
          </w:p>
          <w:p w14:paraId="52C44E4F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CC6C911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ransformative Impact of Mobile App on Dairy farmers&amp;#39; knowledge</w:t>
            </w:r>
          </w:p>
          <w:p w14:paraId="4FFD17C5" w14:textId="3F776EF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bout management of parasitic infestation and antiparasitic resistance</w:t>
            </w:r>
          </w:p>
        </w:tc>
        <w:tc>
          <w:tcPr>
            <w:tcW w:w="1067" w:type="pct"/>
          </w:tcPr>
          <w:p w14:paraId="3B85D00F" w14:textId="278AA96C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: Innovative Approaches in Extension</w:t>
            </w:r>
          </w:p>
        </w:tc>
        <w:tc>
          <w:tcPr>
            <w:tcW w:w="632" w:type="pct"/>
          </w:tcPr>
          <w:p w14:paraId="65883AEE" w14:textId="260AB1A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inadhaka1591@gmail.com</w:t>
            </w:r>
          </w:p>
        </w:tc>
      </w:tr>
      <w:tr w:rsidR="006C20AA" w:rsidRPr="0032219B" w14:paraId="6A9E2D03" w14:textId="77777777" w:rsidTr="006E0465">
        <w:tc>
          <w:tcPr>
            <w:tcW w:w="559" w:type="pct"/>
          </w:tcPr>
          <w:p w14:paraId="032F6F40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DCBA90A" w14:textId="5464F7A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Navdeep Kaur and Vipan Kumar Rampal</w:t>
            </w:r>
          </w:p>
        </w:tc>
        <w:tc>
          <w:tcPr>
            <w:tcW w:w="1270" w:type="pct"/>
          </w:tcPr>
          <w:p w14:paraId="1920C6B8" w14:textId="60CAEBE9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A Logit Analysis of Adoption of Water Conservation Practices in Punjab State"   </w:t>
            </w:r>
          </w:p>
        </w:tc>
        <w:tc>
          <w:tcPr>
            <w:tcW w:w="1067" w:type="pct"/>
          </w:tcPr>
          <w:p w14:paraId="1974426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3B95EEB4" w14:textId="5CCE6E14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ampalvk@pau.edu</w:t>
            </w:r>
          </w:p>
        </w:tc>
      </w:tr>
      <w:tr w:rsidR="006C20AA" w:rsidRPr="0032219B" w14:paraId="707C7FA5" w14:textId="77777777" w:rsidTr="006E0465">
        <w:tc>
          <w:tcPr>
            <w:tcW w:w="559" w:type="pct"/>
          </w:tcPr>
          <w:p w14:paraId="5131BF55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D6BCE4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. Kanchan* Dr. S.K. Tomar** Dr. Manoj Kumar*** Mrs. Neeti Singh</w:t>
            </w:r>
          </w:p>
          <w:p w14:paraId="7C85F84A" w14:textId="76E1C58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A933BF9" w14:textId="37A89B2A" w:rsidR="006C20AA" w:rsidRPr="0032219B" w:rsidRDefault="006C20AA" w:rsidP="006C20AA">
            <w:pPr>
              <w:tabs>
                <w:tab w:val="left" w:pos="2478"/>
              </w:tabs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ITLE NOT MENTIONED BY AUTHORS</w:t>
            </w:r>
          </w:p>
        </w:tc>
        <w:tc>
          <w:tcPr>
            <w:tcW w:w="1067" w:type="pct"/>
          </w:tcPr>
          <w:p w14:paraId="3D709A7F" w14:textId="65BD8A30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TRATEGIES TO ADDRESS MALNUTRITION AND FOOD WASTAGE MANAGEM</w:t>
            </w:r>
            <w:r>
              <w:rPr>
                <w:rFonts w:ascii="Times New Roman" w:hAnsi="Times New Roman" w:cs="Times New Roman"/>
              </w:rPr>
              <w:t>E</w:t>
            </w:r>
            <w:r w:rsidRPr="0032219B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632" w:type="pct"/>
          </w:tcPr>
          <w:p w14:paraId="62DE7231" w14:textId="77777777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drkanchankvk@gmail.com</w:t>
            </w:r>
          </w:p>
          <w:p w14:paraId="7484A3CB" w14:textId="797932BF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C20AA" w:rsidRPr="0032219B" w14:paraId="13AC72C8" w14:textId="77777777" w:rsidTr="006E0465">
        <w:tc>
          <w:tcPr>
            <w:tcW w:w="559" w:type="pct"/>
          </w:tcPr>
          <w:p w14:paraId="7339DEDD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E27C34B" w14:textId="1C06AD83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onika Kholiya 1 and Neelam Bhardwaj 2</w:t>
            </w:r>
          </w:p>
        </w:tc>
        <w:tc>
          <w:tcPr>
            <w:tcW w:w="1270" w:type="pct"/>
          </w:tcPr>
          <w:p w14:paraId="125B60D4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ntrepreneurial Behaviour of Dairy Farm Women in Nainital District of Uttarakhand</w:t>
            </w:r>
          </w:p>
          <w:p w14:paraId="267BC33A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0A53DC42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: Innovative Approaches in Extension (Gender and Development, Skilling,</w:t>
            </w:r>
          </w:p>
          <w:p w14:paraId="4E358912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nnovations and Entrepreneurship, Agri-startups and Livelihood, Women empowerment,</w:t>
            </w:r>
          </w:p>
          <w:p w14:paraId="74FD5DA3" w14:textId="64B0EAD6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apacity building)</w:t>
            </w:r>
          </w:p>
        </w:tc>
        <w:tc>
          <w:tcPr>
            <w:tcW w:w="632" w:type="pct"/>
          </w:tcPr>
          <w:p w14:paraId="486093A8" w14:textId="77777777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monikakholiya26gbpuat@gmail.com</w:t>
            </w:r>
          </w:p>
          <w:p w14:paraId="4E38DE1F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C20AA" w:rsidRPr="0032219B" w14:paraId="248659BD" w14:textId="77777777" w:rsidTr="006E0465">
        <w:tc>
          <w:tcPr>
            <w:tcW w:w="559" w:type="pct"/>
          </w:tcPr>
          <w:p w14:paraId="59BC2052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A8152D7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elena Takhellambam 1* , Seema Kwatra 1</w:t>
            </w:r>
          </w:p>
          <w:p w14:paraId="2130D670" w14:textId="5C3A424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699F48B2" w14:textId="59B7C1DA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ole of Agricultural Cooperatives in Nurturing Women Empowerment</w:t>
            </w:r>
          </w:p>
        </w:tc>
        <w:tc>
          <w:tcPr>
            <w:tcW w:w="1067" w:type="pct"/>
          </w:tcPr>
          <w:p w14:paraId="1EB4D5D8" w14:textId="7BC1F246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: Innovative Approaches in Extension</w:t>
            </w:r>
          </w:p>
        </w:tc>
        <w:tc>
          <w:tcPr>
            <w:tcW w:w="632" w:type="pct"/>
          </w:tcPr>
          <w:p w14:paraId="342CF5C2" w14:textId="3520418E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elenastyles123@gmail.com</w:t>
            </w:r>
          </w:p>
        </w:tc>
      </w:tr>
      <w:tr w:rsidR="006C20AA" w:rsidRPr="0032219B" w14:paraId="2121D455" w14:textId="77777777" w:rsidTr="006E0465">
        <w:tc>
          <w:tcPr>
            <w:tcW w:w="559" w:type="pct"/>
          </w:tcPr>
          <w:p w14:paraId="512D7450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7D3F3EF" w14:textId="192DC74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mrit Singh, Lakhwinder Kaur and Dharminder Singh</w:t>
            </w:r>
          </w:p>
        </w:tc>
        <w:tc>
          <w:tcPr>
            <w:tcW w:w="1270" w:type="pct"/>
          </w:tcPr>
          <w:p w14:paraId="7941ED9D" w14:textId="1C6BB6FD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arketing practices and problems faced by flower growers of Punjab </w:t>
            </w:r>
          </w:p>
        </w:tc>
        <w:tc>
          <w:tcPr>
            <w:tcW w:w="1067" w:type="pct"/>
          </w:tcPr>
          <w:p w14:paraId="71459F6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E48D90C" w14:textId="5DF1D1FA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lakhwinder@pau.edu</w:t>
            </w:r>
          </w:p>
        </w:tc>
      </w:tr>
      <w:tr w:rsidR="006C20AA" w:rsidRPr="0032219B" w14:paraId="52CC50F4" w14:textId="77777777" w:rsidTr="006E0465">
        <w:tc>
          <w:tcPr>
            <w:tcW w:w="559" w:type="pct"/>
          </w:tcPr>
          <w:p w14:paraId="29DB89B6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ED504DD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.Angela*</w:t>
            </w:r>
          </w:p>
          <w:p w14:paraId="663ED3DF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0FE66EF7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usculoskeletal discomfort in Makhana production system in Bihar</w:t>
            </w:r>
          </w:p>
          <w:p w14:paraId="1352FA2A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0CA593E7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: SUSTAINABLE RESOURCE MANAGEMENT (ERGONOMICS FOR</w:t>
            </w:r>
          </w:p>
          <w:p w14:paraId="7153E32A" w14:textId="266E7441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HEALTH AND SAFETY AND INTERVENTIONS FOR DRUDGERY REDUCTION</w:t>
            </w:r>
          </w:p>
        </w:tc>
        <w:tc>
          <w:tcPr>
            <w:tcW w:w="632" w:type="pct"/>
          </w:tcPr>
          <w:p w14:paraId="11ABFD97" w14:textId="72198AA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hanthemangela99@gmail.com</w:t>
            </w:r>
          </w:p>
        </w:tc>
      </w:tr>
      <w:tr w:rsidR="006C20AA" w:rsidRPr="0032219B" w14:paraId="0535C1B6" w14:textId="77777777" w:rsidTr="006E0465">
        <w:tc>
          <w:tcPr>
            <w:tcW w:w="559" w:type="pct"/>
          </w:tcPr>
          <w:p w14:paraId="034A8E0A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02D450B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vya Choudhary*, Dr. R. K. Verma**, Kamlesh Choudhary* and Reshma Yadav</w:t>
            </w:r>
          </w:p>
          <w:p w14:paraId="5E37D09A" w14:textId="362FA0D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7680E19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ETERMINANTS OF ADOPTION OF SOLAR PUMPS BY THE</w:t>
            </w:r>
          </w:p>
          <w:p w14:paraId="1E4A7BEA" w14:textId="58EA847B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FARMERS IN JODHPUR DISTRICT OF RAJASTHAN</w:t>
            </w:r>
          </w:p>
        </w:tc>
        <w:tc>
          <w:tcPr>
            <w:tcW w:w="1067" w:type="pct"/>
          </w:tcPr>
          <w:p w14:paraId="2A8093EE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48EDFE4" w14:textId="07E97E14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choudharydivya433@gmail.com</w:t>
            </w:r>
          </w:p>
        </w:tc>
      </w:tr>
      <w:tr w:rsidR="006C20AA" w:rsidRPr="0032219B" w14:paraId="16124078" w14:textId="77777777" w:rsidTr="006E0465">
        <w:tc>
          <w:tcPr>
            <w:tcW w:w="559" w:type="pct"/>
          </w:tcPr>
          <w:p w14:paraId="29ECEE07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1743C9E" w14:textId="33C8968A" w:rsidR="006C20AA" w:rsidRPr="0032219B" w:rsidRDefault="006C20AA" w:rsidP="006C20AA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Nitin Rajput 1, Divya Katiyar 2, Anjay Kumar Bhartiya 3</w:t>
            </w:r>
          </w:p>
        </w:tc>
        <w:tc>
          <w:tcPr>
            <w:tcW w:w="1270" w:type="pct"/>
          </w:tcPr>
          <w:p w14:paraId="6346241B" w14:textId="34C770B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BIG DATA TECHNOLOGY: GAME CHANGER IN AGRICULTURE</w:t>
            </w:r>
          </w:p>
        </w:tc>
        <w:tc>
          <w:tcPr>
            <w:tcW w:w="1067" w:type="pct"/>
          </w:tcPr>
          <w:p w14:paraId="14E40E2F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0C00CF02" w14:textId="623BE589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nitinrajputjarakhar@gmail.com</w:t>
            </w:r>
          </w:p>
        </w:tc>
      </w:tr>
      <w:tr w:rsidR="006C20AA" w:rsidRPr="0032219B" w14:paraId="152D3C36" w14:textId="77777777" w:rsidTr="006E0465">
        <w:tc>
          <w:tcPr>
            <w:tcW w:w="559" w:type="pct"/>
          </w:tcPr>
          <w:p w14:paraId="1A4293A8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36BAAF4" w14:textId="77777777" w:rsidR="006C20AA" w:rsidRPr="0032219B" w:rsidRDefault="006C20AA" w:rsidP="006C20AA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njay Kumar Bhartiya 1, Nitin Rajput 2, Divya Katiyar 3</w:t>
            </w:r>
          </w:p>
          <w:p w14:paraId="0727615C" w14:textId="77777777" w:rsidR="006C20AA" w:rsidRPr="0032219B" w:rsidRDefault="006C20AA" w:rsidP="006C20A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0CCECB49" w14:textId="548A031E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GITAL AGRICULTURAL EXTENSION AND ADVISORY SERVICES FOR EMPOWERING FARMERS</w:t>
            </w:r>
          </w:p>
        </w:tc>
        <w:tc>
          <w:tcPr>
            <w:tcW w:w="1067" w:type="pct"/>
          </w:tcPr>
          <w:p w14:paraId="74596038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3CD4718" w14:textId="4DA683BE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anjaysaroj42@gmail.com</w:t>
            </w:r>
          </w:p>
        </w:tc>
      </w:tr>
      <w:tr w:rsidR="006C20AA" w:rsidRPr="0032219B" w14:paraId="58D25306" w14:textId="77777777" w:rsidTr="006E0465">
        <w:tc>
          <w:tcPr>
            <w:tcW w:w="559" w:type="pct"/>
          </w:tcPr>
          <w:p w14:paraId="03B2EB06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1EEE554" w14:textId="17C7F6FB" w:rsidR="006C20AA" w:rsidRPr="0032219B" w:rsidRDefault="006C20AA" w:rsidP="006C20AA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vya Katiyar 1 , Roshani Chaurasiya 2 , Arjun Prasad Verma 3</w:t>
            </w:r>
          </w:p>
        </w:tc>
        <w:tc>
          <w:tcPr>
            <w:tcW w:w="1270" w:type="pct"/>
          </w:tcPr>
          <w:p w14:paraId="44E07812" w14:textId="1A4F8B80" w:rsidR="006C20AA" w:rsidRPr="0032219B" w:rsidRDefault="006C20AA" w:rsidP="006C20AA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Leveraging Innovations in Dairy Sector for Sustainable Development</w:t>
            </w:r>
          </w:p>
        </w:tc>
        <w:tc>
          <w:tcPr>
            <w:tcW w:w="1067" w:type="pct"/>
          </w:tcPr>
          <w:p w14:paraId="726B18FD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11AA9993" w14:textId="4DA8BB83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divyakatiyar116@gmail.com</w:t>
            </w:r>
          </w:p>
        </w:tc>
      </w:tr>
      <w:tr w:rsidR="006C20AA" w:rsidRPr="0032219B" w14:paraId="2B91CB64" w14:textId="77777777" w:rsidTr="006E0465">
        <w:tc>
          <w:tcPr>
            <w:tcW w:w="559" w:type="pct"/>
          </w:tcPr>
          <w:p w14:paraId="66C4C895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1E1AABC" w14:textId="59627A36" w:rsidR="006C20AA" w:rsidRPr="003F40A2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</w:rPr>
              <w:t>Somdutt Tripathi 1,</w:t>
            </w:r>
            <w:r w:rsidRPr="003F40A2">
              <w:rPr>
                <w:rFonts w:ascii="Times New Roman" w:eastAsia="Times New Roman" w:hAnsi="Times New Roman" w:cs="Times New Roman"/>
              </w:rPr>
              <w:t xml:space="preserve"> B. K. Gupta 2 , Bhanu Praksh Mishra 3 , Abhishek Kalia 4 , Gaurav Shukla 5  </w:t>
            </w:r>
          </w:p>
          <w:p w14:paraId="264FEC26" w14:textId="77777777" w:rsidR="006C20AA" w:rsidRPr="0032219B" w:rsidRDefault="006C20AA" w:rsidP="006C20A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6323367C" w14:textId="495F927D" w:rsidR="006C20AA" w:rsidRPr="0032219B" w:rsidRDefault="006C20AA" w:rsidP="006C20AA">
            <w:pPr>
              <w:rPr>
                <w:rFonts w:ascii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A STUDY ON KNOWLEDGE OF FARMERS ON ORGANIC FARMING IN</w:t>
            </w:r>
            <w:r w:rsidRPr="0032219B">
              <w:rPr>
                <w:rFonts w:ascii="Times New Roman" w:eastAsia="Times New Roman" w:hAnsi="Times New Roman" w:cs="Times New Roman"/>
              </w:rPr>
              <w:t xml:space="preserve"> BUNDELKHAND REGION OF UTTAR PRA</w:t>
            </w:r>
            <w:r w:rsidRPr="003F40A2">
              <w:rPr>
                <w:rFonts w:ascii="Times New Roman" w:eastAsia="Times New Roman" w:hAnsi="Times New Roman" w:cs="Times New Roman"/>
              </w:rPr>
              <w:t>DESH”</w:t>
            </w:r>
          </w:p>
        </w:tc>
        <w:tc>
          <w:tcPr>
            <w:tcW w:w="1067" w:type="pct"/>
          </w:tcPr>
          <w:p w14:paraId="58EE143A" w14:textId="77777777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728394FC" w14:textId="77777777" w:rsidR="006C20AA" w:rsidRPr="003F40A2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hyperlink r:id="rId24" w:tgtFrame="_blank" w:history="1">
              <w:r w:rsidRPr="0032219B">
                <w:rPr>
                  <w:rFonts w:ascii="Times New Roman" w:eastAsia="Times New Roman" w:hAnsi="Times New Roman" w:cs="Times New Roman"/>
                  <w:u w:val="single"/>
                </w:rPr>
                <w:t>somdutttripathi1111@gmail.com</w:t>
              </w:r>
            </w:hyperlink>
          </w:p>
          <w:p w14:paraId="408AE577" w14:textId="77777777" w:rsidR="006C20AA" w:rsidRPr="0032219B" w:rsidRDefault="006C20AA" w:rsidP="006C20AA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6C20AA" w:rsidRPr="0032219B" w14:paraId="2AE13026" w14:textId="77777777" w:rsidTr="006E0465">
        <w:tc>
          <w:tcPr>
            <w:tcW w:w="559" w:type="pct"/>
          </w:tcPr>
          <w:p w14:paraId="5965D065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C00FA13" w14:textId="77777777" w:rsidR="006C20AA" w:rsidRPr="003F40A2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Bikram Barman 1 and Asif Mohammad 2</w:t>
            </w:r>
          </w:p>
          <w:p w14:paraId="31F89A05" w14:textId="77777777" w:rsidR="006C20AA" w:rsidRPr="0032219B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0" w:type="pct"/>
          </w:tcPr>
          <w:p w14:paraId="293977CD" w14:textId="6C865D54" w:rsidR="006C20AA" w:rsidRPr="0032219B" w:rsidRDefault="006C20AA" w:rsidP="006C20AA">
            <w:pPr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Exploring Aspiration of Rural Rajbanshi Youths from Dairy Farm Families</w:t>
            </w:r>
          </w:p>
        </w:tc>
        <w:tc>
          <w:tcPr>
            <w:tcW w:w="1067" w:type="pct"/>
          </w:tcPr>
          <w:p w14:paraId="1CB5BFFA" w14:textId="79B742B8" w:rsidR="006C20AA" w:rsidRPr="0032219B" w:rsidRDefault="006C20AA" w:rsidP="006C20AA">
            <w:pPr>
              <w:jc w:val="both"/>
              <w:rPr>
                <w:rFonts w:ascii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THEME 5. LIVESTOCK AND DAIRY INNOVATIONS FOR SUSTAINABLE DEVELOPMENT</w:t>
            </w:r>
          </w:p>
        </w:tc>
        <w:tc>
          <w:tcPr>
            <w:tcW w:w="632" w:type="pct"/>
          </w:tcPr>
          <w:p w14:paraId="06877992" w14:textId="77777777" w:rsidR="006C20AA" w:rsidRPr="003F40A2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hyperlink r:id="rId25" w:tgtFrame="_blank" w:history="1">
              <w:r w:rsidRPr="0032219B">
                <w:rPr>
                  <w:rFonts w:ascii="Times New Roman" w:eastAsia="Times New Roman" w:hAnsi="Times New Roman" w:cs="Times New Roman"/>
                  <w:u w:val="single"/>
                </w:rPr>
                <w:t>bbikramjoy1998@gmail.com</w:t>
              </w:r>
            </w:hyperlink>
          </w:p>
          <w:p w14:paraId="03929EC2" w14:textId="77777777" w:rsidR="006C20AA" w:rsidRPr="0032219B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6C20AA" w:rsidRPr="0032219B" w14:paraId="521F8C18" w14:textId="77777777" w:rsidTr="006E0465">
        <w:tc>
          <w:tcPr>
            <w:tcW w:w="559" w:type="pct"/>
          </w:tcPr>
          <w:p w14:paraId="13AB2177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F4E57A0" w14:textId="77777777" w:rsidR="006C20AA" w:rsidRPr="003F40A2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Sunnyrudh 1, Anil Sharma 2</w:t>
            </w:r>
          </w:p>
          <w:p w14:paraId="272F8FF9" w14:textId="77777777" w:rsidR="006C20AA" w:rsidRPr="0032219B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0" w:type="pct"/>
          </w:tcPr>
          <w:p w14:paraId="66B310B5" w14:textId="1B8465FA" w:rsidR="006C20AA" w:rsidRPr="0032219B" w:rsidRDefault="006C20AA" w:rsidP="006C20AA">
            <w:pPr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Role of Traditional Media in Dissemination of Information</w:t>
            </w:r>
          </w:p>
        </w:tc>
        <w:tc>
          <w:tcPr>
            <w:tcW w:w="1067" w:type="pct"/>
          </w:tcPr>
          <w:p w14:paraId="7E94D401" w14:textId="77777777" w:rsidR="006C20AA" w:rsidRPr="0032219B" w:rsidRDefault="006C20AA" w:rsidP="006C20AA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2E962BEA" w14:textId="4148DAEC" w:rsidR="006C20AA" w:rsidRPr="0032219B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hyperlink r:id="rId26" w:tgtFrame="_blank" w:history="1">
              <w:r w:rsidRPr="0032219B">
                <w:rPr>
                  <w:rFonts w:ascii="Times New Roman" w:eastAsia="Times New Roman" w:hAnsi="Times New Roman" w:cs="Times New Roman"/>
                  <w:u w:val="single"/>
                </w:rPr>
                <w:t>sunnyrudh@gmail.com</w:t>
              </w:r>
            </w:hyperlink>
          </w:p>
        </w:tc>
      </w:tr>
      <w:tr w:rsidR="006C20AA" w:rsidRPr="0032219B" w14:paraId="3C1B72B2" w14:textId="77777777" w:rsidTr="006E0465">
        <w:tc>
          <w:tcPr>
            <w:tcW w:w="559" w:type="pct"/>
          </w:tcPr>
          <w:p w14:paraId="553271E5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B483E07" w14:textId="040BE6B1" w:rsidR="006C20AA" w:rsidRPr="0032219B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Shaurya Sharma 1 , S.P Singh 2 , Sudhakar Dwivedi 3 , Pranita Kohli 4</w:t>
            </w:r>
          </w:p>
        </w:tc>
        <w:tc>
          <w:tcPr>
            <w:tcW w:w="1270" w:type="pct"/>
          </w:tcPr>
          <w:p w14:paraId="6D80523B" w14:textId="579DC77A" w:rsidR="006C20AA" w:rsidRPr="0032219B" w:rsidRDefault="006C20AA" w:rsidP="006C20AA">
            <w:pPr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Socio- economic analysis of Jammu region farmers</w:t>
            </w:r>
          </w:p>
        </w:tc>
        <w:tc>
          <w:tcPr>
            <w:tcW w:w="1067" w:type="pct"/>
          </w:tcPr>
          <w:p w14:paraId="6EDF8A68" w14:textId="77777777" w:rsidR="006C20AA" w:rsidRPr="0032219B" w:rsidRDefault="006C20AA" w:rsidP="006C20AA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10CDA40E" w14:textId="31F75C7C" w:rsidR="006C20AA" w:rsidRPr="0032219B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hyperlink r:id="rId27" w:tgtFrame="_blank" w:history="1">
              <w:r w:rsidRPr="0032219B">
                <w:rPr>
                  <w:rFonts w:ascii="Times New Roman" w:eastAsia="Times New Roman" w:hAnsi="Times New Roman" w:cs="Times New Roman"/>
                  <w:u w:val="single"/>
                </w:rPr>
                <w:t>shauryasharma396@gmail.com</w:t>
              </w:r>
            </w:hyperlink>
          </w:p>
        </w:tc>
      </w:tr>
      <w:tr w:rsidR="006C20AA" w:rsidRPr="0032219B" w14:paraId="104AAE1D" w14:textId="77777777" w:rsidTr="006E0465">
        <w:tc>
          <w:tcPr>
            <w:tcW w:w="559" w:type="pct"/>
          </w:tcPr>
          <w:p w14:paraId="50C94609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490B962" w14:textId="1C06599E" w:rsidR="006C20AA" w:rsidRPr="0032219B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ikha Awasthi, Somdutt Tripathi</w:t>
            </w:r>
          </w:p>
        </w:tc>
        <w:tc>
          <w:tcPr>
            <w:tcW w:w="1270" w:type="pct"/>
          </w:tcPr>
          <w:p w14:paraId="4F24D6F1" w14:textId="3AA8B606" w:rsidR="006C20AA" w:rsidRPr="0032219B" w:rsidRDefault="006C20AA" w:rsidP="006C20AA">
            <w:pPr>
              <w:rPr>
                <w:rFonts w:ascii="Times New Roman" w:eastAsia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echnological gap in the cultivation of wheat crop in District Kanpur Nagar (U.P.)</w:t>
            </w:r>
          </w:p>
        </w:tc>
        <w:tc>
          <w:tcPr>
            <w:tcW w:w="1067" w:type="pct"/>
          </w:tcPr>
          <w:p w14:paraId="5356BC6F" w14:textId="77777777" w:rsidR="006C20AA" w:rsidRPr="0032219B" w:rsidRDefault="006C20AA" w:rsidP="006C20AA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4187C2D8" w14:textId="755BE3C9" w:rsidR="006C20AA" w:rsidRPr="0032219B" w:rsidRDefault="006C20AA" w:rsidP="006C20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ikhaawasthi105@gmail.com</w:t>
            </w:r>
          </w:p>
        </w:tc>
      </w:tr>
      <w:tr w:rsidR="006C20AA" w:rsidRPr="0032219B" w14:paraId="5C842621" w14:textId="77777777" w:rsidTr="006E0465">
        <w:tc>
          <w:tcPr>
            <w:tcW w:w="559" w:type="pct"/>
          </w:tcPr>
          <w:p w14:paraId="26A769FF" w14:textId="77777777" w:rsidR="006C20AA" w:rsidRPr="0032219B" w:rsidRDefault="006C20AA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F9A34DF" w14:textId="1AEF0C39" w:rsidR="006C20AA" w:rsidRPr="0032219B" w:rsidRDefault="006C20AA" w:rsidP="006C20AA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vya Katiyar 1 , Roshani Chaurasiya 2 , Arjun Prasad Verma 3</w:t>
            </w:r>
          </w:p>
        </w:tc>
        <w:tc>
          <w:tcPr>
            <w:tcW w:w="1270" w:type="pct"/>
          </w:tcPr>
          <w:p w14:paraId="59EB5C07" w14:textId="2255EE89" w:rsidR="006C20AA" w:rsidRPr="0032219B" w:rsidRDefault="006C20AA" w:rsidP="006C20AA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Leveraging Innovations in Dairy Sector for Sustainable Development</w:t>
            </w:r>
          </w:p>
        </w:tc>
        <w:tc>
          <w:tcPr>
            <w:tcW w:w="1067" w:type="pct"/>
          </w:tcPr>
          <w:p w14:paraId="35364CB0" w14:textId="77777777" w:rsidR="006C20AA" w:rsidRPr="0032219B" w:rsidRDefault="006C20AA" w:rsidP="006C20AA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7F28D519" w14:textId="79A3C5FA" w:rsidR="006C20AA" w:rsidRPr="0032219B" w:rsidRDefault="006C20AA" w:rsidP="006C20AA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vyakatiyar116@gmail.com</w:t>
            </w:r>
          </w:p>
        </w:tc>
      </w:tr>
      <w:tr w:rsidR="006A7B4B" w:rsidRPr="0032219B" w14:paraId="6CE19DEF" w14:textId="77777777" w:rsidTr="004548B1">
        <w:tc>
          <w:tcPr>
            <w:tcW w:w="559" w:type="pct"/>
          </w:tcPr>
          <w:p w14:paraId="37BA748C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303D513" w14:textId="7FBF2592" w:rsidR="006A7B4B" w:rsidRPr="003B1AEA" w:rsidRDefault="006A7B4B" w:rsidP="006A7B4B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 xml:space="preserve">Vicky </w:t>
            </w:r>
            <w:r>
              <w:rPr>
                <w:rFonts w:ascii="Times New Roman" w:hAnsi="Times New Roman" w:cs="Times New Roman"/>
              </w:rPr>
              <w:t>Yadav 1*, Dr. M.N. Ansari 2 &amp;</w:t>
            </w:r>
            <w:r w:rsidRPr="003B1AEA">
              <w:rPr>
                <w:rFonts w:ascii="Times New Roman" w:hAnsi="Times New Roman" w:cs="Times New Roman"/>
              </w:rPr>
              <w:t xml:space="preserve"> Saloni Kumari 3</w:t>
            </w:r>
          </w:p>
          <w:p w14:paraId="0715DFFA" w14:textId="7777777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7C520230" w14:textId="77777777" w:rsidR="006A7B4B" w:rsidRPr="003B1AEA" w:rsidRDefault="006A7B4B" w:rsidP="006A7B4B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Investigating the Knowledge Levels of Trained Farmers in Natural Farming: A Study of Tonk District of Rajasthan</w:t>
            </w:r>
          </w:p>
          <w:p w14:paraId="6D3E2760" w14:textId="7777777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04797880" w14:textId="1485BD6F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Theme: Climate change and Agroecosystem</w:t>
            </w:r>
          </w:p>
        </w:tc>
        <w:tc>
          <w:tcPr>
            <w:tcW w:w="632" w:type="pct"/>
          </w:tcPr>
          <w:p w14:paraId="69C11A5F" w14:textId="77777777" w:rsidR="006A7B4B" w:rsidRPr="003B1AEA" w:rsidRDefault="006A7B4B" w:rsidP="006A7B4B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hyperlink r:id="rId28" w:history="1">
              <w:r w:rsidRPr="003B1AEA">
                <w:rPr>
                  <w:rStyle w:val="Hyperlink"/>
                  <w:rFonts w:ascii="Times New Roman" w:hAnsi="Times New Roman" w:cs="Times New Roman"/>
                </w:rPr>
                <w:t>vickyspecial01@gmail.com</w:t>
              </w:r>
            </w:hyperlink>
          </w:p>
          <w:p w14:paraId="43108C42" w14:textId="7777777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</w:tr>
      <w:tr w:rsidR="006A7B4B" w:rsidRPr="0032219B" w14:paraId="44B4481B" w14:textId="77777777" w:rsidTr="004548B1">
        <w:tc>
          <w:tcPr>
            <w:tcW w:w="559" w:type="pct"/>
          </w:tcPr>
          <w:p w14:paraId="7F6B9FB4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EDAA883" w14:textId="35120D99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R. Amulya*, K. Sri ram, Sanju Meena, Antima Meghwal, Anita Choudhary</w:t>
            </w:r>
          </w:p>
        </w:tc>
        <w:tc>
          <w:tcPr>
            <w:tcW w:w="1270" w:type="pct"/>
          </w:tcPr>
          <w:p w14:paraId="712AE27F" w14:textId="77777777" w:rsidR="006A7B4B" w:rsidRPr="003B1AEA" w:rsidRDefault="006A7B4B" w:rsidP="006A7B4B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Prospects and Challenges of Agricultural Marketing in India</w:t>
            </w:r>
          </w:p>
          <w:p w14:paraId="057F87A1" w14:textId="0D807F33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0882DD65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1F741E1F" w14:textId="7BA52C9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hyperlink r:id="rId29" w:history="1">
              <w:r w:rsidRPr="003B1AEA">
                <w:rPr>
                  <w:rStyle w:val="Hyperlink"/>
                  <w:rFonts w:ascii="Times New Roman" w:hAnsi="Times New Roman" w:cs="Times New Roman"/>
                </w:rPr>
                <w:t>amulyarajendla@gmail.com</w:t>
              </w:r>
            </w:hyperlink>
          </w:p>
        </w:tc>
      </w:tr>
      <w:tr w:rsidR="006A7B4B" w:rsidRPr="0032219B" w14:paraId="5066E604" w14:textId="77777777" w:rsidTr="004548B1">
        <w:tc>
          <w:tcPr>
            <w:tcW w:w="559" w:type="pct"/>
          </w:tcPr>
          <w:p w14:paraId="2CC046A4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762BB1F" w14:textId="10A07C4E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Sanju Meena 1 , Manmeet Kaur 2 , Antima Meghwal 3 , R.Amulya 4 and Anita Choudhary 5</w:t>
            </w:r>
          </w:p>
        </w:tc>
        <w:tc>
          <w:tcPr>
            <w:tcW w:w="1270" w:type="pct"/>
          </w:tcPr>
          <w:p w14:paraId="1540141B" w14:textId="77777777" w:rsidR="006A7B4B" w:rsidRPr="003B1AEA" w:rsidRDefault="006A7B4B" w:rsidP="006A7B4B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Knowledge of Kinnow Growers about Improved Kinnow Production Technology: A Case of Rajasthan</w:t>
            </w:r>
          </w:p>
          <w:p w14:paraId="51B18148" w14:textId="159C82B9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21B98C03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1CBE66DB" w14:textId="77777777" w:rsidR="006A7B4B" w:rsidRPr="003B1AEA" w:rsidRDefault="006A7B4B" w:rsidP="006A7B4B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4F7C925C" w14:textId="77777777" w:rsidR="006A7B4B" w:rsidRPr="003B1AEA" w:rsidRDefault="006A7B4B" w:rsidP="006A7B4B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hyperlink r:id="rId30" w:history="1">
              <w:r w:rsidRPr="003B1AEA">
                <w:rPr>
                  <w:rStyle w:val="Hyperlink"/>
                  <w:rFonts w:ascii="Times New Roman" w:hAnsi="Times New Roman" w:cs="Times New Roman"/>
                </w:rPr>
                <w:t>sanjumeena.coa@gmail.com</w:t>
              </w:r>
            </w:hyperlink>
          </w:p>
          <w:p w14:paraId="663D154C" w14:textId="7777777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</w:tr>
      <w:tr w:rsidR="006A7B4B" w:rsidRPr="0032219B" w14:paraId="2A0F5C55" w14:textId="77777777" w:rsidTr="004548B1">
        <w:tc>
          <w:tcPr>
            <w:tcW w:w="559" w:type="pct"/>
          </w:tcPr>
          <w:p w14:paraId="4FDE1053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52527DB" w14:textId="77CD6804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1 Abhinav Singh, 2 R.K. Doharey, 3 Ritesh Singh, 4 Sudhanshu, 5 Virendra Pratap</w:t>
            </w:r>
          </w:p>
        </w:tc>
        <w:tc>
          <w:tcPr>
            <w:tcW w:w="1270" w:type="pct"/>
          </w:tcPr>
          <w:p w14:paraId="4D76BF05" w14:textId="56500DEC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 xml:space="preserve">Study of personnel traits of Farmers Producer Organisation (FPOs) </w:t>
            </w:r>
            <w:r w:rsidRPr="003B1AEA">
              <w:rPr>
                <w:rFonts w:ascii="Times New Roman" w:hAnsi="Times New Roman" w:cs="Times New Roman"/>
              </w:rPr>
              <w:lastRenderedPageBreak/>
              <w:t>members in eastern region of Uttar Pradesh</w:t>
            </w:r>
          </w:p>
        </w:tc>
        <w:tc>
          <w:tcPr>
            <w:tcW w:w="1067" w:type="pct"/>
          </w:tcPr>
          <w:p w14:paraId="5F8B0113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376EEAED" w14:textId="77777777" w:rsidR="006A7B4B" w:rsidRPr="003B1AEA" w:rsidRDefault="006A7B4B" w:rsidP="006A7B4B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353750F4" w14:textId="77777777" w:rsidR="006A7B4B" w:rsidRPr="003B1AEA" w:rsidRDefault="006A7B4B" w:rsidP="006A7B4B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hyperlink r:id="rId31" w:history="1">
              <w:r w:rsidRPr="003B1AEA">
                <w:rPr>
                  <w:rStyle w:val="Hyperlink"/>
                  <w:rFonts w:ascii="Times New Roman" w:hAnsi="Times New Roman" w:cs="Times New Roman"/>
                </w:rPr>
                <w:t>abhinavagri069@gmail.com</w:t>
              </w:r>
            </w:hyperlink>
          </w:p>
          <w:p w14:paraId="72B52312" w14:textId="7777777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</w:tr>
      <w:tr w:rsidR="006A7B4B" w:rsidRPr="0032219B" w14:paraId="0D545100" w14:textId="77777777" w:rsidTr="004548B1">
        <w:tc>
          <w:tcPr>
            <w:tcW w:w="559" w:type="pct"/>
          </w:tcPr>
          <w:p w14:paraId="7454A803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EBE7DC3" w14:textId="1E1C5DB0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Vishal Dadheech 1 and S.S. Sisodia 2</w:t>
            </w:r>
          </w:p>
        </w:tc>
        <w:tc>
          <w:tcPr>
            <w:tcW w:w="1270" w:type="pct"/>
          </w:tcPr>
          <w:p w14:paraId="1CEB99A7" w14:textId="583306D3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Extent of Adoption of Vegetable Cultivation practices among the farmers under Polyhouse in Southern Rajasthan</w:t>
            </w:r>
          </w:p>
        </w:tc>
        <w:tc>
          <w:tcPr>
            <w:tcW w:w="1067" w:type="pct"/>
          </w:tcPr>
          <w:p w14:paraId="1572603B" w14:textId="1D30562E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Theme: Smart Farming Technologies and Climate-Smart Agriculture</w:t>
            </w:r>
          </w:p>
        </w:tc>
        <w:tc>
          <w:tcPr>
            <w:tcW w:w="632" w:type="pct"/>
          </w:tcPr>
          <w:p w14:paraId="5FE272A0" w14:textId="6266F2BC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hyperlink r:id="rId32" w:history="1">
              <w:r w:rsidRPr="003B1AEA">
                <w:rPr>
                  <w:rStyle w:val="Hyperlink"/>
                  <w:rFonts w:ascii="Times New Roman" w:hAnsi="Times New Roman" w:cs="Times New Roman"/>
                </w:rPr>
                <w:t>Dadheechvishal4@gmail.com</w:t>
              </w:r>
            </w:hyperlink>
            <w:r w:rsidRPr="003B1AEA">
              <w:rPr>
                <w:rFonts w:ascii="Times New Roman" w:hAnsi="Times New Roman" w:cs="Times New Roman"/>
              </w:rPr>
              <w:t>)</w:t>
            </w:r>
          </w:p>
        </w:tc>
      </w:tr>
      <w:tr w:rsidR="006A7B4B" w:rsidRPr="0032219B" w14:paraId="53603FB0" w14:textId="77777777" w:rsidTr="004548B1">
        <w:tc>
          <w:tcPr>
            <w:tcW w:w="559" w:type="pct"/>
          </w:tcPr>
          <w:p w14:paraId="5587FD00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142E2B5" w14:textId="77777777" w:rsidR="006A7B4B" w:rsidRPr="003B1AEA" w:rsidRDefault="006A7B4B" w:rsidP="006A7B4B">
            <w:pPr>
              <w:spacing w:line="276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Dr. Chhaya Shukla 1 and Ms. Tanushree Lohani 2</w:t>
            </w:r>
          </w:p>
          <w:p w14:paraId="5D01D605" w14:textId="7777777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2A7C62AC" w14:textId="3899C2AA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Democratisation of Women Empowerment by Fostering in –situ Skill Enhancement Ecosystem- A case study of Aipan Art in Kumaon Region of Uttarakhand</w:t>
            </w:r>
            <w:r w:rsidRPr="003B1AEA">
              <w:rPr>
                <w:rStyle w:val="Hyperlink"/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</w:tc>
        <w:tc>
          <w:tcPr>
            <w:tcW w:w="1067" w:type="pct"/>
          </w:tcPr>
          <w:p w14:paraId="00E226B2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7EF335B4" w14:textId="614FC0E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hyperlink r:id="rId33" w:tgtFrame="_blank" w:history="1">
              <w:r w:rsidRPr="003B1AEA">
                <w:rPr>
                  <w:rStyle w:val="Hyperlink"/>
                  <w:rFonts w:ascii="Times New Roman" w:hAnsi="Times New Roman" w:cs="Times New Roman"/>
                </w:rPr>
                <w:t>chhaya.shukla3@gmail.com</w:t>
              </w:r>
            </w:hyperlink>
            <w:r w:rsidRPr="003B1AEA">
              <w:rPr>
                <w:rFonts w:ascii="Times New Roman" w:hAnsi="Times New Roman" w:cs="Times New Roman"/>
              </w:rPr>
              <w:t>,</w:t>
            </w:r>
            <w:r w:rsidRPr="003B1AEA">
              <w:rPr>
                <w:rFonts w:ascii="Times New Roman" w:hAnsi="Times New Roman" w:cs="Times New Roman"/>
                <w:shd w:val="clear" w:color="auto" w:fill="FFFFFF"/>
              </w:rPr>
              <w:t> </w:t>
            </w:r>
            <w:hyperlink r:id="rId34" w:tgtFrame="_blank" w:history="1">
              <w:r w:rsidRPr="003B1AEA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lohanitanushri@gmail.com</w:t>
              </w:r>
            </w:hyperlink>
          </w:p>
        </w:tc>
      </w:tr>
      <w:tr w:rsidR="006A7B4B" w:rsidRPr="0032219B" w14:paraId="41029B5A" w14:textId="77777777" w:rsidTr="004548B1">
        <w:tc>
          <w:tcPr>
            <w:tcW w:w="559" w:type="pct"/>
          </w:tcPr>
          <w:p w14:paraId="35048B69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A651151" w14:textId="3E001551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Style w:val="Hyperlink"/>
                <w:rFonts w:ascii="Times New Roman" w:hAnsi="Times New Roman" w:cs="Times New Roman"/>
                <w:shd w:val="clear" w:color="auto" w:fill="FFFFFF"/>
              </w:rPr>
              <w:t xml:space="preserve">Adarsha Gopalkrishna Bhat 1 *, Murtaza Hasan 2 , Vinayak Paradkar 3 , Sweety Mukherjee 4 </w:t>
            </w:r>
          </w:p>
        </w:tc>
        <w:tc>
          <w:tcPr>
            <w:tcW w:w="1270" w:type="pct"/>
          </w:tcPr>
          <w:p w14:paraId="6255FF8E" w14:textId="7DCDD0D1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Style w:val="Hyperlink"/>
                <w:rFonts w:ascii="Times New Roman" w:hAnsi="Times New Roman" w:cs="Times New Roman"/>
                <w:shd w:val="clear" w:color="auto" w:fill="FFFFFF"/>
              </w:rPr>
              <w:t>Exploring the Potential of Hydroponic Vertical Farming for Enhancing Agricultural Sustainability</w:t>
            </w:r>
          </w:p>
        </w:tc>
        <w:tc>
          <w:tcPr>
            <w:tcW w:w="1067" w:type="pct"/>
          </w:tcPr>
          <w:p w14:paraId="1839CE18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11D7037A" w14:textId="77777777" w:rsidR="006A7B4B" w:rsidRPr="003B1AEA" w:rsidRDefault="006A7B4B" w:rsidP="006A7B4B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shd w:val="clear" w:color="auto" w:fill="FFFFFF"/>
              </w:rPr>
            </w:pPr>
            <w:hyperlink r:id="rId35" w:history="1">
              <w:r w:rsidRPr="003B1AEA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bhataadarsh@gmail.com</w:t>
              </w:r>
            </w:hyperlink>
          </w:p>
          <w:p w14:paraId="7CA42A95" w14:textId="7777777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</w:tr>
      <w:tr w:rsidR="006A7B4B" w:rsidRPr="0032219B" w14:paraId="0B205D8E" w14:textId="77777777" w:rsidTr="004548B1">
        <w:tc>
          <w:tcPr>
            <w:tcW w:w="559" w:type="pct"/>
          </w:tcPr>
          <w:p w14:paraId="3E4164A1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DBE3B4B" w14:textId="243E9CEB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Hamidullah Amiry 1 , Lavleesh Garg 2 and Devinder Tiwari 3</w:t>
            </w:r>
          </w:p>
        </w:tc>
        <w:tc>
          <w:tcPr>
            <w:tcW w:w="1270" w:type="pct"/>
          </w:tcPr>
          <w:p w14:paraId="35F59F0A" w14:textId="5BD0D2B1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CHALLENGES AND OPPORTUNITIES IN AGRO-FORESTRY IN PUNJAB</w:t>
            </w:r>
          </w:p>
        </w:tc>
        <w:tc>
          <w:tcPr>
            <w:tcW w:w="1067" w:type="pct"/>
          </w:tcPr>
          <w:p w14:paraId="2AE3009A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619ACFBD" w14:textId="0AB6EDC9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hyperlink r:id="rId36" w:history="1">
              <w:r w:rsidRPr="003B1AEA">
                <w:rPr>
                  <w:rStyle w:val="Hyperlink"/>
                  <w:rFonts w:ascii="Times New Roman" w:hAnsi="Times New Roman" w:cs="Times New Roman"/>
                </w:rPr>
                <w:t>lovleesh@pau.edu</w:t>
              </w:r>
            </w:hyperlink>
          </w:p>
        </w:tc>
      </w:tr>
      <w:tr w:rsidR="006A7B4B" w:rsidRPr="0032219B" w14:paraId="4071C016" w14:textId="77777777" w:rsidTr="004548B1">
        <w:tc>
          <w:tcPr>
            <w:tcW w:w="559" w:type="pct"/>
          </w:tcPr>
          <w:p w14:paraId="392AF3E7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116AAB5" w14:textId="77777777" w:rsidR="006A7B4B" w:rsidRPr="003B1AEA" w:rsidRDefault="006A7B4B" w:rsidP="006A7B4B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K. Sriram*, S. Dayananda Singh and D. Venkata Sai</w:t>
            </w:r>
          </w:p>
          <w:p w14:paraId="3FDBC67A" w14:textId="7777777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6D59FCD3" w14:textId="752FB860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Conservation Agriculture based Integrated Crop Management sustains productivity and Economic Profitability</w:t>
            </w:r>
            <w:r w:rsidRPr="003B1AEA">
              <w:rPr>
                <w:rStyle w:val="Hyperlink"/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067" w:type="pct"/>
          </w:tcPr>
          <w:p w14:paraId="1E620517" w14:textId="77777777" w:rsidR="006A7B4B" w:rsidRPr="003B1AEA" w:rsidRDefault="006A7B4B" w:rsidP="006A7B4B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Theme:3. Sustainable Resource Management</w:t>
            </w:r>
          </w:p>
          <w:p w14:paraId="304527EF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6819CA46" w14:textId="3169F765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hyperlink r:id="rId37" w:history="1">
              <w:r w:rsidRPr="003B1AEA">
                <w:rPr>
                  <w:rStyle w:val="Hyperlink"/>
                  <w:rFonts w:ascii="Times New Roman" w:hAnsi="Times New Roman" w:cs="Times New Roman"/>
                </w:rPr>
                <w:t>sriramkancharla@gmail.com</w:t>
              </w:r>
            </w:hyperlink>
          </w:p>
        </w:tc>
      </w:tr>
      <w:tr w:rsidR="006A7B4B" w:rsidRPr="0032219B" w14:paraId="56E5306C" w14:textId="77777777" w:rsidTr="004548B1">
        <w:tc>
          <w:tcPr>
            <w:tcW w:w="559" w:type="pct"/>
          </w:tcPr>
          <w:p w14:paraId="0D234467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D03E19C" w14:textId="2D9F923C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Leela Krishna Chaithanya N.V*, Joshi.P 2 , Barua.S 3 , Shravani.K 4</w:t>
            </w:r>
          </w:p>
        </w:tc>
        <w:tc>
          <w:tcPr>
            <w:tcW w:w="1270" w:type="pct"/>
          </w:tcPr>
          <w:p w14:paraId="38F2EE5F" w14:textId="42C1202E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Assessing the occupational health hazards in paddy cultivation practices in the coastal region of Andhra Pradesh</w:t>
            </w:r>
          </w:p>
        </w:tc>
        <w:tc>
          <w:tcPr>
            <w:tcW w:w="1067" w:type="pct"/>
          </w:tcPr>
          <w:p w14:paraId="5AAF7E0A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6A3DB54A" w14:textId="77777777" w:rsidR="006A7B4B" w:rsidRPr="003B1AEA" w:rsidRDefault="006A7B4B" w:rsidP="006A7B4B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hyperlink r:id="rId38" w:history="1">
              <w:r w:rsidRPr="003B1AEA">
                <w:rPr>
                  <w:rStyle w:val="Hyperlink"/>
                  <w:rFonts w:ascii="Times New Roman" w:hAnsi="Times New Roman" w:cs="Times New Roman"/>
                </w:rPr>
                <w:t>sukanya.iari@gmail.com</w:t>
              </w:r>
            </w:hyperlink>
            <w:r w:rsidRPr="003B1AEA">
              <w:rPr>
                <w:rFonts w:ascii="Times New Roman" w:hAnsi="Times New Roman" w:cs="Times New Roman"/>
              </w:rPr>
              <w:t xml:space="preserve"> , </w:t>
            </w:r>
            <w:hyperlink r:id="rId39" w:history="1">
              <w:r w:rsidRPr="003B1AEA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chaituchaitu60083@gmail.com</w:t>
              </w:r>
            </w:hyperlink>
            <w:r w:rsidRPr="003B1AEA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  <w:p w14:paraId="19832312" w14:textId="7777777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</w:tr>
      <w:tr w:rsidR="006A7B4B" w:rsidRPr="0032219B" w14:paraId="072C8AB3" w14:textId="77777777" w:rsidTr="004548B1">
        <w:tc>
          <w:tcPr>
            <w:tcW w:w="559" w:type="pct"/>
          </w:tcPr>
          <w:p w14:paraId="77D31131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7477F88" w14:textId="5DB9CF4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Pooja Rani* and Amanpreet Kaur</w:t>
            </w:r>
          </w:p>
        </w:tc>
        <w:tc>
          <w:tcPr>
            <w:tcW w:w="1270" w:type="pct"/>
          </w:tcPr>
          <w:p w14:paraId="0CF47E05" w14:textId="05FC4E5F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ROLE OF WOMEN IN AGRICULTURE IN RURAL PUNJAB</w:t>
            </w:r>
          </w:p>
        </w:tc>
        <w:tc>
          <w:tcPr>
            <w:tcW w:w="1067" w:type="pct"/>
          </w:tcPr>
          <w:p w14:paraId="1A9331CD" w14:textId="08FE44CD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Theme No. 6- INNOVATIVE APPROACHES IN EXTENSION</w:t>
            </w:r>
          </w:p>
        </w:tc>
        <w:tc>
          <w:tcPr>
            <w:tcW w:w="632" w:type="pct"/>
          </w:tcPr>
          <w:p w14:paraId="1DA20EF1" w14:textId="77777777" w:rsidR="006A7B4B" w:rsidRPr="003B1AEA" w:rsidRDefault="006A7B4B" w:rsidP="006A7B4B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hyperlink r:id="rId40" w:history="1">
              <w:r w:rsidRPr="003B1AEA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chawaria0010@gmail.com</w:t>
              </w:r>
            </w:hyperlink>
          </w:p>
          <w:p w14:paraId="1BEA50DA" w14:textId="7777777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</w:tr>
      <w:tr w:rsidR="006A7B4B" w:rsidRPr="0032219B" w14:paraId="53E136FC" w14:textId="77777777" w:rsidTr="004548B1">
        <w:tc>
          <w:tcPr>
            <w:tcW w:w="559" w:type="pct"/>
          </w:tcPr>
          <w:p w14:paraId="49C2F0CB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69C811F" w14:textId="3C51BB92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Antima Meghwal 1 , B.L. Dhaka 2 , Sanju Meena 3 , Anita Choudhary 4 , R. Amulaya 5</w:t>
            </w:r>
          </w:p>
        </w:tc>
        <w:tc>
          <w:tcPr>
            <w:tcW w:w="1270" w:type="pct"/>
          </w:tcPr>
          <w:p w14:paraId="4D12793F" w14:textId="3B5734D4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 xml:space="preserve">ANALYSIS OF CONSTRAINTS FACED BY BLACKGRAM GROWERS IN HUMID SOUTH </w:t>
            </w:r>
            <w:r w:rsidRPr="003B1AEA">
              <w:rPr>
                <w:rFonts w:ascii="Times New Roman" w:hAnsi="Times New Roman" w:cs="Times New Roman"/>
              </w:rPr>
              <w:lastRenderedPageBreak/>
              <w:t>EASTERN PLAIN ZONE OF RAJASTHAN</w:t>
            </w:r>
          </w:p>
        </w:tc>
        <w:tc>
          <w:tcPr>
            <w:tcW w:w="1067" w:type="pct"/>
          </w:tcPr>
          <w:p w14:paraId="58C250CF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31A2F6C2" w14:textId="1893247D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Style w:val="Hyperlink"/>
                <w:rFonts w:ascii="Times New Roman" w:hAnsi="Times New Roman" w:cs="Times New Roman"/>
                <w:shd w:val="clear" w:color="auto" w:fill="FFFFFF"/>
              </w:rPr>
              <w:t>antimameghwal18@gmail.com</w:t>
            </w:r>
          </w:p>
        </w:tc>
      </w:tr>
      <w:tr w:rsidR="006A7B4B" w:rsidRPr="0032219B" w14:paraId="4FDA87CF" w14:textId="77777777" w:rsidTr="004548B1">
        <w:tc>
          <w:tcPr>
            <w:tcW w:w="559" w:type="pct"/>
          </w:tcPr>
          <w:p w14:paraId="357D22DF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CAF9BA2" w14:textId="2695B5A5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Vikash Kumar Meena*, Rajeev Bhairathi**, Soniya Rishi*</w:t>
            </w:r>
          </w:p>
        </w:tc>
        <w:tc>
          <w:tcPr>
            <w:tcW w:w="1270" w:type="pct"/>
          </w:tcPr>
          <w:p w14:paraId="17F2486E" w14:textId="1B928A33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Utilization Pattern of Social Media by the PG Students of SKRAU and RAJUVAS, Bikaner</w:t>
            </w:r>
          </w:p>
        </w:tc>
        <w:tc>
          <w:tcPr>
            <w:tcW w:w="1067" w:type="pct"/>
          </w:tcPr>
          <w:p w14:paraId="44D16EBD" w14:textId="6BD1F010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</w:rPr>
              <w:t>Theme: Innovative Approaches in Extension:Sub theme: Digital Extension/ICT</w:t>
            </w:r>
          </w:p>
        </w:tc>
        <w:tc>
          <w:tcPr>
            <w:tcW w:w="632" w:type="pct"/>
          </w:tcPr>
          <w:p w14:paraId="31922D24" w14:textId="6FF37CFC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hyperlink r:id="rId41" w:history="1">
              <w:r w:rsidRPr="003B1AEA">
                <w:rPr>
                  <w:rStyle w:val="Hyperlink"/>
                  <w:rFonts w:ascii="Times New Roman" w:hAnsi="Times New Roman" w:cs="Times New Roman"/>
                </w:rPr>
                <w:t>vmmeena543@gmail.com</w:t>
              </w:r>
            </w:hyperlink>
          </w:p>
        </w:tc>
      </w:tr>
      <w:tr w:rsidR="006A7B4B" w:rsidRPr="0032219B" w14:paraId="6666586C" w14:textId="77777777" w:rsidTr="004548B1">
        <w:tc>
          <w:tcPr>
            <w:tcW w:w="559" w:type="pct"/>
          </w:tcPr>
          <w:p w14:paraId="21BB6F99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EB50238" w14:textId="58663A1B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SoniyaRishi* Vikash Kumar Meena</w:t>
            </w:r>
          </w:p>
        </w:tc>
        <w:tc>
          <w:tcPr>
            <w:tcW w:w="1270" w:type="pct"/>
          </w:tcPr>
          <w:p w14:paraId="7122FCAD" w14:textId="5FCC908E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Application of ICT in Agriculture: Opportunities and Challenges in Developing Countries</w:t>
            </w:r>
          </w:p>
        </w:tc>
        <w:tc>
          <w:tcPr>
            <w:tcW w:w="1067" w:type="pct"/>
          </w:tcPr>
          <w:p w14:paraId="66446CFC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6A15EE5D" w14:textId="32F7027B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eastAsia="Times New Roman" w:hAnsi="Times New Roman" w:cs="Times New Roman"/>
              </w:rPr>
              <w:t>soniyarishi97@gmail.com</w:t>
            </w:r>
          </w:p>
        </w:tc>
      </w:tr>
      <w:tr w:rsidR="006A7B4B" w:rsidRPr="0032219B" w14:paraId="1F5D879D" w14:textId="77777777" w:rsidTr="004548B1">
        <w:tc>
          <w:tcPr>
            <w:tcW w:w="559" w:type="pct"/>
          </w:tcPr>
          <w:p w14:paraId="6C6D2CD7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35E1776" w14:textId="64CFFC5E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Akansha Yadav 1 and Rajshree Upadhyay 2</w:t>
            </w:r>
          </w:p>
        </w:tc>
        <w:tc>
          <w:tcPr>
            <w:tcW w:w="1270" w:type="pct"/>
          </w:tcPr>
          <w:p w14:paraId="3BB6DE50" w14:textId="45D2831C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Knowledge of farm women about recommended technologies related to cauliflower cultivation</w:t>
            </w:r>
          </w:p>
        </w:tc>
        <w:tc>
          <w:tcPr>
            <w:tcW w:w="1067" w:type="pct"/>
          </w:tcPr>
          <w:p w14:paraId="717B71BC" w14:textId="75CA00AE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3B1AEA">
              <w:rPr>
                <w:rStyle w:val="Hyperlink"/>
                <w:rFonts w:ascii="Times New Roman" w:hAnsi="Times New Roman" w:cs="Times New Roman"/>
                <w:shd w:val="clear" w:color="auto" w:fill="FFFFFF"/>
              </w:rPr>
              <w:t>Theme- CLIMATE CHANGE AND AGRO ECOSYSTEM; THREATS, OPPORTUNITIES AND SOLUTION</w:t>
            </w:r>
          </w:p>
        </w:tc>
        <w:tc>
          <w:tcPr>
            <w:tcW w:w="632" w:type="pct"/>
          </w:tcPr>
          <w:p w14:paraId="27C72EDC" w14:textId="61890D6B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eastAsia="Times New Roman" w:hAnsi="Times New Roman" w:cs="Times New Roman"/>
              </w:rPr>
              <w:t>akanshayadav661@gmail.com, upadhyayrajshree@gmai.com</w:t>
            </w:r>
          </w:p>
        </w:tc>
      </w:tr>
      <w:tr w:rsidR="006A7B4B" w:rsidRPr="0032219B" w14:paraId="317AE277" w14:textId="77777777" w:rsidTr="004548B1">
        <w:tc>
          <w:tcPr>
            <w:tcW w:w="559" w:type="pct"/>
          </w:tcPr>
          <w:p w14:paraId="08319A02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A1184D5" w14:textId="77777777" w:rsidR="006A7B4B" w:rsidRPr="003B1AEA" w:rsidRDefault="006A7B4B" w:rsidP="006A7B4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*Abhilasha Gehlot, **S.S. Sisodia</w:t>
            </w:r>
          </w:p>
          <w:p w14:paraId="71EDEB28" w14:textId="7777777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7FC95C0" w14:textId="77777777" w:rsidR="006A7B4B" w:rsidRPr="003B1AEA" w:rsidRDefault="006A7B4B" w:rsidP="006A7B4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Empowerment of Farm women through Self Help Group Activities in Udaipur District</w:t>
            </w:r>
          </w:p>
          <w:p w14:paraId="4F6352B8" w14:textId="7009B2A6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of Rajasthan</w:t>
            </w:r>
          </w:p>
        </w:tc>
        <w:tc>
          <w:tcPr>
            <w:tcW w:w="1067" w:type="pct"/>
          </w:tcPr>
          <w:p w14:paraId="35E1D5B8" w14:textId="77777777" w:rsidR="006A7B4B" w:rsidRPr="003B1AEA" w:rsidRDefault="006A7B4B" w:rsidP="006A7B4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Theme 6- Innovative Approaches in Extension</w:t>
            </w:r>
          </w:p>
          <w:p w14:paraId="306939FB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4FE2238E" w14:textId="33D0C65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abhigehlot1995@gmail.com</w:t>
            </w:r>
          </w:p>
        </w:tc>
      </w:tr>
      <w:tr w:rsidR="006A7B4B" w:rsidRPr="0032219B" w14:paraId="67BA7216" w14:textId="77777777" w:rsidTr="004548B1">
        <w:tc>
          <w:tcPr>
            <w:tcW w:w="559" w:type="pct"/>
          </w:tcPr>
          <w:p w14:paraId="7E7198E5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7039621" w14:textId="2D219B53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Maina Kumari 1 , Rupasi Tiwari 2 , Amol Patil 3 and Triveni Dutt 4</w:t>
            </w:r>
          </w:p>
        </w:tc>
        <w:tc>
          <w:tcPr>
            <w:tcW w:w="1270" w:type="pct"/>
          </w:tcPr>
          <w:p w14:paraId="3F178A95" w14:textId="77777777" w:rsidR="006A7B4B" w:rsidRPr="003B1AEA" w:rsidRDefault="006A7B4B" w:rsidP="006A7B4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Transformative Impact of Developed Mobile App on Dairy Farmers &amp; Knowledge about Management of Parasitic Infestation and Antiparasitic Resistance</w:t>
            </w:r>
          </w:p>
          <w:p w14:paraId="0FA36375" w14:textId="0970C21A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563CB4FD" w14:textId="77777777" w:rsidR="006A7B4B" w:rsidRPr="003B1AEA" w:rsidRDefault="006A7B4B" w:rsidP="006A7B4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Theme 6: Innovative Approaches in Extension</w:t>
            </w:r>
          </w:p>
          <w:p w14:paraId="71F84438" w14:textId="77777777" w:rsidR="006A7B4B" w:rsidRPr="003B1AEA" w:rsidRDefault="006A7B4B" w:rsidP="006A7B4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  <w:p w14:paraId="0A2B2F76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35C87EEF" w14:textId="5C5E114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mainadhaka1591@gmail.com</w:t>
            </w:r>
          </w:p>
        </w:tc>
      </w:tr>
      <w:tr w:rsidR="006A7B4B" w:rsidRPr="0032219B" w14:paraId="0FFDD4BD" w14:textId="77777777" w:rsidTr="004548B1">
        <w:tc>
          <w:tcPr>
            <w:tcW w:w="559" w:type="pct"/>
          </w:tcPr>
          <w:p w14:paraId="179E32C7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B0EAB93" w14:textId="7D507E9D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Varsha Patel</w:t>
            </w:r>
          </w:p>
        </w:tc>
        <w:tc>
          <w:tcPr>
            <w:tcW w:w="1270" w:type="pct"/>
          </w:tcPr>
          <w:p w14:paraId="6CD8F17A" w14:textId="052C4EC6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Advancing Gender and Development through Skilling, Innovations, Entrepreneurship, Agri-startups, Livelihood, and Capacity Building: A Holistic Approach to Women Empowerment</w:t>
            </w:r>
          </w:p>
        </w:tc>
        <w:tc>
          <w:tcPr>
            <w:tcW w:w="1067" w:type="pct"/>
          </w:tcPr>
          <w:p w14:paraId="59B4D5AC" w14:textId="17A0CF25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Themes 6.- Innovative Approaches in Extension</w:t>
            </w:r>
          </w:p>
        </w:tc>
        <w:tc>
          <w:tcPr>
            <w:tcW w:w="632" w:type="pct"/>
          </w:tcPr>
          <w:p w14:paraId="0976072C" w14:textId="0F378673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vp74192@gmail.com</w:t>
            </w:r>
          </w:p>
        </w:tc>
      </w:tr>
      <w:tr w:rsidR="006A7B4B" w:rsidRPr="0032219B" w14:paraId="524F8F49" w14:textId="77777777" w:rsidTr="004548B1">
        <w:tc>
          <w:tcPr>
            <w:tcW w:w="559" w:type="pct"/>
          </w:tcPr>
          <w:p w14:paraId="7515673D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126858C" w14:textId="14164779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Dimpal Verma 1 and Kavita Nitharwal 2</w:t>
            </w:r>
          </w:p>
        </w:tc>
        <w:tc>
          <w:tcPr>
            <w:tcW w:w="1270" w:type="pct"/>
          </w:tcPr>
          <w:p w14:paraId="4DDE2566" w14:textId="0FD6B0D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PROSPECTS AND CHALLENGES OF AGRICULTURE MARKETING IN INDIA</w:t>
            </w:r>
          </w:p>
        </w:tc>
        <w:tc>
          <w:tcPr>
            <w:tcW w:w="1067" w:type="pct"/>
          </w:tcPr>
          <w:p w14:paraId="5E4D9637" w14:textId="5429D36D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Theme-Innovations in marketing</w:t>
            </w:r>
          </w:p>
        </w:tc>
        <w:tc>
          <w:tcPr>
            <w:tcW w:w="632" w:type="pct"/>
          </w:tcPr>
          <w:p w14:paraId="6188A5DA" w14:textId="63A0E4BF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Vermadimpal097@gmail.com</w:t>
            </w:r>
          </w:p>
        </w:tc>
      </w:tr>
      <w:tr w:rsidR="006A7B4B" w:rsidRPr="0032219B" w14:paraId="700719F3" w14:textId="77777777" w:rsidTr="004548B1">
        <w:tc>
          <w:tcPr>
            <w:tcW w:w="559" w:type="pct"/>
          </w:tcPr>
          <w:p w14:paraId="12D2261C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30CCE66" w14:textId="35C098F1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Laksheeta Chauhan 1* , Ramesh Chand Bunkar 2 and Devendra Singh 3</w:t>
            </w:r>
          </w:p>
        </w:tc>
        <w:tc>
          <w:tcPr>
            <w:tcW w:w="1270" w:type="pct"/>
          </w:tcPr>
          <w:p w14:paraId="3A4AD058" w14:textId="77777777" w:rsidR="006A7B4B" w:rsidRPr="003B1AEA" w:rsidRDefault="006A7B4B" w:rsidP="006A7B4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Constraints faced by Farmers in the Adoption of Paramparagat Krishi Vikas Yojana (PKVY)</w:t>
            </w:r>
          </w:p>
          <w:p w14:paraId="3D56EACF" w14:textId="164C963C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4A7AD32D" w14:textId="41869BEE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Theme: Strategies for Food and Nutritional Security</w:t>
            </w:r>
          </w:p>
        </w:tc>
        <w:tc>
          <w:tcPr>
            <w:tcW w:w="632" w:type="pct"/>
          </w:tcPr>
          <w:p w14:paraId="6504463A" w14:textId="6418C284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lakshitachouhan07@gmail.com</w:t>
            </w:r>
          </w:p>
        </w:tc>
      </w:tr>
      <w:tr w:rsidR="006A7B4B" w:rsidRPr="0032219B" w14:paraId="778F83F4" w14:textId="77777777" w:rsidTr="004548B1">
        <w:tc>
          <w:tcPr>
            <w:tcW w:w="559" w:type="pct"/>
          </w:tcPr>
          <w:p w14:paraId="3B4A2971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724AF8A" w14:textId="38B820EE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Surbhi Jangir, B.S.Badhala and S.S.Sisodia</w:t>
            </w:r>
          </w:p>
        </w:tc>
        <w:tc>
          <w:tcPr>
            <w:tcW w:w="1270" w:type="pct"/>
          </w:tcPr>
          <w:p w14:paraId="456F12A8" w14:textId="63278833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A Comparative Analysis of Extent of Adoption of Improved Production Technology of Ajwain by Tribal and Non-Tribal Farmers of Rajasthan</w:t>
            </w:r>
          </w:p>
        </w:tc>
        <w:tc>
          <w:tcPr>
            <w:tcW w:w="1067" w:type="pct"/>
          </w:tcPr>
          <w:p w14:paraId="512B827C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0D39A584" w14:textId="6B28A5D2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jangirsurbhi95@gmail.com</w:t>
            </w:r>
          </w:p>
        </w:tc>
      </w:tr>
      <w:tr w:rsidR="006A7B4B" w:rsidRPr="0032219B" w14:paraId="08EAA220" w14:textId="77777777" w:rsidTr="004548B1">
        <w:tc>
          <w:tcPr>
            <w:tcW w:w="559" w:type="pct"/>
          </w:tcPr>
          <w:p w14:paraId="4AF4A96B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714405E" w14:textId="0AD419F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Surendra Bajiya 1 and Kavita Nitharwal 2</w:t>
            </w:r>
          </w:p>
        </w:tc>
        <w:tc>
          <w:tcPr>
            <w:tcW w:w="1270" w:type="pct"/>
          </w:tcPr>
          <w:p w14:paraId="4EF62F76" w14:textId="7EA0EA42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ROLE OF LIVESTOCK SECTOR IN RURAL ECONOMY</w:t>
            </w:r>
          </w:p>
        </w:tc>
        <w:tc>
          <w:tcPr>
            <w:tcW w:w="1067" w:type="pct"/>
          </w:tcPr>
          <w:p w14:paraId="5587AF7C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51641E48" w14:textId="510058E8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sbajiya620@gmail.com</w:t>
            </w:r>
          </w:p>
        </w:tc>
      </w:tr>
      <w:tr w:rsidR="006A7B4B" w:rsidRPr="0032219B" w14:paraId="6D7DA090" w14:textId="77777777" w:rsidTr="004548B1">
        <w:tc>
          <w:tcPr>
            <w:tcW w:w="559" w:type="pct"/>
          </w:tcPr>
          <w:p w14:paraId="15BB06E0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30375B3" w14:textId="05F4C17F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Iqbal Kaur 1 , Kuldeep Singh 2 , Lavleesh Garg 2 and Hira Singh 2</w:t>
            </w:r>
          </w:p>
        </w:tc>
        <w:tc>
          <w:tcPr>
            <w:tcW w:w="1270" w:type="pct"/>
          </w:tcPr>
          <w:p w14:paraId="76C721F3" w14:textId="7E47EF18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Constraints faced by the farmers regarding Kitchen Gardening trained by KVK Jalandhar</w:t>
            </w:r>
          </w:p>
        </w:tc>
        <w:tc>
          <w:tcPr>
            <w:tcW w:w="1067" w:type="pct"/>
          </w:tcPr>
          <w:p w14:paraId="506E63E2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35FAB1A4" w14:textId="0EC7182C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Iqbal-ee@pau.edu</w:t>
            </w:r>
          </w:p>
        </w:tc>
      </w:tr>
      <w:tr w:rsidR="006A7B4B" w:rsidRPr="0032219B" w14:paraId="4CC9A9D3" w14:textId="77777777" w:rsidTr="004548B1">
        <w:tc>
          <w:tcPr>
            <w:tcW w:w="559" w:type="pct"/>
          </w:tcPr>
          <w:p w14:paraId="6BA1419B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45EB8A4" w14:textId="19AFD16C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Iqbal Kaur * , T S Riar, Lavleesh Garg and Devinder Tiwari</w:t>
            </w:r>
          </w:p>
        </w:tc>
        <w:tc>
          <w:tcPr>
            <w:tcW w:w="1270" w:type="pct"/>
          </w:tcPr>
          <w:p w14:paraId="60DE439E" w14:textId="28AC5525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Attitude of trainees towards Long Term Skill Development Course organized by Skill Development Centre, PAU Ludhiana</w:t>
            </w:r>
          </w:p>
        </w:tc>
        <w:tc>
          <w:tcPr>
            <w:tcW w:w="1067" w:type="pct"/>
          </w:tcPr>
          <w:p w14:paraId="49D4EEA5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08D41F83" w14:textId="4B6C8D23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Iqbal-ee@pau.edu</w:t>
            </w:r>
          </w:p>
        </w:tc>
      </w:tr>
      <w:tr w:rsidR="006A7B4B" w:rsidRPr="0032219B" w14:paraId="5CD80316" w14:textId="77777777" w:rsidTr="004548B1">
        <w:tc>
          <w:tcPr>
            <w:tcW w:w="559" w:type="pct"/>
          </w:tcPr>
          <w:p w14:paraId="0493BC24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2A56DC5" w14:textId="0901DD20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Rajani Bala, K.C. Meena, B.L. Dhaka and Kalawati Meena</w:t>
            </w:r>
          </w:p>
        </w:tc>
        <w:tc>
          <w:tcPr>
            <w:tcW w:w="1270" w:type="pct"/>
          </w:tcPr>
          <w:p w14:paraId="0F70FD5B" w14:textId="764B35CB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Role of Women Empowerment in Agricultural Development</w:t>
            </w:r>
          </w:p>
        </w:tc>
        <w:tc>
          <w:tcPr>
            <w:tcW w:w="1067" w:type="pct"/>
          </w:tcPr>
          <w:p w14:paraId="7CB436EA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28ABAB51" w14:textId="2F2E2B0B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rajnibamniya95@gmail.com</w:t>
            </w:r>
          </w:p>
        </w:tc>
      </w:tr>
      <w:tr w:rsidR="006A7B4B" w:rsidRPr="0032219B" w14:paraId="3F872EFE" w14:textId="77777777" w:rsidTr="004548B1">
        <w:tc>
          <w:tcPr>
            <w:tcW w:w="559" w:type="pct"/>
          </w:tcPr>
          <w:p w14:paraId="245DA4CD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788123B" w14:textId="278CD3A4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Sameera Hasan¹, Anupama Kaushik²</w:t>
            </w:r>
          </w:p>
        </w:tc>
        <w:tc>
          <w:tcPr>
            <w:tcW w:w="1270" w:type="pct"/>
          </w:tcPr>
          <w:p w14:paraId="7A303F64" w14:textId="3E5BA648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The study on gender equality in promoting food security and Nutrition in INDIA</w:t>
            </w:r>
          </w:p>
        </w:tc>
        <w:tc>
          <w:tcPr>
            <w:tcW w:w="1067" w:type="pct"/>
          </w:tcPr>
          <w:p w14:paraId="27FCD6FE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29D084E6" w14:textId="4C132BDF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hasansameera9@gmail.com</w:t>
            </w:r>
          </w:p>
        </w:tc>
      </w:tr>
      <w:tr w:rsidR="006A7B4B" w:rsidRPr="0032219B" w14:paraId="6B473B64" w14:textId="77777777" w:rsidTr="004548B1">
        <w:tc>
          <w:tcPr>
            <w:tcW w:w="559" w:type="pct"/>
          </w:tcPr>
          <w:p w14:paraId="5625D1F2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3F40DD4" w14:textId="60A00B33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Meenu</w:t>
            </w:r>
          </w:p>
        </w:tc>
        <w:tc>
          <w:tcPr>
            <w:tcW w:w="1270" w:type="pct"/>
          </w:tcPr>
          <w:p w14:paraId="44C33A7C" w14:textId="5D06E39C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Knowledge level of Farmers about Pratapdhan Breed under Backyard Poultry in Udaipur District of Rajasthan</w:t>
            </w:r>
          </w:p>
        </w:tc>
        <w:tc>
          <w:tcPr>
            <w:tcW w:w="1067" w:type="pct"/>
          </w:tcPr>
          <w:p w14:paraId="10A770EE" w14:textId="500B11ED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5 theme: Livestock And Dairy Innovations For Sustainable Development</w:t>
            </w:r>
          </w:p>
        </w:tc>
        <w:tc>
          <w:tcPr>
            <w:tcW w:w="632" w:type="pct"/>
          </w:tcPr>
          <w:p w14:paraId="02A411B0" w14:textId="53BB9966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meenusokhal2@gamil.com</w:t>
            </w:r>
          </w:p>
        </w:tc>
      </w:tr>
      <w:tr w:rsidR="006A7B4B" w:rsidRPr="0032219B" w14:paraId="78A0020D" w14:textId="77777777" w:rsidTr="004548B1">
        <w:tc>
          <w:tcPr>
            <w:tcW w:w="559" w:type="pct"/>
          </w:tcPr>
          <w:p w14:paraId="4EBBC862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50329F3" w14:textId="76DA8E72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Priyanka Rana *,Rajshree Upadhyay**</w:t>
            </w:r>
          </w:p>
        </w:tc>
        <w:tc>
          <w:tcPr>
            <w:tcW w:w="1270" w:type="pct"/>
          </w:tcPr>
          <w:p w14:paraId="356D1AA8" w14:textId="6C56AE23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Credit Utilization Pattern of Rural Women in Udaipur District of Rajasthan</w:t>
            </w:r>
          </w:p>
        </w:tc>
        <w:tc>
          <w:tcPr>
            <w:tcW w:w="1067" w:type="pct"/>
          </w:tcPr>
          <w:p w14:paraId="35A46E88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00312689" w14:textId="05CDA83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priyanka.mpuat@gmail.com</w:t>
            </w:r>
          </w:p>
        </w:tc>
      </w:tr>
      <w:tr w:rsidR="006A7B4B" w:rsidRPr="0032219B" w14:paraId="571EAE1C" w14:textId="77777777" w:rsidTr="004548B1">
        <w:tc>
          <w:tcPr>
            <w:tcW w:w="559" w:type="pct"/>
          </w:tcPr>
          <w:p w14:paraId="10FD758A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692DBB7" w14:textId="3997B356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Arushi Shekhawat 1 , Rajshree Upadhyay 2 and Dhriti Solanki 3</w:t>
            </w:r>
          </w:p>
        </w:tc>
        <w:tc>
          <w:tcPr>
            <w:tcW w:w="1270" w:type="pct"/>
          </w:tcPr>
          <w:p w14:paraId="2B03D83E" w14:textId="54636615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Knowledge assessment of farm women regarding improved maize cultivation practices</w:t>
            </w:r>
          </w:p>
        </w:tc>
        <w:tc>
          <w:tcPr>
            <w:tcW w:w="1067" w:type="pct"/>
          </w:tcPr>
          <w:p w14:paraId="4D8B976B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7F3CB5FD" w14:textId="4699AADA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arushishekhawat2000@gmail.com</w:t>
            </w:r>
          </w:p>
        </w:tc>
      </w:tr>
      <w:tr w:rsidR="006A7B4B" w:rsidRPr="0032219B" w14:paraId="325D6E80" w14:textId="77777777" w:rsidTr="004548B1">
        <w:tc>
          <w:tcPr>
            <w:tcW w:w="559" w:type="pct"/>
          </w:tcPr>
          <w:p w14:paraId="568F2D2B" w14:textId="77777777" w:rsidR="006A7B4B" w:rsidRPr="0032219B" w:rsidRDefault="006A7B4B" w:rsidP="00B803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DC4A356" w14:textId="0BC7B0E7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Krishna Kumari Purbia* F.L. Sharma** and Abhilasha Gehlot***</w:t>
            </w:r>
          </w:p>
        </w:tc>
        <w:tc>
          <w:tcPr>
            <w:tcW w:w="1270" w:type="pct"/>
          </w:tcPr>
          <w:p w14:paraId="0BBAF67C" w14:textId="045006BA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Association between Socioeconomic Characteristics of Farm Women and Their Decision-Making Pattern Regarding Bt. Cotton Cultivation</w:t>
            </w:r>
          </w:p>
        </w:tc>
        <w:tc>
          <w:tcPr>
            <w:tcW w:w="1067" w:type="pct"/>
          </w:tcPr>
          <w:p w14:paraId="1E8E972A" w14:textId="77777777" w:rsidR="006A7B4B" w:rsidRPr="0032219B" w:rsidRDefault="006A7B4B" w:rsidP="006A7B4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5F49EEDD" w14:textId="735B777E" w:rsidR="006A7B4B" w:rsidRPr="0032219B" w:rsidRDefault="006A7B4B" w:rsidP="006A7B4B">
            <w:pPr>
              <w:rPr>
                <w:rFonts w:ascii="Times New Roman" w:hAnsi="Times New Roman" w:cs="Times New Roman"/>
              </w:rPr>
            </w:pPr>
            <w:r w:rsidRPr="003B1AEA">
              <w:rPr>
                <w:rFonts w:ascii="Times New Roman" w:hAnsi="Times New Roman" w:cs="Times New Roman"/>
                <w:shd w:val="clear" w:color="auto" w:fill="FFFFFF"/>
              </w:rPr>
              <w:t>krishnapurbia228@gmail.com</w:t>
            </w:r>
          </w:p>
        </w:tc>
      </w:tr>
    </w:tbl>
    <w:p w14:paraId="5F280793" w14:textId="77777777" w:rsidR="00780376" w:rsidRPr="0032219B" w:rsidRDefault="00780376" w:rsidP="00EA4033">
      <w:pPr>
        <w:jc w:val="both"/>
        <w:rPr>
          <w:rFonts w:ascii="Times New Roman" w:hAnsi="Times New Roman" w:cs="Times New Roman"/>
        </w:rPr>
      </w:pPr>
      <w:bookmarkStart w:id="0" w:name="_GoBack"/>
      <w:bookmarkEnd w:id="0"/>
    </w:p>
    <w:sectPr w:rsidR="00780376" w:rsidRPr="0032219B" w:rsidSect="00F9219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66CCD3" w14:textId="77777777" w:rsidR="00B80302" w:rsidRDefault="00B80302" w:rsidP="002522E9">
      <w:pPr>
        <w:spacing w:after="0" w:line="240" w:lineRule="auto"/>
      </w:pPr>
      <w:r>
        <w:separator/>
      </w:r>
    </w:p>
  </w:endnote>
  <w:endnote w:type="continuationSeparator" w:id="0">
    <w:p w14:paraId="7667711F" w14:textId="77777777" w:rsidR="00B80302" w:rsidRDefault="00B80302" w:rsidP="00252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459CE5" w14:textId="77777777" w:rsidR="00B80302" w:rsidRDefault="00B80302" w:rsidP="002522E9">
      <w:pPr>
        <w:spacing w:after="0" w:line="240" w:lineRule="auto"/>
      </w:pPr>
      <w:r>
        <w:separator/>
      </w:r>
    </w:p>
  </w:footnote>
  <w:footnote w:type="continuationSeparator" w:id="0">
    <w:p w14:paraId="3A987074" w14:textId="77777777" w:rsidR="00B80302" w:rsidRDefault="00B80302" w:rsidP="002522E9">
      <w:pPr>
        <w:spacing w:after="0" w:line="240" w:lineRule="auto"/>
      </w:pPr>
      <w:r>
        <w:continuationSeparator/>
      </w:r>
    </w:p>
  </w:footnote>
  <w:footnote w:id="1">
    <w:p w14:paraId="5F41CE70" w14:textId="028C7D6E" w:rsidR="00151D78" w:rsidRDefault="00151D78" w:rsidP="002522E9">
      <w:pPr>
        <w:pStyle w:val="FootnoteText"/>
        <w:rPr>
          <w:rFonts w:ascii="Times New Roman" w:hAnsi="Times New Roman" w:cs="Times New Roman"/>
          <w:sz w:val="22"/>
          <w:szCs w:val="22"/>
        </w:rPr>
      </w:pPr>
    </w:p>
  </w:footnote>
  <w:footnote w:id="2">
    <w:p w14:paraId="7A998DA7" w14:textId="5127DEE6" w:rsidR="00151D78" w:rsidRDefault="00151D78" w:rsidP="002522E9">
      <w:pPr>
        <w:pStyle w:val="FootnoteText"/>
      </w:pPr>
      <w:r>
        <w:rPr>
          <w:rFonts w:ascii="Times New Roman" w:hAnsi="Times New Roman" w:cs="Times New Roman"/>
          <w:sz w:val="22"/>
          <w:szCs w:val="22"/>
        </w:rPr>
        <w:t xml:space="preserve">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71057"/>
    <w:multiLevelType w:val="hybridMultilevel"/>
    <w:tmpl w:val="487C43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C0NDI3NzIyMjcxNDVT0lEKTi0uzszPAykwrwUAuHO7zCwAAAA="/>
  </w:docVars>
  <w:rsids>
    <w:rsidRoot w:val="005B7A5C"/>
    <w:rsid w:val="00002A26"/>
    <w:rsid w:val="00047B58"/>
    <w:rsid w:val="00052A55"/>
    <w:rsid w:val="0009366D"/>
    <w:rsid w:val="000E3489"/>
    <w:rsid w:val="001228E3"/>
    <w:rsid w:val="0014349E"/>
    <w:rsid w:val="00151D78"/>
    <w:rsid w:val="001947DE"/>
    <w:rsid w:val="001A2A8B"/>
    <w:rsid w:val="001B2B07"/>
    <w:rsid w:val="001F0129"/>
    <w:rsid w:val="002070A1"/>
    <w:rsid w:val="002075B5"/>
    <w:rsid w:val="00241A01"/>
    <w:rsid w:val="002434B5"/>
    <w:rsid w:val="002522E9"/>
    <w:rsid w:val="002747DD"/>
    <w:rsid w:val="002756F1"/>
    <w:rsid w:val="0028254A"/>
    <w:rsid w:val="002838E1"/>
    <w:rsid w:val="00283E78"/>
    <w:rsid w:val="00307B4C"/>
    <w:rsid w:val="00315BF4"/>
    <w:rsid w:val="0032219B"/>
    <w:rsid w:val="00323875"/>
    <w:rsid w:val="003946D9"/>
    <w:rsid w:val="00397239"/>
    <w:rsid w:val="003C4FB0"/>
    <w:rsid w:val="00457E1F"/>
    <w:rsid w:val="00481ACA"/>
    <w:rsid w:val="00491773"/>
    <w:rsid w:val="00492DAD"/>
    <w:rsid w:val="004A6F44"/>
    <w:rsid w:val="005104E4"/>
    <w:rsid w:val="00540DA6"/>
    <w:rsid w:val="005421B6"/>
    <w:rsid w:val="00556D52"/>
    <w:rsid w:val="0056313F"/>
    <w:rsid w:val="00565667"/>
    <w:rsid w:val="00577003"/>
    <w:rsid w:val="00586B7A"/>
    <w:rsid w:val="005A45C0"/>
    <w:rsid w:val="005B7A5C"/>
    <w:rsid w:val="0060103D"/>
    <w:rsid w:val="00604915"/>
    <w:rsid w:val="00656EAF"/>
    <w:rsid w:val="006624E7"/>
    <w:rsid w:val="006A7B4B"/>
    <w:rsid w:val="006C20AA"/>
    <w:rsid w:val="006E0465"/>
    <w:rsid w:val="006E34C5"/>
    <w:rsid w:val="0071123D"/>
    <w:rsid w:val="00737002"/>
    <w:rsid w:val="00756622"/>
    <w:rsid w:val="00780376"/>
    <w:rsid w:val="007D44FF"/>
    <w:rsid w:val="007D63EB"/>
    <w:rsid w:val="008017AB"/>
    <w:rsid w:val="0080238C"/>
    <w:rsid w:val="0083113A"/>
    <w:rsid w:val="00833A8D"/>
    <w:rsid w:val="00841EBE"/>
    <w:rsid w:val="008420DE"/>
    <w:rsid w:val="008649B6"/>
    <w:rsid w:val="00882C0B"/>
    <w:rsid w:val="008C08A1"/>
    <w:rsid w:val="008F071D"/>
    <w:rsid w:val="008F1E83"/>
    <w:rsid w:val="00924EAF"/>
    <w:rsid w:val="00927BD7"/>
    <w:rsid w:val="009336B8"/>
    <w:rsid w:val="009374A9"/>
    <w:rsid w:val="00952697"/>
    <w:rsid w:val="00974FA5"/>
    <w:rsid w:val="009800C3"/>
    <w:rsid w:val="009956E8"/>
    <w:rsid w:val="009C609F"/>
    <w:rsid w:val="009D2BBD"/>
    <w:rsid w:val="009F3546"/>
    <w:rsid w:val="009F7FA9"/>
    <w:rsid w:val="00A44572"/>
    <w:rsid w:val="00A824D6"/>
    <w:rsid w:val="00AF06A5"/>
    <w:rsid w:val="00AF1554"/>
    <w:rsid w:val="00B257DB"/>
    <w:rsid w:val="00B25F1A"/>
    <w:rsid w:val="00B33693"/>
    <w:rsid w:val="00B738F5"/>
    <w:rsid w:val="00B80302"/>
    <w:rsid w:val="00B85F78"/>
    <w:rsid w:val="00B875AE"/>
    <w:rsid w:val="00BB4488"/>
    <w:rsid w:val="00BC6EBA"/>
    <w:rsid w:val="00BF6A8D"/>
    <w:rsid w:val="00C0031C"/>
    <w:rsid w:val="00C11050"/>
    <w:rsid w:val="00C23307"/>
    <w:rsid w:val="00C464E5"/>
    <w:rsid w:val="00C5357A"/>
    <w:rsid w:val="00C65131"/>
    <w:rsid w:val="00C8298C"/>
    <w:rsid w:val="00CA77F7"/>
    <w:rsid w:val="00CB31D8"/>
    <w:rsid w:val="00CC6B67"/>
    <w:rsid w:val="00D042F3"/>
    <w:rsid w:val="00DB7C0F"/>
    <w:rsid w:val="00DC4508"/>
    <w:rsid w:val="00DE2D50"/>
    <w:rsid w:val="00DE6866"/>
    <w:rsid w:val="00E050CE"/>
    <w:rsid w:val="00E11B9B"/>
    <w:rsid w:val="00E12485"/>
    <w:rsid w:val="00E23546"/>
    <w:rsid w:val="00E36920"/>
    <w:rsid w:val="00E530CA"/>
    <w:rsid w:val="00E702AB"/>
    <w:rsid w:val="00EA4033"/>
    <w:rsid w:val="00EC43CF"/>
    <w:rsid w:val="00F011D0"/>
    <w:rsid w:val="00F047C7"/>
    <w:rsid w:val="00F52914"/>
    <w:rsid w:val="00F66CE8"/>
    <w:rsid w:val="00F92196"/>
    <w:rsid w:val="00FA1E08"/>
    <w:rsid w:val="00FD1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0566D0"/>
  <w15:chartTrackingRefBased/>
  <w15:docId w15:val="{F18F8BF6-D428-4267-B59C-2EC41343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66C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7A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269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269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66CE8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character" w:customStyle="1" w:styleId="go">
    <w:name w:val="go"/>
    <w:basedOn w:val="DefaultParagraphFont"/>
    <w:rsid w:val="00F66CE8"/>
  </w:style>
  <w:style w:type="paragraph" w:styleId="FootnoteText">
    <w:name w:val="footnote text"/>
    <w:basedOn w:val="Normal"/>
    <w:link w:val="FootnoteTextChar"/>
    <w:uiPriority w:val="99"/>
    <w:semiHidden/>
    <w:unhideWhenUsed/>
    <w:rsid w:val="002522E9"/>
    <w:pPr>
      <w:spacing w:after="0" w:line="240" w:lineRule="auto"/>
    </w:pPr>
    <w:rPr>
      <w:rFonts w:eastAsiaTheme="minorEastAsia"/>
      <w:kern w:val="0"/>
      <w:sz w:val="20"/>
      <w:szCs w:val="20"/>
      <w:lang w:val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22E9"/>
    <w:rPr>
      <w:rFonts w:eastAsiaTheme="minorEastAsia"/>
      <w:kern w:val="0"/>
      <w:sz w:val="20"/>
      <w:szCs w:val="20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2522E9"/>
    <w:rPr>
      <w:vertAlign w:val="superscript"/>
    </w:rPr>
  </w:style>
  <w:style w:type="paragraph" w:styleId="NormalWeb">
    <w:name w:val="Normal (Web)"/>
    <w:basedOn w:val="Normal"/>
    <w:uiPriority w:val="99"/>
    <w:unhideWhenUsed/>
    <w:rsid w:val="007566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hi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C6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B67"/>
  </w:style>
  <w:style w:type="paragraph" w:styleId="Footer">
    <w:name w:val="footer"/>
    <w:basedOn w:val="Normal"/>
    <w:link w:val="FooterChar"/>
    <w:uiPriority w:val="99"/>
    <w:unhideWhenUsed/>
    <w:rsid w:val="00CC6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B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4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0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73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1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90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0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886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960219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629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059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31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5116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773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215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5907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4222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2437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31360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9946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48334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808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939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EFEFEF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26322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6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45747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597229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19978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09572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851802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148195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773369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581223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71075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311549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14080721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3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389994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8015339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225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113971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80"/>
                                                                                                                      <w:marBottom w:val="18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0241216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80332406">
                                                                                                                              <w:marLeft w:val="3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6814388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313148749">
                                                                                                                              <w:marLeft w:val="3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9167383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057512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55181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399031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163944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37380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4815473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7321154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8770520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1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80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6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Dipika.Hajong@icar.gov.in" TargetMode="External"/><Relationship Id="rId18" Type="http://schemas.openxmlformats.org/officeDocument/2006/relationships/hyperlink" Target="mailto:sweetybwn334@gmail.com" TargetMode="External"/><Relationship Id="rId26" Type="http://schemas.openxmlformats.org/officeDocument/2006/relationships/hyperlink" Target="mailto:sunnyrudh@gmail.com" TargetMode="External"/><Relationship Id="rId39" Type="http://schemas.openxmlformats.org/officeDocument/2006/relationships/hyperlink" Target="mailto:chaituchaitu60083@gmail.com" TargetMode="External"/><Relationship Id="rId21" Type="http://schemas.openxmlformats.org/officeDocument/2006/relationships/hyperlink" Target="mailto:pratikshasinghcsa@gmail.com" TargetMode="External"/><Relationship Id="rId34" Type="http://schemas.openxmlformats.org/officeDocument/2006/relationships/hyperlink" Target="mailto:lohanitanushri@gmail.com" TargetMode="External"/><Relationship Id="rId42" Type="http://schemas.openxmlformats.org/officeDocument/2006/relationships/fontTable" Target="fontTable.xml"/><Relationship Id="rId7" Type="http://schemas.openxmlformats.org/officeDocument/2006/relationships/hyperlink" Target="mailto:b.singh@icar.gov.in" TargetMode="External"/><Relationship Id="rId2" Type="http://schemas.openxmlformats.org/officeDocument/2006/relationships/styles" Target="styles.xml"/><Relationship Id="rId16" Type="http://schemas.openxmlformats.org/officeDocument/2006/relationships/hyperlink" Target="mailto:navjotsachdeva01@gmail.com" TargetMode="External"/><Relationship Id="rId20" Type="http://schemas.openxmlformats.org/officeDocument/2006/relationships/hyperlink" Target="mailto:surjita.rodhan96@gmail.com" TargetMode="External"/><Relationship Id="rId29" Type="http://schemas.openxmlformats.org/officeDocument/2006/relationships/hyperlink" Target="mailto:amulyarajendla@gmail.com" TargetMode="External"/><Relationship Id="rId41" Type="http://schemas.openxmlformats.org/officeDocument/2006/relationships/hyperlink" Target="mailto:vmmeena543@gmail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gadprasad64@rediffmail.com" TargetMode="External"/><Relationship Id="rId24" Type="http://schemas.openxmlformats.org/officeDocument/2006/relationships/hyperlink" Target="mailto:somdutttripathi1111@gmail.com" TargetMode="External"/><Relationship Id="rId32" Type="http://schemas.openxmlformats.org/officeDocument/2006/relationships/hyperlink" Target="mailto:Dadheechvishal4@gmail.com" TargetMode="External"/><Relationship Id="rId37" Type="http://schemas.openxmlformats.org/officeDocument/2006/relationships/hyperlink" Target="mailto:sriramkancharla@gmail.com" TargetMode="External"/><Relationship Id="rId40" Type="http://schemas.openxmlformats.org/officeDocument/2006/relationships/hyperlink" Target="mailto:chawaria0010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ojha.pragya063@gmail.com" TargetMode="External"/><Relationship Id="rId23" Type="http://schemas.openxmlformats.org/officeDocument/2006/relationships/hyperlink" Target="mailto:joship.1108@gmail.com" TargetMode="External"/><Relationship Id="rId28" Type="http://schemas.openxmlformats.org/officeDocument/2006/relationships/hyperlink" Target="mailto:vickyspecial01@gmail.com" TargetMode="External"/><Relationship Id="rId36" Type="http://schemas.openxmlformats.org/officeDocument/2006/relationships/hyperlink" Target="mailto:lovleesh@pau.edu" TargetMode="External"/><Relationship Id="rId10" Type="http://schemas.openxmlformats.org/officeDocument/2006/relationships/hyperlink" Target="mailto:ysjadoun@basu.org.in" TargetMode="External"/><Relationship Id="rId19" Type="http://schemas.openxmlformats.org/officeDocument/2006/relationships/hyperlink" Target="mailto:amandeepranjan4@gmail.com" TargetMode="External"/><Relationship Id="rId31" Type="http://schemas.openxmlformats.org/officeDocument/2006/relationships/hyperlink" Target="mailto:abhinavagri069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nguwal@gmail.com" TargetMode="External"/><Relationship Id="rId14" Type="http://schemas.openxmlformats.org/officeDocument/2006/relationships/hyperlink" Target="mailto:tocakanksha@gmail.com" TargetMode="External"/><Relationship Id="rId22" Type="http://schemas.openxmlformats.org/officeDocument/2006/relationships/hyperlink" Target="mailto:ataripragya@gmail.com" TargetMode="External"/><Relationship Id="rId27" Type="http://schemas.openxmlformats.org/officeDocument/2006/relationships/hyperlink" Target="mailto:shauryasharma396@gmail.com" TargetMode="External"/><Relationship Id="rId30" Type="http://schemas.openxmlformats.org/officeDocument/2006/relationships/hyperlink" Target="mailto:sanjumeena.coa@gmail.com" TargetMode="External"/><Relationship Id="rId35" Type="http://schemas.openxmlformats.org/officeDocument/2006/relationships/hyperlink" Target="mailto:bhataadarsh@gmail.com" TargetMode="External"/><Relationship Id="rId43" Type="http://schemas.openxmlformats.org/officeDocument/2006/relationships/theme" Target="theme/theme1.xml"/><Relationship Id="rId8" Type="http://schemas.openxmlformats.org/officeDocument/2006/relationships/hyperlink" Target="mailto:bhoopendraakola@rediff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chandrakalacsa@gmail.com" TargetMode="External"/><Relationship Id="rId17" Type="http://schemas.openxmlformats.org/officeDocument/2006/relationships/hyperlink" Target="mailto:sanjay.gupta526@gmail.com" TargetMode="External"/><Relationship Id="rId25" Type="http://schemas.openxmlformats.org/officeDocument/2006/relationships/hyperlink" Target="mailto:bbikramjoy1998@gmail.com" TargetMode="External"/><Relationship Id="rId33" Type="http://schemas.openxmlformats.org/officeDocument/2006/relationships/hyperlink" Target="mailto:chhaya.shukla3@gmail.com" TargetMode="External"/><Relationship Id="rId38" Type="http://schemas.openxmlformats.org/officeDocument/2006/relationships/hyperlink" Target="mailto:sukanya.iar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7</TotalTime>
  <Pages>20</Pages>
  <Words>5445</Words>
  <Characters>34195</Characters>
  <Application>Microsoft Office Word</Application>
  <DocSecurity>0</DocSecurity>
  <Lines>2279</Lines>
  <Paragraphs>10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ubhashree Sahu, IARI</dc:creator>
  <cp:keywords/>
  <dc:description/>
  <cp:lastModifiedBy>user</cp:lastModifiedBy>
  <cp:revision>71</cp:revision>
  <dcterms:created xsi:type="dcterms:W3CDTF">2024-01-06T05:32:00Z</dcterms:created>
  <dcterms:modified xsi:type="dcterms:W3CDTF">2024-02-13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0337e8e9ec74d99e6f4b705ca80737f18a35d0f83200229e4135ba67868c88</vt:lpwstr>
  </property>
</Properties>
</file>